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40CEDE9B"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11"/>
        <w:gridCol w:w="6720"/>
        <w:gridCol w:w="570"/>
      </w:tblGrid>
      <w:tr w:rsidR="00D84FAA" w14:paraId="290458BD" w14:textId="77777777" w:rsidTr="0027668F">
        <w:tc>
          <w:tcPr>
            <w:tcW w:w="8070" w:type="dxa"/>
            <w:gridSpan w:val="3"/>
          </w:tcPr>
          <w:p w14:paraId="0B7DC9EB" w14:textId="113F5D67" w:rsidR="00D84FAA"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 INTRODUCTION</w:t>
            </w:r>
          </w:p>
        </w:tc>
        <w:tc>
          <w:tcPr>
            <w:tcW w:w="570" w:type="dxa"/>
          </w:tcPr>
          <w:p w14:paraId="538B7B41" w14:textId="653709BF" w:rsidR="00D84FAA" w:rsidRPr="00DD355A" w:rsidRDefault="00D84FAA" w:rsidP="00DD355A">
            <w:pPr>
              <w:spacing w:line="480" w:lineRule="auto"/>
              <w:rPr>
                <w:rFonts w:ascii="Courier New" w:hAnsi="Courier New" w:cs="Courier New"/>
                <w:b/>
                <w:bCs/>
                <w:sz w:val="24"/>
                <w:szCs w:val="24"/>
                <w:lang w:val="en-US"/>
              </w:rPr>
            </w:pPr>
          </w:p>
        </w:tc>
      </w:tr>
      <w:tr w:rsidR="00D84FAA" w14:paraId="0EF7C570" w14:textId="77777777" w:rsidTr="0027668F">
        <w:tc>
          <w:tcPr>
            <w:tcW w:w="739" w:type="dxa"/>
          </w:tcPr>
          <w:p w14:paraId="26CD0242"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32E415B" w14:textId="31478BE0"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 xml:space="preserve">Project Context </w:t>
            </w:r>
            <w:r w:rsidR="00AF61E0" w:rsidRPr="00DD355A">
              <w:rPr>
                <w:rFonts w:ascii="Courier New" w:hAnsi="Courier New" w:cs="Courier New"/>
                <w:b/>
                <w:bCs/>
                <w:sz w:val="24"/>
                <w:szCs w:val="24"/>
                <w:lang w:val="en-US"/>
              </w:rPr>
              <w:t>……………………………………………………………………………</w:t>
            </w:r>
          </w:p>
        </w:tc>
        <w:tc>
          <w:tcPr>
            <w:tcW w:w="570" w:type="dxa"/>
          </w:tcPr>
          <w:p w14:paraId="20A5AD58" w14:textId="798AEE88"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w:t>
            </w:r>
          </w:p>
        </w:tc>
      </w:tr>
      <w:tr w:rsidR="00D84FAA" w14:paraId="180BFA0D" w14:textId="77777777" w:rsidTr="0027668F">
        <w:tc>
          <w:tcPr>
            <w:tcW w:w="739" w:type="dxa"/>
          </w:tcPr>
          <w:p w14:paraId="525E2391"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7CC0F8E" w14:textId="395F27AF"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Objective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61F89228" w14:textId="61EDDA74"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2</w:t>
            </w:r>
          </w:p>
        </w:tc>
      </w:tr>
      <w:tr w:rsidR="00D84FAA" w14:paraId="14A21EE3" w14:textId="77777777" w:rsidTr="0027668F">
        <w:tc>
          <w:tcPr>
            <w:tcW w:w="739" w:type="dxa"/>
          </w:tcPr>
          <w:p w14:paraId="1E848AC8"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4038E18" w14:textId="62856492"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cope and Limitation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19D828CE" w14:textId="7CE28880"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C1EC7FE" w14:textId="77777777" w:rsidTr="0027668F">
        <w:tc>
          <w:tcPr>
            <w:tcW w:w="739" w:type="dxa"/>
          </w:tcPr>
          <w:p w14:paraId="29CD8C78"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4D928F31" w14:textId="066CDDBF"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ignificance of the Study …………………………………………………</w:t>
            </w:r>
          </w:p>
        </w:tc>
        <w:tc>
          <w:tcPr>
            <w:tcW w:w="570" w:type="dxa"/>
          </w:tcPr>
          <w:p w14:paraId="0A8C1C1A" w14:textId="199B9A14"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088B380" w14:textId="77777777" w:rsidTr="0027668F">
        <w:tc>
          <w:tcPr>
            <w:tcW w:w="739" w:type="dxa"/>
          </w:tcPr>
          <w:p w14:paraId="5253D676"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75574923" w14:textId="1DC604EC"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Conceptual Framework ………………………………………………………………</w:t>
            </w:r>
          </w:p>
        </w:tc>
        <w:tc>
          <w:tcPr>
            <w:tcW w:w="570" w:type="dxa"/>
          </w:tcPr>
          <w:p w14:paraId="309DCB30" w14:textId="0172A33F"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37954B85" w14:textId="77777777" w:rsidTr="0027668F">
        <w:tc>
          <w:tcPr>
            <w:tcW w:w="739" w:type="dxa"/>
          </w:tcPr>
          <w:p w14:paraId="2A8798D9"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106D79CA" w14:textId="5A452D16"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Definition of Terms</w:t>
            </w:r>
            <w:r w:rsidR="00AF61E0" w:rsidRPr="00DD355A">
              <w:rPr>
                <w:rFonts w:ascii="Courier New" w:hAnsi="Courier New" w:cs="Courier New"/>
                <w:b/>
                <w:bCs/>
                <w:sz w:val="24"/>
                <w:szCs w:val="24"/>
                <w:lang w:val="en-US"/>
              </w:rPr>
              <w:t xml:space="preserve"> …………………………………………………………………</w:t>
            </w:r>
          </w:p>
        </w:tc>
        <w:tc>
          <w:tcPr>
            <w:tcW w:w="570" w:type="dxa"/>
          </w:tcPr>
          <w:p w14:paraId="1B055B89" w14:textId="25ED6149"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52295225" w14:textId="77777777" w:rsidTr="0027668F">
        <w:tc>
          <w:tcPr>
            <w:tcW w:w="8070" w:type="dxa"/>
            <w:gridSpan w:val="3"/>
          </w:tcPr>
          <w:p w14:paraId="5D32DC71" w14:textId="6B1B3634" w:rsidR="00D84FAA" w:rsidRPr="00DD355A" w:rsidRDefault="001C453C" w:rsidP="00DD355A">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570" w:type="dxa"/>
          </w:tcPr>
          <w:p w14:paraId="6C173A6D" w14:textId="52E603F6" w:rsidR="00D84FAA" w:rsidRPr="00DD355A" w:rsidRDefault="00D84FAA" w:rsidP="00DD355A">
            <w:pPr>
              <w:spacing w:line="480" w:lineRule="auto"/>
              <w:jc w:val="center"/>
              <w:rPr>
                <w:rFonts w:ascii="Courier New" w:hAnsi="Courier New" w:cs="Courier New"/>
                <w:b/>
                <w:bCs/>
                <w:sz w:val="24"/>
                <w:szCs w:val="24"/>
                <w:lang w:val="en-US"/>
              </w:rPr>
            </w:pPr>
          </w:p>
        </w:tc>
      </w:tr>
      <w:tr w:rsidR="00D84FAA" w14:paraId="000B06D5" w14:textId="77777777" w:rsidTr="0027668F">
        <w:tc>
          <w:tcPr>
            <w:tcW w:w="739" w:type="dxa"/>
          </w:tcPr>
          <w:p w14:paraId="16413AAC"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3FC32CB7" w14:textId="4F20BCAE"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Local ………………………………………………………………………………………………………</w:t>
            </w:r>
          </w:p>
        </w:tc>
        <w:tc>
          <w:tcPr>
            <w:tcW w:w="570" w:type="dxa"/>
          </w:tcPr>
          <w:p w14:paraId="1771B3CA" w14:textId="341544F4"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1</w:t>
            </w:r>
          </w:p>
        </w:tc>
      </w:tr>
      <w:tr w:rsidR="00D84FAA" w14:paraId="46D5567B" w14:textId="77777777" w:rsidTr="0027668F">
        <w:tc>
          <w:tcPr>
            <w:tcW w:w="739" w:type="dxa"/>
          </w:tcPr>
          <w:p w14:paraId="4C0C3274"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8784851" w14:textId="1CDC2149"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Foreign …………………………………………………………………………………………………</w:t>
            </w:r>
          </w:p>
        </w:tc>
        <w:tc>
          <w:tcPr>
            <w:tcW w:w="570" w:type="dxa"/>
          </w:tcPr>
          <w:p w14:paraId="397B360D" w14:textId="22E3A6D1"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9</w:t>
            </w:r>
          </w:p>
        </w:tc>
      </w:tr>
      <w:tr w:rsidR="001C453C" w14:paraId="58667323" w14:textId="77777777" w:rsidTr="0027668F">
        <w:tc>
          <w:tcPr>
            <w:tcW w:w="8070" w:type="dxa"/>
            <w:gridSpan w:val="3"/>
          </w:tcPr>
          <w:p w14:paraId="57DD56AF" w14:textId="0077556B" w:rsidR="001C453C"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570" w:type="dxa"/>
          </w:tcPr>
          <w:p w14:paraId="61536C16" w14:textId="78B1F3EC" w:rsidR="001C453C" w:rsidRPr="00DD355A" w:rsidRDefault="001C453C" w:rsidP="00DD355A">
            <w:pPr>
              <w:spacing w:line="480" w:lineRule="auto"/>
              <w:jc w:val="center"/>
              <w:rPr>
                <w:rFonts w:ascii="Courier New" w:hAnsi="Courier New" w:cs="Courier New"/>
                <w:b/>
                <w:bCs/>
                <w:sz w:val="24"/>
                <w:szCs w:val="24"/>
                <w:lang w:val="en-US"/>
              </w:rPr>
            </w:pPr>
          </w:p>
        </w:tc>
      </w:tr>
      <w:tr w:rsidR="0027668F" w14:paraId="7F37E4D7" w14:textId="77777777" w:rsidTr="0027668F">
        <w:tc>
          <w:tcPr>
            <w:tcW w:w="739" w:type="dxa"/>
          </w:tcPr>
          <w:p w14:paraId="67F5F2DE"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ACAD384" w14:textId="621AFD3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2213695" w14:textId="6BC98660"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4</w:t>
            </w:r>
          </w:p>
        </w:tc>
      </w:tr>
      <w:tr w:rsidR="0027668F" w14:paraId="404E0F4E" w14:textId="77777777" w:rsidTr="0027668F">
        <w:tc>
          <w:tcPr>
            <w:tcW w:w="739" w:type="dxa"/>
          </w:tcPr>
          <w:p w14:paraId="6A967E0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F201044" w14:textId="622AB7E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C1D04CD" w14:textId="65D1EC7A"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27668F" w14:paraId="580DBE53" w14:textId="77777777" w:rsidTr="0027668F">
        <w:tc>
          <w:tcPr>
            <w:tcW w:w="739" w:type="dxa"/>
          </w:tcPr>
          <w:p w14:paraId="74DABA66"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6D9F4F7" w14:textId="31A0FEFA"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1297791B" w14:textId="173A2886"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6AF6BB2C" w14:textId="77777777" w:rsidTr="0027668F">
        <w:tc>
          <w:tcPr>
            <w:tcW w:w="739" w:type="dxa"/>
          </w:tcPr>
          <w:p w14:paraId="72FF791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DD5E6A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1FDCF5D" w14:textId="3096E1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2108D597" w14:textId="59CE29D4"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7C3A1A4A" w14:textId="77777777" w:rsidTr="0027668F">
        <w:tc>
          <w:tcPr>
            <w:tcW w:w="739" w:type="dxa"/>
          </w:tcPr>
          <w:p w14:paraId="3D14B9D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F2A8C67"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7E592BB3" w14:textId="3DB0D77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DEE5B87" w14:textId="6A4D3F7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1</w:t>
            </w:r>
          </w:p>
        </w:tc>
      </w:tr>
      <w:tr w:rsidR="0027668F" w14:paraId="0CEA5F63" w14:textId="77777777" w:rsidTr="0027668F">
        <w:tc>
          <w:tcPr>
            <w:tcW w:w="739" w:type="dxa"/>
          </w:tcPr>
          <w:p w14:paraId="0A48748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18AA902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268AB03" w14:textId="39F419D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758E8B" w14:textId="7B2BC0D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1CE295C5" w14:textId="77777777" w:rsidTr="0027668F">
        <w:tc>
          <w:tcPr>
            <w:tcW w:w="739" w:type="dxa"/>
          </w:tcPr>
          <w:p w14:paraId="17CAD85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BDA852E"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9340E0D" w14:textId="0E87BDD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D0BE87C" w14:textId="7C4FF488"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423EACC7" w14:textId="77777777" w:rsidTr="0027668F">
        <w:tc>
          <w:tcPr>
            <w:tcW w:w="739" w:type="dxa"/>
          </w:tcPr>
          <w:p w14:paraId="7ADB5282"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AF935EB"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5965967" w14:textId="0A21B0B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3F0A6E1" w14:textId="16983A63"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4FFCEE1F" w14:textId="77777777" w:rsidTr="00164E54">
        <w:tc>
          <w:tcPr>
            <w:tcW w:w="739" w:type="dxa"/>
          </w:tcPr>
          <w:p w14:paraId="6BAE91E0"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E04644A" w14:textId="198F9649"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98860F9" w14:textId="72E5978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152914EA" w14:textId="77777777" w:rsidTr="0027668F">
        <w:tc>
          <w:tcPr>
            <w:tcW w:w="739" w:type="dxa"/>
          </w:tcPr>
          <w:p w14:paraId="0D0E44B0"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776DD4E6"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B8D67E7" w14:textId="44F016B2"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AD7D593" w14:textId="334A97F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75B18DCB" w14:textId="77777777" w:rsidTr="0027668F">
        <w:tc>
          <w:tcPr>
            <w:tcW w:w="739" w:type="dxa"/>
          </w:tcPr>
          <w:p w14:paraId="43BA059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274D26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6B7EEB6" w14:textId="1F655ACE"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94DB8A6" w14:textId="0C886D8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176C70B0" w14:textId="77777777" w:rsidTr="006B19B1">
        <w:tc>
          <w:tcPr>
            <w:tcW w:w="739" w:type="dxa"/>
          </w:tcPr>
          <w:p w14:paraId="645D7335"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2C3E04D" w14:textId="04A03DB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F80B354" w14:textId="1738F2AA"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5</w:t>
            </w:r>
          </w:p>
        </w:tc>
      </w:tr>
      <w:tr w:rsidR="0027668F" w14:paraId="1C8ECBC8" w14:textId="77777777" w:rsidTr="0027668F">
        <w:tc>
          <w:tcPr>
            <w:tcW w:w="739" w:type="dxa"/>
          </w:tcPr>
          <w:p w14:paraId="093F0F2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335F69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84185AC" w14:textId="22CA79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B205A1" w14:textId="43AAE5B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6</w:t>
            </w:r>
          </w:p>
        </w:tc>
      </w:tr>
      <w:tr w:rsidR="0027668F" w14:paraId="039B2638" w14:textId="77777777" w:rsidTr="0027668F">
        <w:tc>
          <w:tcPr>
            <w:tcW w:w="739" w:type="dxa"/>
          </w:tcPr>
          <w:p w14:paraId="44E7DF7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E75870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DC97EAB" w14:textId="422E943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60D3445" w14:textId="1130E02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7</w:t>
            </w:r>
          </w:p>
        </w:tc>
      </w:tr>
      <w:tr w:rsidR="0027668F" w14:paraId="0E1E7325" w14:textId="77777777" w:rsidTr="00941CCC">
        <w:tc>
          <w:tcPr>
            <w:tcW w:w="739" w:type="dxa"/>
          </w:tcPr>
          <w:p w14:paraId="6987F499"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01B224B" w14:textId="768C2C96"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BFF59A1" w14:textId="1C9C66F6"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8</w:t>
            </w:r>
          </w:p>
        </w:tc>
      </w:tr>
      <w:tr w:rsidR="0027668F" w14:paraId="6694A3D0" w14:textId="77777777" w:rsidTr="00F426F9">
        <w:tc>
          <w:tcPr>
            <w:tcW w:w="739" w:type="dxa"/>
          </w:tcPr>
          <w:p w14:paraId="47ED2CB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496EC9C" w14:textId="5334A6F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5D0010E2" w14:textId="5F8EB74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0</w:t>
            </w:r>
          </w:p>
        </w:tc>
      </w:tr>
      <w:tr w:rsidR="0027668F" w14:paraId="0F4506CF" w14:textId="77777777" w:rsidTr="001F3B9E">
        <w:tc>
          <w:tcPr>
            <w:tcW w:w="739" w:type="dxa"/>
          </w:tcPr>
          <w:p w14:paraId="71DF1FA1"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3C11DF16" w14:textId="27935A4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r w:rsidR="00DD355A" w:rsidRPr="00DD355A">
              <w:rPr>
                <w:rFonts w:ascii="Courier New" w:hAnsi="Courier New" w:cs="Courier New"/>
                <w:b/>
                <w:bCs/>
                <w:sz w:val="24"/>
                <w:szCs w:val="24"/>
                <w:lang w:val="en-US"/>
              </w:rPr>
              <w:t xml:space="preserve"> …………………………………………………………</w:t>
            </w:r>
          </w:p>
        </w:tc>
        <w:tc>
          <w:tcPr>
            <w:tcW w:w="570" w:type="dxa"/>
          </w:tcPr>
          <w:p w14:paraId="14A81547" w14:textId="046043F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3133CFC1" w14:textId="77777777" w:rsidTr="0027668F">
        <w:tc>
          <w:tcPr>
            <w:tcW w:w="739" w:type="dxa"/>
          </w:tcPr>
          <w:p w14:paraId="6EDBFE68"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8BBCF8D"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815F9C3" w14:textId="41D6821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E1B87C0" w14:textId="0BFB5451"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7EE0FDCE" w14:textId="77777777" w:rsidTr="0027668F">
        <w:tc>
          <w:tcPr>
            <w:tcW w:w="739" w:type="dxa"/>
          </w:tcPr>
          <w:p w14:paraId="7CB8921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FCA55A0"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043B4F7" w14:textId="051396C6" w:rsidR="0027668F" w:rsidRPr="00DD355A" w:rsidRDefault="0027668F" w:rsidP="00DD355A">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r w:rsidR="00DD355A" w:rsidRPr="00D4476A">
              <w:rPr>
                <w:rFonts w:ascii="Courier New" w:hAnsi="Courier New" w:cs="Courier New"/>
                <w:color w:val="000000" w:themeColor="text1"/>
                <w:sz w:val="24"/>
                <w:szCs w:val="24"/>
              </w:rPr>
              <w:t xml:space="preserve"> </w:t>
            </w:r>
            <w:r w:rsidR="00DD355A" w:rsidRPr="00DD355A">
              <w:rPr>
                <w:rFonts w:ascii="Courier New" w:hAnsi="Courier New" w:cs="Courier New"/>
                <w:b/>
                <w:bCs/>
                <w:sz w:val="24"/>
                <w:szCs w:val="24"/>
                <w:lang w:val="en-US"/>
              </w:rPr>
              <w:t>………………………………………………………………</w:t>
            </w:r>
          </w:p>
        </w:tc>
        <w:tc>
          <w:tcPr>
            <w:tcW w:w="570" w:type="dxa"/>
          </w:tcPr>
          <w:p w14:paraId="60823967" w14:textId="43EAA63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2</w:t>
            </w:r>
          </w:p>
        </w:tc>
      </w:tr>
      <w:tr w:rsidR="0027668F" w14:paraId="334AE1F9" w14:textId="77777777" w:rsidTr="00D6646E">
        <w:tc>
          <w:tcPr>
            <w:tcW w:w="739" w:type="dxa"/>
          </w:tcPr>
          <w:p w14:paraId="1EF2496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232B8B3" w14:textId="55B927D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EE49C3E" w14:textId="2A3332D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3</w:t>
            </w:r>
          </w:p>
        </w:tc>
      </w:tr>
      <w:tr w:rsidR="0027668F" w14:paraId="46BCEC34" w14:textId="77777777" w:rsidTr="00A60E11">
        <w:tc>
          <w:tcPr>
            <w:tcW w:w="739" w:type="dxa"/>
          </w:tcPr>
          <w:p w14:paraId="607769E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1A13EDD" w14:textId="22309377"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1F59E0C" w14:textId="3E98583B"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4</w:t>
            </w:r>
          </w:p>
        </w:tc>
      </w:tr>
      <w:tr w:rsidR="0027668F" w14:paraId="0CC2F323" w14:textId="77777777" w:rsidTr="003722E4">
        <w:tc>
          <w:tcPr>
            <w:tcW w:w="739" w:type="dxa"/>
          </w:tcPr>
          <w:p w14:paraId="3D285EF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1271E31" w14:textId="5B1ED36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4BE1F49" w14:textId="6D869A1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6</w:t>
            </w:r>
          </w:p>
        </w:tc>
      </w:tr>
      <w:tr w:rsidR="0027668F" w14:paraId="17C5AFF0" w14:textId="77777777" w:rsidTr="0027668F">
        <w:tc>
          <w:tcPr>
            <w:tcW w:w="739" w:type="dxa"/>
          </w:tcPr>
          <w:p w14:paraId="2E27D275"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8C1972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5D0023D"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57F2C6E9" w14:textId="77777777" w:rsidR="0027668F" w:rsidRPr="00DD355A" w:rsidRDefault="0027668F" w:rsidP="00DD355A">
            <w:pPr>
              <w:spacing w:line="480" w:lineRule="auto"/>
              <w:rPr>
                <w:rFonts w:ascii="Courier New" w:hAnsi="Courier New" w:cs="Courier New"/>
                <w:b/>
                <w:bCs/>
                <w:sz w:val="24"/>
                <w:szCs w:val="24"/>
                <w:lang w:val="en-US"/>
              </w:rPr>
            </w:pPr>
          </w:p>
        </w:tc>
      </w:tr>
      <w:tr w:rsidR="0027668F" w14:paraId="3A68819B" w14:textId="77777777" w:rsidTr="0027668F">
        <w:tc>
          <w:tcPr>
            <w:tcW w:w="739" w:type="dxa"/>
          </w:tcPr>
          <w:p w14:paraId="2656DA6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6D06142F"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1D413CB2"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6AC2489C" w14:textId="77777777" w:rsidR="0027668F" w:rsidRPr="00DD355A" w:rsidRDefault="0027668F" w:rsidP="00DD355A">
            <w:pPr>
              <w:spacing w:line="480" w:lineRule="auto"/>
              <w:rPr>
                <w:rFonts w:ascii="Courier New" w:hAnsi="Courier New" w:cs="Courier New"/>
                <w:b/>
                <w:bCs/>
                <w:sz w:val="24"/>
                <w:szCs w:val="24"/>
                <w:lang w:val="en-US"/>
              </w:rPr>
            </w:pPr>
          </w:p>
        </w:tc>
      </w:tr>
      <w:tr w:rsidR="00AF61E0" w14:paraId="0A3A1B17" w14:textId="77777777" w:rsidTr="0027668F">
        <w:tc>
          <w:tcPr>
            <w:tcW w:w="739" w:type="dxa"/>
          </w:tcPr>
          <w:p w14:paraId="4211C091" w14:textId="77777777" w:rsidR="00D84FAA" w:rsidRPr="00DD355A" w:rsidRDefault="00D84FAA" w:rsidP="00DD355A">
            <w:pPr>
              <w:spacing w:line="480" w:lineRule="auto"/>
              <w:rPr>
                <w:rFonts w:ascii="Courier New" w:hAnsi="Courier New" w:cs="Courier New"/>
                <w:b/>
                <w:bCs/>
                <w:sz w:val="24"/>
                <w:szCs w:val="24"/>
                <w:lang w:val="en-US"/>
              </w:rPr>
            </w:pPr>
          </w:p>
        </w:tc>
        <w:tc>
          <w:tcPr>
            <w:tcW w:w="611" w:type="dxa"/>
          </w:tcPr>
          <w:p w14:paraId="3E155471" w14:textId="77777777" w:rsidR="00D84FAA" w:rsidRPr="00DD355A" w:rsidRDefault="00D84FAA" w:rsidP="00DD355A">
            <w:pPr>
              <w:spacing w:line="480" w:lineRule="auto"/>
              <w:rPr>
                <w:rFonts w:ascii="Courier New" w:hAnsi="Courier New" w:cs="Courier New"/>
                <w:b/>
                <w:bCs/>
                <w:sz w:val="24"/>
                <w:szCs w:val="24"/>
                <w:lang w:val="en-US"/>
              </w:rPr>
            </w:pPr>
          </w:p>
        </w:tc>
        <w:tc>
          <w:tcPr>
            <w:tcW w:w="6720" w:type="dxa"/>
          </w:tcPr>
          <w:p w14:paraId="6C45EA14" w14:textId="77777777" w:rsidR="00D84FAA" w:rsidRPr="00DD355A" w:rsidRDefault="00D84FAA" w:rsidP="00DD355A">
            <w:pPr>
              <w:spacing w:line="480" w:lineRule="auto"/>
              <w:rPr>
                <w:rFonts w:ascii="Courier New" w:hAnsi="Courier New" w:cs="Courier New"/>
                <w:b/>
                <w:bCs/>
                <w:sz w:val="24"/>
                <w:szCs w:val="24"/>
                <w:lang w:val="en-US"/>
              </w:rPr>
            </w:pPr>
          </w:p>
        </w:tc>
        <w:tc>
          <w:tcPr>
            <w:tcW w:w="570" w:type="dxa"/>
          </w:tcPr>
          <w:p w14:paraId="53554B64" w14:textId="3D97312A" w:rsidR="00D84FAA" w:rsidRPr="00DD355A" w:rsidRDefault="00D84FAA" w:rsidP="00DD355A">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597C00">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54A100C2"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6556983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Industries are always being transformed and remodeled by digital technology. Society is greatly affected since it shapes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0F728140"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necessitating people to visit other homes for essential information. In recruiting, making the process modern is good for improving productivity and having a less risks or problems. Opting for an online recruitment system presupposes attempts aimed at conforming actual employment search strategies with current industry requirements. This method increases productivity while satisfying contemporary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fashioned tool which can be customized to serve specific needs and peculiarities within this locality. There were various factors evaluated before designing and implementing an Online Recruitment System, which include geographical distance problems, insecur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 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01A1E46E" w14:textId="1DE7EA0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p>
    <w:p w14:paraId="3EBB4026" w14:textId="48EF14C5"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 goal of the study is to establish an online recruitment system that will augment the agency placement for insurance and investment representatives in MIMAROPA, assist the employers and applicants of MIMAROPA to ease their transactions as well as expedite it quickly.</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095ADAAC" w14:textId="5B179328"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Implement an online platform for agent and applications that accepts electronic forms and signatures.</w:t>
      </w:r>
    </w:p>
    <w:p w14:paraId="7D83A98F" w14:textId="7366B04E"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Provide applicants a simple option of accessing the forms through online and resources, and make changes in agent process.</w:t>
      </w:r>
    </w:p>
    <w:p w14:paraId="3F0CD22E" w14:textId="05A65822"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Create ease of use for the applicant by giving them an intuitively designed platform for application.</w:t>
      </w:r>
    </w:p>
    <w:p w14:paraId="69E7F2AB" w14:textId="34191F2A"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Make a database of potential agents and applicants for the insurance and investment agency.</w:t>
      </w:r>
    </w:p>
    <w:p w14:paraId="5ADD70D2" w14:textId="2A1E1A92" w:rsidR="00BD396D" w:rsidRPr="00BD396D"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Ensure the system follows the data protection and recruitment regulations</w:t>
      </w:r>
      <w:r w:rsidR="005F175A">
        <w:rPr>
          <w:rFonts w:ascii="Courier New" w:hAnsi="Courier New" w:cs="Courier New"/>
          <w:sz w:val="24"/>
          <w:szCs w:val="24"/>
        </w:rPr>
        <w:t>.</w:t>
      </w: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5D21D8F5" w14:textId="6BA80E86" w:rsidR="00C324CB" w:rsidRPr="00C324CB" w:rsidRDefault="006949ED" w:rsidP="00C324CB">
      <w:pPr>
        <w:spacing w:line="480" w:lineRule="auto"/>
        <w:ind w:left="359" w:firstLine="361"/>
        <w:jc w:val="both"/>
        <w:rPr>
          <w:rFonts w:ascii="Courier New" w:hAnsi="Courier New" w:cs="Courier New"/>
          <w:sz w:val="24"/>
          <w:szCs w:val="24"/>
          <w:lang w:val="en-US"/>
        </w:rPr>
      </w:pPr>
      <w:r w:rsidRPr="006949ED">
        <w:rPr>
          <w:rFonts w:ascii="Courier New" w:hAnsi="Courier New" w:cs="Courier New"/>
          <w:sz w:val="24"/>
          <w:szCs w:val="24"/>
          <w:lang w:val="en-US"/>
        </w:rPr>
        <w:t xml:space="preserve">Understanding the pros and cons, the choice has been made to focus as a study on the online recruitment system </w:t>
      </w:r>
      <w:r w:rsidRPr="006949ED">
        <w:rPr>
          <w:rFonts w:ascii="Courier New" w:hAnsi="Courier New" w:cs="Courier New"/>
          <w:sz w:val="24"/>
          <w:szCs w:val="24"/>
          <w:lang w:val="en-US"/>
        </w:rPr>
        <w:lastRenderedPageBreak/>
        <w:t>of insurance and investments company in MIMAROPA Philippines, as the major study field</w:t>
      </w:r>
      <w:r w:rsidR="00C324CB" w:rsidRPr="00C324CB">
        <w:rPr>
          <w:rFonts w:ascii="Courier New" w:hAnsi="Courier New" w:cs="Courier New"/>
          <w:sz w:val="24"/>
          <w:szCs w:val="24"/>
          <w:lang w:val="en-US"/>
        </w:rPr>
        <w:t>. An online recruitment system offers an active strategy to modernize the operations into</w:t>
      </w:r>
      <w:r w:rsidR="00736CA9">
        <w:rPr>
          <w:rFonts w:ascii="Courier New" w:hAnsi="Courier New" w:cs="Courier New"/>
          <w:sz w:val="24"/>
          <w:szCs w:val="24"/>
          <w:lang w:val="en-US"/>
        </w:rPr>
        <w:t xml:space="preserve"> recruiting agents</w:t>
      </w:r>
      <w:r w:rsidR="00C324CB" w:rsidRPr="00C324CB">
        <w:rPr>
          <w:rFonts w:ascii="Courier New" w:hAnsi="Courier New" w:cs="Courier New"/>
          <w:sz w:val="24"/>
          <w:szCs w:val="24"/>
          <w:lang w:val="en-US"/>
        </w:rPr>
        <w:t xml:space="preserve">, which is the most useful in business life. The study's focus on </w:t>
      </w:r>
      <w:r w:rsidR="00736CA9">
        <w:rPr>
          <w:rFonts w:ascii="Courier New" w:hAnsi="Courier New" w:cs="Courier New"/>
          <w:sz w:val="24"/>
          <w:szCs w:val="24"/>
          <w:lang w:val="en-US"/>
        </w:rPr>
        <w:t xml:space="preserve">MIMAROPA </w:t>
      </w:r>
      <w:r w:rsidR="00C324CB" w:rsidRPr="00C324CB">
        <w:rPr>
          <w:rFonts w:ascii="Courier New" w:hAnsi="Courier New" w:cs="Courier New"/>
          <w:sz w:val="24"/>
          <w:szCs w:val="24"/>
          <w:lang w:val="en-US"/>
        </w:rPr>
        <w:t>recognizes the significance of system customization to the local specifics, guaranteeing that the solution is not only standardized but also in line with the complexities of the regional insurance and investment landscape.</w:t>
      </w:r>
    </w:p>
    <w:p w14:paraId="675A32E7" w14:textId="5EB223E8" w:rsidR="00080649" w:rsidRDefault="00C324CB" w:rsidP="00C324CB">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three user roles which are administrators, agents,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thanks to the purposeful restriction of their access to the recruitment. The purpose, however, is to improve on the experience applicants have by letting them view requirements, submit and at the same time, modify their background data using the online platform. This promotes a dynamic and user-friendly application process.</w:t>
      </w: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lastRenderedPageBreak/>
        <w:t>Significance of the study</w:t>
      </w:r>
    </w:p>
    <w:p w14:paraId="2F7188FD" w14:textId="78A707ED"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The online recruitment system is a porta; that helps the applicants in a lot of ways. The application/website will be accessible to the applicants or job seekers that will be easy for them to use.  This opens up a new and easier way in recruiting applicants.</w:t>
      </w:r>
    </w:p>
    <w:p w14:paraId="0EB39AF4" w14:textId="3C9DFD3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Recruiting new applicants will be processed more easily, thanks to the system. It will also be more efficient which will be useful for the company. It increases the competitiveness of the agency in the market. This could result to a more successful business.</w:t>
      </w:r>
    </w:p>
    <w:p w14:paraId="54521F41" w14:textId="09E2B0F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hiring applicants. </w:t>
      </w:r>
    </w:p>
    <w:p w14:paraId="229F7406"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lastRenderedPageBreak/>
        <w:t xml:space="preserve">Clients - </w:t>
      </w:r>
      <w:r w:rsidRPr="00B54424">
        <w:rPr>
          <w:rFonts w:ascii="Courier New" w:hAnsi="Courier New" w:cs="Courier New"/>
          <w:sz w:val="24"/>
          <w:szCs w:val="24"/>
          <w:lang w:val="en-US"/>
        </w:rPr>
        <w:t>Clients benefit from the system by being notified by their transactions and important information on their accounts. They could also view their history transactions.</w:t>
      </w:r>
    </w:p>
    <w:p w14:paraId="30A44724" w14:textId="229AA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E-Recruit and also the programmers will get a ton of experience and credibility on them. They will have gain not just experience but also possible opportunities on their successful system. </w:t>
      </w:r>
    </w:p>
    <w:p w14:paraId="58A6E459" w14:textId="10E4CAE8" w:rsidR="003143BE"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Pr="00B54424">
        <w:rPr>
          <w:rFonts w:ascii="Courier New" w:hAnsi="Courier New" w:cs="Courier New"/>
          <w:sz w:val="24"/>
          <w:szCs w:val="24"/>
          <w:lang w:val="en-US"/>
        </w:rPr>
        <w:t>E-Recruitment Agency System can serve as a reference that will help who are researchers working on the same platform.  It also offers a lot of usable ideas and example of successful implementation and how it became successful in the investment and insurance sectors</w:t>
      </w:r>
      <w:r w:rsidR="003143BE" w:rsidRPr="00B54424">
        <w:rPr>
          <w:rFonts w:ascii="Courier New" w:hAnsi="Courier New" w:cs="Courier New"/>
          <w:sz w:val="24"/>
          <w:szCs w:val="24"/>
          <w:lang w:val="en-US"/>
        </w:rPr>
        <w:t>.</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lastRenderedPageBreak/>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7729F22E"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377E98CE"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160F3C64" w14:textId="77777777" w:rsidR="006A3486" w:rsidRDefault="006A3486" w:rsidP="00CD4FBC">
      <w:pPr>
        <w:spacing w:line="480" w:lineRule="auto"/>
        <w:rPr>
          <w:rFonts w:ascii="Courier New" w:hAnsi="Courier New" w:cs="Courier New"/>
          <w:sz w:val="24"/>
          <w:szCs w:val="24"/>
          <w:lang w:val="en-US"/>
        </w:rPr>
      </w:pPr>
    </w:p>
    <w:p w14:paraId="668D32F6" w14:textId="77777777" w:rsidR="006A3486" w:rsidRDefault="006A3486" w:rsidP="00CD4FBC">
      <w:pPr>
        <w:spacing w:line="480" w:lineRule="auto"/>
        <w:rPr>
          <w:rFonts w:ascii="Courier New" w:hAnsi="Courier New" w:cs="Courier New"/>
          <w:sz w:val="24"/>
          <w:szCs w:val="24"/>
          <w:lang w:val="en-US"/>
        </w:rPr>
      </w:pPr>
    </w:p>
    <w:p w14:paraId="7158FA4A" w14:textId="77777777" w:rsidR="006A3486" w:rsidRDefault="006A3486" w:rsidP="00CD4FBC">
      <w:pPr>
        <w:spacing w:line="480" w:lineRule="auto"/>
        <w:rPr>
          <w:rFonts w:ascii="Courier New" w:hAnsi="Courier New" w:cs="Courier New"/>
          <w:sz w:val="24"/>
          <w:szCs w:val="24"/>
          <w:lang w:val="en-US"/>
        </w:rPr>
      </w:pPr>
    </w:p>
    <w:p w14:paraId="174E7539" w14:textId="77777777" w:rsidR="006A3486" w:rsidRDefault="006A3486" w:rsidP="00CD4FBC">
      <w:pPr>
        <w:spacing w:line="480" w:lineRule="auto"/>
        <w:rPr>
          <w:rFonts w:ascii="Courier New" w:hAnsi="Courier New" w:cs="Courier New"/>
          <w:sz w:val="24"/>
          <w:szCs w:val="24"/>
          <w:lang w:val="en-US"/>
        </w:rPr>
      </w:pPr>
    </w:p>
    <w:p w14:paraId="5338BF4A" w14:textId="77777777" w:rsidR="00E71135" w:rsidRDefault="00E71135" w:rsidP="00CD4FBC">
      <w:pPr>
        <w:spacing w:line="480" w:lineRule="auto"/>
        <w:rPr>
          <w:rFonts w:ascii="Courier New" w:hAnsi="Courier New" w:cs="Courier New"/>
          <w:sz w:val="24"/>
          <w:szCs w:val="24"/>
          <w:lang w:val="en-US"/>
        </w:rPr>
      </w:pPr>
    </w:p>
    <w:p w14:paraId="4D7E5F4A" w14:textId="77777777"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041A6DE2" w14:textId="77777777"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77777777"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37C42959" w14:textId="77777777" w:rsidR="006A3486"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7B72F9D2" w14:textId="77777777" w:rsidR="006A3486" w:rsidRDefault="006A3486" w:rsidP="006A3486">
      <w:pPr>
        <w:spacing w:line="480" w:lineRule="auto"/>
        <w:ind w:firstLine="720"/>
        <w:jc w:val="both"/>
        <w:rPr>
          <w:rFonts w:ascii="Courier New" w:hAnsi="Courier New" w:cs="Courier New"/>
          <w:sz w:val="24"/>
          <w:szCs w:val="24"/>
          <w:lang w:val="en-US"/>
        </w:rPr>
      </w:pPr>
    </w:p>
    <w:p w14:paraId="04E6D9DD" w14:textId="77777777"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w:t>
      </w:r>
      <w:r w:rsidRPr="00AB356B">
        <w:rPr>
          <w:rFonts w:ascii="Courier New" w:hAnsi="Courier New" w:cs="Courier New"/>
          <w:sz w:val="24"/>
          <w:szCs w:val="24"/>
          <w:lang w:val="en-US"/>
        </w:rPr>
        <w:lastRenderedPageBreak/>
        <w:t>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5AB8A5B4" w14:textId="77777777" w:rsidR="006A3486" w:rsidRDefault="006A3486" w:rsidP="006A3486">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78B9BF82" w14:textId="77777777" w:rsidR="006A3486" w:rsidRDefault="006A3486" w:rsidP="006A3486">
      <w:pPr>
        <w:spacing w:line="480" w:lineRule="auto"/>
        <w:jc w:val="both"/>
        <w:rPr>
          <w:rFonts w:ascii="Courier New" w:hAnsi="Courier New" w:cs="Courier New"/>
          <w:sz w:val="24"/>
          <w:szCs w:val="24"/>
          <w:lang w:val="en-US"/>
        </w:rPr>
      </w:pPr>
    </w:p>
    <w:p w14:paraId="08F4C542" w14:textId="77777777" w:rsidR="006A3486" w:rsidRDefault="006A3486" w:rsidP="006A3486">
      <w:pPr>
        <w:tabs>
          <w:tab w:val="left" w:pos="902"/>
        </w:tabs>
        <w:spacing w:line="480" w:lineRule="auto"/>
        <w:rPr>
          <w:rFonts w:ascii="Courier New" w:hAnsi="Courier New" w:cs="Courier New"/>
          <w:b/>
          <w:bCs/>
          <w:noProof/>
          <w:sz w:val="24"/>
          <w:szCs w:val="24"/>
        </w:rPr>
      </w:pPr>
    </w:p>
    <w:p w14:paraId="31401F2A" w14:textId="77777777" w:rsidR="006A3486" w:rsidRDefault="006A3486" w:rsidP="006A3486">
      <w:pPr>
        <w:tabs>
          <w:tab w:val="left" w:pos="902"/>
        </w:tabs>
        <w:spacing w:line="480" w:lineRule="auto"/>
        <w:rPr>
          <w:rFonts w:ascii="Courier New" w:hAnsi="Courier New" w:cs="Courier New"/>
          <w:b/>
          <w:bCs/>
          <w:noProof/>
          <w:sz w:val="24"/>
          <w:szCs w:val="24"/>
        </w:rPr>
      </w:pPr>
    </w:p>
    <w:p w14:paraId="1C002B00" w14:textId="77777777" w:rsidR="006A3486" w:rsidRDefault="006A3486" w:rsidP="00CD4FBC">
      <w:pPr>
        <w:spacing w:line="480" w:lineRule="auto"/>
        <w:rPr>
          <w:rFonts w:ascii="Courier New" w:hAnsi="Courier New" w:cs="Courier New"/>
          <w:sz w:val="24"/>
          <w:szCs w:val="24"/>
          <w:lang w:val="en-US"/>
        </w:rPr>
      </w:pPr>
    </w:p>
    <w:p w14:paraId="2B65A2E1" w14:textId="77777777" w:rsidR="006A3486" w:rsidRDefault="006A3486" w:rsidP="00CD4FBC">
      <w:pPr>
        <w:spacing w:line="480" w:lineRule="auto"/>
        <w:rPr>
          <w:rFonts w:ascii="Courier New" w:hAnsi="Courier New" w:cs="Courier New"/>
          <w:sz w:val="24"/>
          <w:szCs w:val="24"/>
          <w:lang w:val="en-US"/>
        </w:rPr>
      </w:pPr>
    </w:p>
    <w:p w14:paraId="08166D56" w14:textId="77777777" w:rsidR="006A3486" w:rsidRDefault="006A3486" w:rsidP="00CD4FBC">
      <w:pPr>
        <w:spacing w:line="480" w:lineRule="auto"/>
        <w:rPr>
          <w:rFonts w:ascii="Courier New" w:hAnsi="Courier New" w:cs="Courier New"/>
          <w:sz w:val="24"/>
          <w:szCs w:val="24"/>
          <w:lang w:val="en-US"/>
        </w:rPr>
      </w:pPr>
    </w:p>
    <w:p w14:paraId="418EE937" w14:textId="77777777" w:rsidR="00A145A7" w:rsidRDefault="00A145A7" w:rsidP="00CD4FBC">
      <w:pPr>
        <w:spacing w:line="480" w:lineRule="auto"/>
        <w:rPr>
          <w:rFonts w:ascii="Courier New" w:hAnsi="Courier New" w:cs="Courier New"/>
          <w:sz w:val="24"/>
          <w:szCs w:val="24"/>
          <w:lang w:val="en-US"/>
        </w:rPr>
      </w:pPr>
    </w:p>
    <w:p w14:paraId="24EBCEA7" w14:textId="77777777" w:rsidR="006A3486" w:rsidRDefault="006A3486" w:rsidP="00CD4FBC">
      <w:pPr>
        <w:spacing w:line="480" w:lineRule="auto"/>
        <w:rPr>
          <w:rFonts w:ascii="Courier New" w:hAnsi="Courier New" w:cs="Courier New"/>
          <w:sz w:val="24"/>
          <w:szCs w:val="24"/>
          <w:lang w:val="en-US"/>
        </w:rPr>
      </w:pPr>
    </w:p>
    <w:p w14:paraId="1D900C0B" w14:textId="77777777"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Pr>
          <w:rFonts w:ascii="Courier New" w:hAnsi="Courier New" w:cs="Courier New"/>
          <w:b/>
          <w:bCs/>
          <w:color w:val="000000"/>
          <w:sz w:val="24"/>
          <w:szCs w:val="24"/>
          <w:shd w:val="clear" w:color="auto" w:fill="FFFFFF"/>
        </w:rPr>
        <w:t>3</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77777777"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e purpose of this chapter is to introduce the methodology adopted in development process which will encompass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77777777"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 will do much from elements of planning to testing in a cycle of short bursts. After every improvement they show the client what is their current progress</w:t>
      </w:r>
      <w:r w:rsidRPr="00A86B46">
        <w:rPr>
          <w:rFonts w:ascii="Courier New" w:hAnsi="Courier New" w:cs="Courier New"/>
          <w:sz w:val="24"/>
          <w:szCs w:val="24"/>
          <w:lang w:val="en-US"/>
        </w:rPr>
        <w:t>.</w:t>
      </w:r>
    </w:p>
    <w:p w14:paraId="04C86FC2" w14:textId="77777777" w:rsidR="006A348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6432" behindDoc="1" locked="0" layoutInCell="1" allowOverlap="1" wp14:anchorId="1C57949A" wp14:editId="66ECA3B2">
            <wp:simplePos x="0" y="0"/>
            <wp:positionH relativeFrom="margin">
              <wp:posOffset>1001358</wp:posOffset>
            </wp:positionH>
            <wp:positionV relativeFrom="paragraph">
              <wp:posOffset>175260</wp:posOffset>
            </wp:positionV>
            <wp:extent cx="3361764" cy="2286000"/>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361764" cy="2286000"/>
                    </a:xfrm>
                    <a:prstGeom prst="rect">
                      <a:avLst/>
                    </a:prstGeom>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77777777" w:rsidR="006A3486" w:rsidRDefault="006A3486" w:rsidP="006A3486">
      <w:pPr>
        <w:spacing w:line="480" w:lineRule="auto"/>
        <w:ind w:firstLine="720"/>
        <w:jc w:val="center"/>
        <w:rPr>
          <w:rFonts w:ascii="Courier New" w:hAnsi="Courier New" w:cs="Courier New"/>
          <w:b/>
          <w:bCs/>
          <w:sz w:val="24"/>
          <w:szCs w:val="24"/>
          <w:lang w:val="en-US"/>
        </w:rPr>
      </w:pPr>
    </w:p>
    <w:p w14:paraId="5C93F12F" w14:textId="77777777" w:rsidR="006A3486" w:rsidRDefault="006A3486" w:rsidP="006A3486">
      <w:pPr>
        <w:spacing w:line="480" w:lineRule="auto"/>
        <w:ind w:firstLine="720"/>
        <w:jc w:val="center"/>
        <w:rPr>
          <w:rFonts w:ascii="Courier New" w:hAnsi="Courier New" w:cs="Courier New"/>
          <w:b/>
          <w:bCs/>
          <w:sz w:val="24"/>
          <w:szCs w:val="24"/>
          <w:lang w:val="en-US"/>
        </w:rPr>
      </w:pP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7777777"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452CF436"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Plan.</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First of all, the researchers planned what they wanted to achieve and also determined the project itself. They got to experience the drawbacks of the recruitment process, and when it came to recruiting, they organized their website that could better the process</w:t>
      </w:r>
      <w:r w:rsidRPr="00EB234D">
        <w:rPr>
          <w:rFonts w:ascii="Courier New" w:hAnsi="Courier New" w:cs="Courier New"/>
          <w:sz w:val="24"/>
          <w:szCs w:val="24"/>
          <w:lang w:val="en-US"/>
        </w:rPr>
        <w:t>.</w:t>
      </w:r>
    </w:p>
    <w:p w14:paraId="68A1A257" w14:textId="77777777" w:rsidR="006A3486" w:rsidRDefault="006A3486" w:rsidP="006A3486">
      <w:pPr>
        <w:spacing w:line="480" w:lineRule="auto"/>
        <w:jc w:val="both"/>
        <w:rPr>
          <w:rFonts w:ascii="Courier New" w:hAnsi="Courier New" w:cs="Courier New"/>
          <w:b/>
          <w:bCs/>
          <w:sz w:val="24"/>
          <w:szCs w:val="24"/>
          <w:lang w:val="en-US"/>
        </w:rPr>
      </w:pPr>
      <w:r w:rsidRPr="00EB234D">
        <w:rPr>
          <w:rFonts w:ascii="Courier New" w:hAnsi="Courier New" w:cs="Courier New"/>
          <w:b/>
          <w:bCs/>
          <w:sz w:val="24"/>
          <w:szCs w:val="24"/>
          <w:lang w:val="en-US"/>
        </w:rPr>
        <w:t>Design</w:t>
      </w:r>
      <w:r>
        <w:rPr>
          <w:rFonts w:ascii="Courier New" w:hAnsi="Courier New" w:cs="Courier New"/>
          <w:b/>
          <w:bCs/>
          <w:sz w:val="24"/>
          <w:szCs w:val="24"/>
          <w:lang w:val="en-US"/>
        </w:rPr>
        <w:t xml:space="preserve">. </w:t>
      </w:r>
    </w:p>
    <w:p w14:paraId="1BDDE4EF" w14:textId="77777777" w:rsidR="006A3486" w:rsidRDefault="006A3486" w:rsidP="006A3486">
      <w:pPr>
        <w:spacing w:line="480" w:lineRule="auto"/>
        <w:jc w:val="both"/>
        <w:rPr>
          <w:rFonts w:ascii="Courier New" w:hAnsi="Courier New" w:cs="Courier New"/>
          <w:sz w:val="24"/>
          <w:szCs w:val="24"/>
          <w:lang w:val="en-US"/>
        </w:rPr>
      </w:pPr>
      <w:r w:rsidRPr="00DD4CB2">
        <w:rPr>
          <w:rFonts w:ascii="Courier New" w:hAnsi="Courier New" w:cs="Courier New"/>
          <w:sz w:val="24"/>
          <w:szCs w:val="24"/>
          <w:lang w:val="en-US"/>
        </w:rPr>
        <w:t>Next, they design or formulated the only meaning of the site and the way it needs to be working. They figured out which and how many features have, and how the information should be ordered</w:t>
      </w:r>
      <w:r w:rsidRPr="00EB234D">
        <w:rPr>
          <w:rFonts w:ascii="Courier New" w:hAnsi="Courier New" w:cs="Courier New"/>
          <w:sz w:val="24"/>
          <w:szCs w:val="24"/>
          <w:lang w:val="en-US"/>
        </w:rPr>
        <w:t>.</w:t>
      </w:r>
    </w:p>
    <w:p w14:paraId="2AA46BE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velop.</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realized using an Agile methodology when they began building the site. Each portion of the work was then divided by them and they kept on working it better and better</w:t>
      </w:r>
      <w:r w:rsidRPr="00EB234D">
        <w:rPr>
          <w:rFonts w:ascii="Courier New" w:hAnsi="Courier New" w:cs="Courier New"/>
          <w:sz w:val="24"/>
          <w:szCs w:val="24"/>
          <w:lang w:val="en-US"/>
        </w:rPr>
        <w:t>.</w:t>
      </w:r>
    </w:p>
    <w:p w14:paraId="00CD71C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followed this action with inspecting whether there was nothing amiss. They pushed to see if the system were working, if the website appeared nicely on various devices and fixed any mistakes they once discovered</w:t>
      </w:r>
      <w:r w:rsidRPr="00EB234D">
        <w:rPr>
          <w:rFonts w:ascii="Courier New" w:hAnsi="Courier New" w:cs="Courier New"/>
          <w:sz w:val="24"/>
          <w:szCs w:val="24"/>
          <w:lang w:val="en-US"/>
        </w:rPr>
        <w:t>.</w:t>
      </w:r>
    </w:p>
    <w:p w14:paraId="649219A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DD4CB2">
        <w:rPr>
          <w:rFonts w:ascii="Courier New" w:hAnsi="Courier New" w:cs="Courier New"/>
          <w:sz w:val="24"/>
          <w:szCs w:val="24"/>
          <w:lang w:val="en-US"/>
        </w:rPr>
        <w:t>Then after everything was functioning well, they launched the website or system, on the internet. They could be nice to them but also make sure everything was all right</w:t>
      </w:r>
      <w:r w:rsidRPr="00EB234D">
        <w:rPr>
          <w:rFonts w:ascii="Courier New" w:hAnsi="Courier New" w:cs="Courier New"/>
          <w:sz w:val="24"/>
          <w:szCs w:val="24"/>
          <w:lang w:val="en-US"/>
        </w:rPr>
        <w:t>.</w:t>
      </w:r>
    </w:p>
    <w:p w14:paraId="53F0323B"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Review.</w:t>
      </w:r>
      <w:r w:rsidRPr="00EB234D">
        <w:rPr>
          <w:rFonts w:ascii="Courier New" w:hAnsi="Courier New" w:cs="Courier New"/>
          <w:sz w:val="24"/>
          <w:szCs w:val="24"/>
          <w:lang w:val="en-US"/>
        </w:rPr>
        <w:t xml:space="preserve"> The system underwent a review phase where it was evaluated for its effectiveness and </w:t>
      </w:r>
      <w:r>
        <w:rPr>
          <w:rFonts w:ascii="Courier New" w:hAnsi="Courier New" w:cs="Courier New"/>
          <w:sz w:val="24"/>
          <w:szCs w:val="24"/>
          <w:lang w:val="en-US"/>
        </w:rPr>
        <w:t>t</w:t>
      </w:r>
      <w:r w:rsidRPr="00DD4CB2">
        <w:rPr>
          <w:rFonts w:ascii="Courier New" w:hAnsi="Courier New" w:cs="Courier New"/>
          <w:sz w:val="24"/>
          <w:szCs w:val="24"/>
          <w:lang w:val="en-US"/>
        </w:rPr>
        <w:t xml:space="preserve">hey have </w:t>
      </w:r>
      <w:r>
        <w:rPr>
          <w:rFonts w:ascii="Courier New" w:hAnsi="Courier New" w:cs="Courier New"/>
          <w:sz w:val="24"/>
          <w:szCs w:val="24"/>
          <w:lang w:val="en-US"/>
        </w:rPr>
        <w:t xml:space="preserve">comment </w:t>
      </w:r>
      <w:r w:rsidRPr="00DD4CB2">
        <w:rPr>
          <w:rFonts w:ascii="Courier New" w:hAnsi="Courier New" w:cs="Courier New"/>
          <w:sz w:val="24"/>
          <w:szCs w:val="24"/>
          <w:lang w:val="en-US"/>
        </w:rPr>
        <w:t>to taste the pale and to inquire them about their feedback.</w:t>
      </w:r>
      <w:r>
        <w:rPr>
          <w:rFonts w:ascii="Courier New" w:hAnsi="Courier New" w:cs="Courier New"/>
          <w:sz w:val="24"/>
          <w:szCs w:val="24"/>
          <w:lang w:val="en-US"/>
        </w:rPr>
        <w:t xml:space="preserve"> </w:t>
      </w:r>
      <w:r w:rsidRPr="00DD4CB2">
        <w:rPr>
          <w:rFonts w:ascii="Courier New" w:hAnsi="Courier New" w:cs="Courier New"/>
          <w:sz w:val="24"/>
          <w:szCs w:val="24"/>
          <w:lang w:val="en-US"/>
        </w:rPr>
        <w:t>The way it is was that they needed to ensure that it served everyone equally well.</w:t>
      </w:r>
    </w:p>
    <w:p w14:paraId="40C3D6B4" w14:textId="2729BE3E"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w:t>
      </w:r>
      <w:r w:rsidRPr="007A5944">
        <w:rPr>
          <w:rFonts w:ascii="Courier New" w:hAnsi="Courier New" w:cs="Courier New"/>
          <w:sz w:val="24"/>
          <w:szCs w:val="24"/>
          <w:lang w:val="en-US"/>
        </w:rPr>
        <w:t xml:space="preserve">The system was reviewed, approved, and finally launched. It became active to the insurance and investment entities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A5944">
        <w:rPr>
          <w:rFonts w:ascii="Courier New" w:hAnsi="Courier New" w:cs="Courier New"/>
          <w:sz w:val="24"/>
          <w:szCs w:val="24"/>
          <w:lang w:val="en-US"/>
        </w:rPr>
        <w:t>wherein the system was now accessible by these agencies. On the last step, everything was checked twice: pictures looked great, the language was nearly perfect, and the site was finally launched for everyone to use. They taught the people what they would borrow and made it simple for them</w:t>
      </w:r>
      <w:r w:rsidRPr="00EB234D">
        <w:rPr>
          <w:rFonts w:ascii="Courier New" w:hAnsi="Courier New" w:cs="Courier New"/>
          <w:sz w:val="24"/>
          <w:szCs w:val="24"/>
          <w:lang w:val="en-US"/>
        </w:rPr>
        <w:t>.</w:t>
      </w:r>
    </w:p>
    <w:p w14:paraId="341085FE" w14:textId="77777777" w:rsidR="006A3486" w:rsidRDefault="006A3486" w:rsidP="006A3486">
      <w:pPr>
        <w:spacing w:line="480" w:lineRule="auto"/>
        <w:jc w:val="both"/>
        <w:rPr>
          <w:rFonts w:ascii="Courier New" w:hAnsi="Courier New" w:cs="Courier New"/>
          <w:b/>
          <w:bCs/>
          <w:sz w:val="24"/>
          <w:szCs w:val="24"/>
          <w:lang w:val="en-US"/>
        </w:rPr>
      </w:pP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495F42F6" w14:textId="5940792B" w:rsidR="00A110A0" w:rsidRDefault="006A3486" w:rsidP="0036699F">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53610F10" w14:textId="77777777" w:rsidR="0063655D" w:rsidRDefault="0063655D" w:rsidP="0036699F">
      <w:pPr>
        <w:spacing w:after="0" w:line="480" w:lineRule="auto"/>
        <w:ind w:firstLine="360"/>
        <w:jc w:val="both"/>
        <w:rPr>
          <w:rFonts w:ascii="Courier New" w:hAnsi="Courier New" w:cs="Courier New"/>
          <w:sz w:val="24"/>
          <w:szCs w:val="24"/>
          <w:lang w:val="en-US"/>
        </w:rPr>
      </w:pPr>
    </w:p>
    <w:p w14:paraId="0528ED22" w14:textId="77777777" w:rsidR="0063655D" w:rsidRDefault="0063655D" w:rsidP="0036699F">
      <w:pPr>
        <w:spacing w:after="0" w:line="480" w:lineRule="auto"/>
        <w:ind w:firstLine="360"/>
        <w:jc w:val="both"/>
        <w:rPr>
          <w:rFonts w:ascii="Courier New" w:hAnsi="Courier New" w:cs="Courier New"/>
          <w:sz w:val="24"/>
          <w:szCs w:val="24"/>
          <w:lang w:val="en-US"/>
        </w:rPr>
      </w:pPr>
    </w:p>
    <w:p w14:paraId="2E02921E" w14:textId="77777777" w:rsidR="0063655D" w:rsidRDefault="0063655D" w:rsidP="0036699F">
      <w:pPr>
        <w:spacing w:after="0" w:line="480" w:lineRule="auto"/>
        <w:ind w:firstLine="360"/>
        <w:jc w:val="both"/>
        <w:rPr>
          <w:rFonts w:ascii="Courier New" w:hAnsi="Courier New" w:cs="Courier New"/>
          <w:sz w:val="24"/>
          <w:szCs w:val="24"/>
          <w:lang w:val="en-US"/>
        </w:rPr>
      </w:pPr>
    </w:p>
    <w:p w14:paraId="74E7DA43" w14:textId="77777777" w:rsidR="0063655D" w:rsidRPr="004567F6" w:rsidRDefault="0063655D" w:rsidP="0036699F">
      <w:pPr>
        <w:spacing w:after="0" w:line="480" w:lineRule="auto"/>
        <w:ind w:firstLine="360"/>
        <w:jc w:val="both"/>
        <w:rPr>
          <w:rFonts w:ascii="Courier New" w:hAnsi="Courier New" w:cs="Courier New"/>
          <w:sz w:val="24"/>
          <w:szCs w:val="24"/>
          <w:lang w:val="en-US"/>
        </w:rPr>
      </w:pPr>
    </w:p>
    <w:tbl>
      <w:tblPr>
        <w:tblStyle w:val="TableGrid"/>
        <w:tblW w:w="9895" w:type="dxa"/>
        <w:jc w:val="center"/>
        <w:tblLayout w:type="fixed"/>
        <w:tblLook w:val="04A0" w:firstRow="1" w:lastRow="0" w:firstColumn="1" w:lastColumn="0" w:noHBand="0" w:noVBand="1"/>
      </w:tblPr>
      <w:tblGrid>
        <w:gridCol w:w="2431"/>
        <w:gridCol w:w="454"/>
        <w:gridCol w:w="360"/>
        <w:gridCol w:w="350"/>
        <w:gridCol w:w="360"/>
        <w:gridCol w:w="450"/>
        <w:gridCol w:w="450"/>
        <w:gridCol w:w="360"/>
        <w:gridCol w:w="360"/>
        <w:gridCol w:w="360"/>
        <w:gridCol w:w="360"/>
        <w:gridCol w:w="360"/>
        <w:gridCol w:w="360"/>
        <w:gridCol w:w="360"/>
        <w:gridCol w:w="360"/>
        <w:gridCol w:w="360"/>
        <w:gridCol w:w="360"/>
        <w:gridCol w:w="360"/>
        <w:gridCol w:w="360"/>
        <w:gridCol w:w="360"/>
        <w:gridCol w:w="360"/>
      </w:tblGrid>
      <w:tr w:rsidR="004567F6" w:rsidRPr="00A86B46" w14:paraId="02C2FF66" w14:textId="454FE15D" w:rsidTr="0063655D">
        <w:trPr>
          <w:trHeight w:val="53"/>
          <w:jc w:val="center"/>
        </w:trPr>
        <w:tc>
          <w:tcPr>
            <w:tcW w:w="9895" w:type="dxa"/>
            <w:gridSpan w:val="21"/>
            <w:tcBorders>
              <w:top w:val="single" w:sz="4" w:space="0" w:color="FFFFFF"/>
              <w:left w:val="single" w:sz="4" w:space="0" w:color="FFFFFF"/>
              <w:right w:val="single" w:sz="4" w:space="0" w:color="FFFFFF"/>
            </w:tcBorders>
            <w:vAlign w:val="center"/>
          </w:tcPr>
          <w:p w14:paraId="39124A7B" w14:textId="77777777" w:rsidR="004567F6" w:rsidRPr="00A110A0" w:rsidRDefault="004567F6" w:rsidP="0063655D">
            <w:pPr>
              <w:jc w:val="both"/>
              <w:rPr>
                <w:rFonts w:ascii="Courier New" w:hAnsi="Courier New" w:cs="Courier New"/>
                <w:b/>
                <w:bCs/>
                <w:sz w:val="24"/>
                <w:szCs w:val="24"/>
                <w:lang w:val="en-US"/>
              </w:rPr>
            </w:pPr>
            <w:r>
              <w:rPr>
                <w:rFonts w:ascii="Courier New" w:hAnsi="Courier New" w:cs="Courier New"/>
                <w:b/>
                <w:bCs/>
                <w:sz w:val="24"/>
                <w:szCs w:val="24"/>
                <w:lang w:val="en-US"/>
              </w:rPr>
              <w:lastRenderedPageBreak/>
              <w:t>Table 1. Gantt Chart</w:t>
            </w:r>
          </w:p>
          <w:p w14:paraId="24858308" w14:textId="77777777" w:rsidR="004567F6" w:rsidRPr="00A86B46" w:rsidRDefault="004567F6" w:rsidP="0063655D">
            <w:pPr>
              <w:spacing w:line="276" w:lineRule="auto"/>
              <w:jc w:val="center"/>
              <w:rPr>
                <w:rFonts w:ascii="Courier New" w:hAnsi="Courier New" w:cs="Courier New"/>
                <w:b/>
                <w:bCs/>
                <w:sz w:val="24"/>
                <w:szCs w:val="24"/>
              </w:rPr>
            </w:pPr>
          </w:p>
        </w:tc>
      </w:tr>
      <w:tr w:rsidR="004567F6" w:rsidRPr="00A86B46" w14:paraId="21F5748A" w14:textId="31008001" w:rsidTr="0063655D">
        <w:trPr>
          <w:trHeight w:val="53"/>
          <w:jc w:val="center"/>
        </w:trPr>
        <w:tc>
          <w:tcPr>
            <w:tcW w:w="2431" w:type="dxa"/>
            <w:vMerge w:val="restart"/>
            <w:tcBorders>
              <w:top w:val="single" w:sz="4" w:space="0" w:color="auto"/>
            </w:tcBorders>
            <w:vAlign w:val="center"/>
          </w:tcPr>
          <w:p w14:paraId="732D9061" w14:textId="77777777" w:rsidR="004567F6" w:rsidRDefault="004567F6" w:rsidP="0063655D">
            <w:pPr>
              <w:spacing w:line="480" w:lineRule="auto"/>
              <w:jc w:val="center"/>
              <w:rPr>
                <w:rFonts w:ascii="Courier New" w:hAnsi="Courier New" w:cs="Courier New"/>
                <w:b/>
                <w:bCs/>
                <w:sz w:val="24"/>
                <w:szCs w:val="24"/>
              </w:rPr>
            </w:pPr>
          </w:p>
          <w:p w14:paraId="3608D445" w14:textId="77777777" w:rsidR="004567F6" w:rsidRDefault="004567F6" w:rsidP="0063655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0BC43ECD" w14:textId="77777777" w:rsidR="004567F6" w:rsidRDefault="004567F6" w:rsidP="0063655D">
            <w:pPr>
              <w:spacing w:line="480" w:lineRule="auto"/>
              <w:jc w:val="center"/>
              <w:rPr>
                <w:rFonts w:ascii="Courier New" w:hAnsi="Courier New" w:cs="Courier New"/>
                <w:b/>
                <w:bCs/>
                <w:sz w:val="24"/>
                <w:szCs w:val="24"/>
              </w:rPr>
            </w:pPr>
          </w:p>
          <w:p w14:paraId="02A9E8E3" w14:textId="77777777" w:rsidR="004567F6" w:rsidRPr="00A86B46" w:rsidRDefault="004567F6" w:rsidP="0063655D">
            <w:pPr>
              <w:spacing w:line="480" w:lineRule="auto"/>
              <w:jc w:val="center"/>
              <w:rPr>
                <w:rFonts w:ascii="Courier New" w:hAnsi="Courier New" w:cs="Courier New"/>
                <w:b/>
                <w:bCs/>
                <w:sz w:val="24"/>
                <w:szCs w:val="24"/>
              </w:rPr>
            </w:pPr>
          </w:p>
        </w:tc>
        <w:tc>
          <w:tcPr>
            <w:tcW w:w="7464" w:type="dxa"/>
            <w:gridSpan w:val="20"/>
            <w:vAlign w:val="center"/>
          </w:tcPr>
          <w:p w14:paraId="7B3B85BE" w14:textId="072B25EA" w:rsidR="004567F6" w:rsidRPr="00A86B46" w:rsidRDefault="004567F6" w:rsidP="0063655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4567F6" w:rsidRPr="00A86B46" w14:paraId="4B075B2A" w14:textId="3586D2FE" w:rsidTr="0063655D">
        <w:trPr>
          <w:trHeight w:val="214"/>
          <w:jc w:val="center"/>
        </w:trPr>
        <w:tc>
          <w:tcPr>
            <w:tcW w:w="2431" w:type="dxa"/>
            <w:vMerge/>
            <w:vAlign w:val="center"/>
          </w:tcPr>
          <w:p w14:paraId="60848DED" w14:textId="77777777" w:rsidR="004567F6" w:rsidRPr="00A86B46" w:rsidRDefault="004567F6" w:rsidP="0063655D">
            <w:pPr>
              <w:spacing w:line="480" w:lineRule="auto"/>
              <w:jc w:val="center"/>
              <w:rPr>
                <w:rFonts w:ascii="Courier New" w:hAnsi="Courier New" w:cs="Courier New"/>
                <w:b/>
                <w:bCs/>
                <w:sz w:val="24"/>
                <w:szCs w:val="24"/>
              </w:rPr>
            </w:pPr>
          </w:p>
        </w:tc>
        <w:tc>
          <w:tcPr>
            <w:tcW w:w="1524" w:type="dxa"/>
            <w:gridSpan w:val="4"/>
            <w:vAlign w:val="center"/>
          </w:tcPr>
          <w:p w14:paraId="584594FD" w14:textId="77777777" w:rsidR="004567F6" w:rsidRPr="00A86B46" w:rsidRDefault="004567F6" w:rsidP="0063655D">
            <w:pPr>
              <w:jc w:val="center"/>
              <w:rPr>
                <w:rFonts w:ascii="Courier New" w:hAnsi="Courier New" w:cs="Courier New"/>
                <w:bCs/>
                <w:sz w:val="24"/>
                <w:szCs w:val="24"/>
              </w:rPr>
            </w:pPr>
            <w:r>
              <w:rPr>
                <w:rFonts w:ascii="Courier New" w:hAnsi="Courier New" w:cs="Courier New"/>
                <w:bCs/>
                <w:sz w:val="24"/>
                <w:szCs w:val="24"/>
              </w:rPr>
              <w:t>Nov</w:t>
            </w:r>
          </w:p>
        </w:tc>
        <w:tc>
          <w:tcPr>
            <w:tcW w:w="1620" w:type="dxa"/>
            <w:gridSpan w:val="4"/>
            <w:vAlign w:val="center"/>
          </w:tcPr>
          <w:p w14:paraId="00718A3A" w14:textId="77777777" w:rsidR="004567F6" w:rsidRPr="00A86B46" w:rsidRDefault="004567F6" w:rsidP="0063655D">
            <w:pPr>
              <w:jc w:val="center"/>
              <w:rPr>
                <w:rFonts w:ascii="Courier New" w:hAnsi="Courier New" w:cs="Courier New"/>
                <w:bCs/>
                <w:sz w:val="24"/>
                <w:szCs w:val="24"/>
              </w:rPr>
            </w:pPr>
            <w:r>
              <w:rPr>
                <w:rFonts w:ascii="Courier New" w:hAnsi="Courier New" w:cs="Courier New"/>
                <w:bCs/>
                <w:sz w:val="24"/>
                <w:szCs w:val="24"/>
              </w:rPr>
              <w:t>Dec</w:t>
            </w:r>
          </w:p>
        </w:tc>
        <w:tc>
          <w:tcPr>
            <w:tcW w:w="1440" w:type="dxa"/>
            <w:gridSpan w:val="4"/>
            <w:vAlign w:val="center"/>
          </w:tcPr>
          <w:p w14:paraId="5A89448B" w14:textId="130C2D8B" w:rsidR="004567F6" w:rsidRDefault="004567F6" w:rsidP="0063655D">
            <w:pPr>
              <w:jc w:val="center"/>
              <w:rPr>
                <w:rFonts w:ascii="Courier New" w:hAnsi="Courier New" w:cs="Courier New"/>
                <w:bCs/>
                <w:sz w:val="24"/>
                <w:szCs w:val="24"/>
              </w:rPr>
            </w:pPr>
            <w:r>
              <w:rPr>
                <w:rFonts w:ascii="Courier New" w:hAnsi="Courier New" w:cs="Courier New"/>
                <w:bCs/>
                <w:sz w:val="24"/>
                <w:szCs w:val="24"/>
              </w:rPr>
              <w:t>Jan</w:t>
            </w:r>
          </w:p>
        </w:tc>
        <w:tc>
          <w:tcPr>
            <w:tcW w:w="1440" w:type="dxa"/>
            <w:gridSpan w:val="4"/>
          </w:tcPr>
          <w:p w14:paraId="05F4A00E" w14:textId="4EBFAA37" w:rsidR="004567F6" w:rsidRDefault="004567F6" w:rsidP="0063655D">
            <w:pPr>
              <w:jc w:val="center"/>
              <w:rPr>
                <w:rFonts w:ascii="Courier New" w:hAnsi="Courier New" w:cs="Courier New"/>
                <w:bCs/>
                <w:sz w:val="24"/>
                <w:szCs w:val="24"/>
              </w:rPr>
            </w:pPr>
            <w:r>
              <w:rPr>
                <w:rFonts w:ascii="Courier New" w:hAnsi="Courier New" w:cs="Courier New"/>
                <w:bCs/>
                <w:sz w:val="24"/>
                <w:szCs w:val="24"/>
              </w:rPr>
              <w:t>Feb</w:t>
            </w:r>
          </w:p>
        </w:tc>
        <w:tc>
          <w:tcPr>
            <w:tcW w:w="1440" w:type="dxa"/>
            <w:gridSpan w:val="4"/>
          </w:tcPr>
          <w:p w14:paraId="1059359D" w14:textId="3871B92C" w:rsidR="004567F6" w:rsidRDefault="004567F6" w:rsidP="0063655D">
            <w:pPr>
              <w:jc w:val="center"/>
              <w:rPr>
                <w:rFonts w:ascii="Courier New" w:hAnsi="Courier New" w:cs="Courier New"/>
                <w:bCs/>
                <w:sz w:val="24"/>
                <w:szCs w:val="24"/>
              </w:rPr>
            </w:pPr>
            <w:r>
              <w:rPr>
                <w:rFonts w:ascii="Courier New" w:hAnsi="Courier New" w:cs="Courier New"/>
                <w:bCs/>
                <w:sz w:val="24"/>
                <w:szCs w:val="24"/>
              </w:rPr>
              <w:t>Mar</w:t>
            </w:r>
          </w:p>
        </w:tc>
      </w:tr>
      <w:tr w:rsidR="004567F6" w:rsidRPr="00A86B46" w14:paraId="44F2BB72" w14:textId="496A8B9F" w:rsidTr="0063655D">
        <w:trPr>
          <w:cantSplit/>
          <w:trHeight w:val="810"/>
          <w:jc w:val="center"/>
        </w:trPr>
        <w:tc>
          <w:tcPr>
            <w:tcW w:w="2431" w:type="dxa"/>
            <w:vMerge/>
            <w:vAlign w:val="center"/>
          </w:tcPr>
          <w:p w14:paraId="744125DC" w14:textId="77777777" w:rsidR="004567F6" w:rsidRPr="00A86B46" w:rsidRDefault="004567F6" w:rsidP="0063655D">
            <w:pPr>
              <w:spacing w:line="480" w:lineRule="auto"/>
              <w:jc w:val="center"/>
              <w:rPr>
                <w:rFonts w:ascii="Courier New" w:hAnsi="Courier New" w:cs="Courier New"/>
                <w:b/>
                <w:bCs/>
                <w:sz w:val="24"/>
                <w:szCs w:val="24"/>
              </w:rPr>
            </w:pPr>
          </w:p>
        </w:tc>
        <w:tc>
          <w:tcPr>
            <w:tcW w:w="454" w:type="dxa"/>
            <w:textDirection w:val="btLr"/>
          </w:tcPr>
          <w:p w14:paraId="02564D54"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43E15247"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50" w:type="dxa"/>
            <w:textDirection w:val="btLr"/>
          </w:tcPr>
          <w:p w14:paraId="361E4191"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360" w:type="dxa"/>
            <w:textDirection w:val="btLr"/>
          </w:tcPr>
          <w:p w14:paraId="41C62501"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69865C38"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628CCDC6"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4EBF0151"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360" w:type="dxa"/>
            <w:textDirection w:val="btLr"/>
          </w:tcPr>
          <w:p w14:paraId="10A258D8"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360" w:type="dxa"/>
            <w:textDirection w:val="btLr"/>
          </w:tcPr>
          <w:p w14:paraId="3F3716D5"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3F73C458" w14:textId="77777777"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57402B13" w14:textId="51AA293D"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3</w:t>
            </w:r>
          </w:p>
        </w:tc>
        <w:tc>
          <w:tcPr>
            <w:tcW w:w="360" w:type="dxa"/>
            <w:textDirection w:val="btLr"/>
          </w:tcPr>
          <w:p w14:paraId="53C16034" w14:textId="64698E2D"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4</w:t>
            </w:r>
          </w:p>
        </w:tc>
        <w:tc>
          <w:tcPr>
            <w:tcW w:w="360" w:type="dxa"/>
            <w:textDirection w:val="btLr"/>
          </w:tcPr>
          <w:p w14:paraId="3C947EBC" w14:textId="584A6A45"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1</w:t>
            </w:r>
          </w:p>
        </w:tc>
        <w:tc>
          <w:tcPr>
            <w:tcW w:w="360" w:type="dxa"/>
            <w:textDirection w:val="btLr"/>
          </w:tcPr>
          <w:p w14:paraId="27CED5F4" w14:textId="434E76C8"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2</w:t>
            </w:r>
          </w:p>
        </w:tc>
        <w:tc>
          <w:tcPr>
            <w:tcW w:w="360" w:type="dxa"/>
            <w:textDirection w:val="btLr"/>
          </w:tcPr>
          <w:p w14:paraId="7945C9A5" w14:textId="74768CED"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3</w:t>
            </w:r>
          </w:p>
        </w:tc>
        <w:tc>
          <w:tcPr>
            <w:tcW w:w="360" w:type="dxa"/>
            <w:textDirection w:val="btLr"/>
          </w:tcPr>
          <w:p w14:paraId="49B6F994" w14:textId="02F70014"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4</w:t>
            </w:r>
          </w:p>
        </w:tc>
        <w:tc>
          <w:tcPr>
            <w:tcW w:w="360" w:type="dxa"/>
            <w:textDirection w:val="btLr"/>
          </w:tcPr>
          <w:p w14:paraId="26307007" w14:textId="3C136E34" w:rsidR="004567F6" w:rsidRPr="00A86B46" w:rsidRDefault="004567F6" w:rsidP="0063655D">
            <w:pPr>
              <w:ind w:left="113" w:right="113"/>
              <w:rPr>
                <w:rFonts w:ascii="Courier New" w:hAnsi="Courier New" w:cs="Courier New"/>
                <w:bCs/>
                <w:sz w:val="24"/>
                <w:szCs w:val="24"/>
              </w:rPr>
            </w:pPr>
            <w:r w:rsidRPr="00A86B46">
              <w:rPr>
                <w:rFonts w:ascii="Courier New" w:hAnsi="Courier New" w:cs="Courier New"/>
                <w:bCs/>
                <w:sz w:val="24"/>
                <w:szCs w:val="24"/>
              </w:rPr>
              <w:t>Week</w:t>
            </w:r>
            <w:r>
              <w:rPr>
                <w:rFonts w:ascii="Courier New" w:hAnsi="Courier New" w:cs="Courier New"/>
                <w:bCs/>
                <w:sz w:val="24"/>
                <w:szCs w:val="24"/>
              </w:rPr>
              <w:t xml:space="preserve"> 1</w:t>
            </w:r>
          </w:p>
        </w:tc>
        <w:tc>
          <w:tcPr>
            <w:tcW w:w="360" w:type="dxa"/>
            <w:textDirection w:val="btLr"/>
          </w:tcPr>
          <w:p w14:paraId="6C185340" w14:textId="1D7D1889" w:rsidR="004567F6" w:rsidRPr="00A86B46" w:rsidRDefault="004567F6" w:rsidP="0063655D">
            <w:pPr>
              <w:ind w:left="113" w:right="113"/>
              <w:rPr>
                <w:rFonts w:ascii="Courier New" w:hAnsi="Courier New" w:cs="Courier New"/>
                <w:bCs/>
                <w:sz w:val="24"/>
                <w:szCs w:val="24"/>
              </w:rPr>
            </w:pPr>
            <w:r>
              <w:rPr>
                <w:rFonts w:ascii="Courier New" w:hAnsi="Courier New" w:cs="Courier New"/>
                <w:bCs/>
                <w:sz w:val="24"/>
                <w:szCs w:val="24"/>
              </w:rPr>
              <w:t>Week 2</w:t>
            </w:r>
          </w:p>
        </w:tc>
        <w:tc>
          <w:tcPr>
            <w:tcW w:w="360" w:type="dxa"/>
            <w:textDirection w:val="btLr"/>
          </w:tcPr>
          <w:p w14:paraId="036880EF" w14:textId="461CCD8D" w:rsidR="004567F6" w:rsidRDefault="004567F6" w:rsidP="0063655D">
            <w:pPr>
              <w:ind w:left="113" w:right="113"/>
              <w:rPr>
                <w:rFonts w:ascii="Courier New" w:hAnsi="Courier New" w:cs="Courier New"/>
                <w:bCs/>
                <w:sz w:val="24"/>
                <w:szCs w:val="24"/>
              </w:rPr>
            </w:pPr>
            <w:r>
              <w:rPr>
                <w:rFonts w:ascii="Courier New" w:hAnsi="Courier New" w:cs="Courier New"/>
                <w:bCs/>
                <w:sz w:val="24"/>
                <w:szCs w:val="24"/>
              </w:rPr>
              <w:t>Week 3</w:t>
            </w:r>
          </w:p>
        </w:tc>
        <w:tc>
          <w:tcPr>
            <w:tcW w:w="360" w:type="dxa"/>
            <w:textDirection w:val="btLr"/>
          </w:tcPr>
          <w:p w14:paraId="177B2676" w14:textId="4EE3CA72" w:rsidR="004567F6" w:rsidRDefault="004567F6" w:rsidP="0063655D">
            <w:pPr>
              <w:ind w:left="113" w:right="113"/>
              <w:rPr>
                <w:rFonts w:ascii="Courier New" w:hAnsi="Courier New" w:cs="Courier New"/>
                <w:bCs/>
                <w:sz w:val="24"/>
                <w:szCs w:val="24"/>
              </w:rPr>
            </w:pPr>
            <w:r>
              <w:rPr>
                <w:rFonts w:ascii="Courier New" w:hAnsi="Courier New" w:cs="Courier New"/>
                <w:bCs/>
                <w:sz w:val="24"/>
                <w:szCs w:val="24"/>
              </w:rPr>
              <w:t>Week 4</w:t>
            </w:r>
          </w:p>
        </w:tc>
      </w:tr>
      <w:tr w:rsidR="004567F6" w:rsidRPr="00A86B46" w14:paraId="61B99754" w14:textId="6A7F2C38" w:rsidTr="0063655D">
        <w:trPr>
          <w:trHeight w:val="225"/>
          <w:jc w:val="center"/>
        </w:trPr>
        <w:tc>
          <w:tcPr>
            <w:tcW w:w="2431" w:type="dxa"/>
            <w:vAlign w:val="center"/>
          </w:tcPr>
          <w:p w14:paraId="2F0DDB08" w14:textId="77777777" w:rsidR="004567F6" w:rsidRPr="00A86B46" w:rsidRDefault="004567F6" w:rsidP="0063655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FFFFFF" w:themeFill="background1"/>
            <w:vAlign w:val="center"/>
          </w:tcPr>
          <w:p w14:paraId="41989AD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679419D"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44D6E22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2AEBBE7"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046B3635"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200B45F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B87830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48BAE65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4522A531"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5D2814A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5AC376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AD77A1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577372E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30B409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50E862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76EB79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9FEED9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CB30A3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3108D5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BD058C1" w14:textId="77777777" w:rsidR="004567F6" w:rsidRPr="00A86B46" w:rsidRDefault="004567F6" w:rsidP="0063655D">
            <w:pPr>
              <w:jc w:val="center"/>
              <w:rPr>
                <w:rFonts w:ascii="Courier New" w:hAnsi="Courier New" w:cs="Courier New"/>
                <w:b/>
                <w:bCs/>
                <w:sz w:val="24"/>
                <w:szCs w:val="24"/>
              </w:rPr>
            </w:pPr>
          </w:p>
        </w:tc>
      </w:tr>
      <w:tr w:rsidR="004567F6" w:rsidRPr="00A86B46" w14:paraId="71F9477D" w14:textId="72E9B9FA" w:rsidTr="0063655D">
        <w:trPr>
          <w:trHeight w:val="225"/>
          <w:jc w:val="center"/>
        </w:trPr>
        <w:tc>
          <w:tcPr>
            <w:tcW w:w="2431" w:type="dxa"/>
            <w:vAlign w:val="center"/>
          </w:tcPr>
          <w:p w14:paraId="27EF4D62"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2F5496" w:themeFill="accent1" w:themeFillShade="BF"/>
            <w:vAlign w:val="center"/>
          </w:tcPr>
          <w:p w14:paraId="2278673E" w14:textId="77777777" w:rsidR="004567F6" w:rsidRPr="00A86B46" w:rsidRDefault="004567F6" w:rsidP="0063655D">
            <w:pPr>
              <w:rPr>
                <w:rFonts w:ascii="Courier New" w:hAnsi="Courier New" w:cs="Courier New"/>
                <w:b/>
                <w:bCs/>
                <w:sz w:val="24"/>
                <w:szCs w:val="24"/>
              </w:rPr>
            </w:pPr>
          </w:p>
        </w:tc>
        <w:tc>
          <w:tcPr>
            <w:tcW w:w="360" w:type="dxa"/>
            <w:shd w:val="clear" w:color="auto" w:fill="2F5496" w:themeFill="accent1" w:themeFillShade="BF"/>
            <w:vAlign w:val="center"/>
          </w:tcPr>
          <w:p w14:paraId="001D89AC" w14:textId="77777777" w:rsidR="004567F6" w:rsidRPr="00A86B46" w:rsidRDefault="004567F6" w:rsidP="0063655D">
            <w:pPr>
              <w:rPr>
                <w:rFonts w:ascii="Courier New" w:hAnsi="Courier New" w:cs="Courier New"/>
                <w:b/>
                <w:bCs/>
                <w:sz w:val="24"/>
                <w:szCs w:val="24"/>
              </w:rPr>
            </w:pPr>
          </w:p>
        </w:tc>
        <w:tc>
          <w:tcPr>
            <w:tcW w:w="350" w:type="dxa"/>
            <w:shd w:val="clear" w:color="auto" w:fill="FFFFFF" w:themeFill="background1"/>
            <w:vAlign w:val="center"/>
          </w:tcPr>
          <w:p w14:paraId="08373E4A"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4A5D5634" w14:textId="77777777" w:rsidR="004567F6" w:rsidRPr="00A86B46" w:rsidRDefault="004567F6" w:rsidP="0063655D">
            <w:pPr>
              <w:rPr>
                <w:rFonts w:ascii="Courier New" w:hAnsi="Courier New" w:cs="Courier New"/>
                <w:b/>
                <w:bCs/>
                <w:color w:val="FF0000"/>
                <w:sz w:val="24"/>
                <w:szCs w:val="24"/>
              </w:rPr>
            </w:pPr>
          </w:p>
        </w:tc>
        <w:tc>
          <w:tcPr>
            <w:tcW w:w="450" w:type="dxa"/>
            <w:shd w:val="clear" w:color="auto" w:fill="FFFFFF" w:themeFill="background1"/>
            <w:vAlign w:val="center"/>
          </w:tcPr>
          <w:p w14:paraId="79C0EF61"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79AC5FBC"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64E1A71B"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3FD4A1BB"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5B4D647D"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4314FC48"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71F2D13"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211005B"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1475D5B"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9D52BAD"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C3DDFE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3B03B33D"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421892ED"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0876415"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7C211CC1"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B90B22C" w14:textId="77777777" w:rsidR="004567F6" w:rsidRPr="00A86B46" w:rsidRDefault="004567F6" w:rsidP="0063655D">
            <w:pPr>
              <w:rPr>
                <w:rFonts w:ascii="Courier New" w:hAnsi="Courier New" w:cs="Courier New"/>
                <w:b/>
                <w:bCs/>
                <w:sz w:val="24"/>
                <w:szCs w:val="24"/>
              </w:rPr>
            </w:pPr>
          </w:p>
        </w:tc>
      </w:tr>
      <w:tr w:rsidR="004567F6" w:rsidRPr="00A86B46" w14:paraId="29D0BF9F" w14:textId="490FE952" w:rsidTr="0063655D">
        <w:trPr>
          <w:trHeight w:val="225"/>
          <w:jc w:val="center"/>
        </w:trPr>
        <w:tc>
          <w:tcPr>
            <w:tcW w:w="2431" w:type="dxa"/>
            <w:vAlign w:val="center"/>
          </w:tcPr>
          <w:p w14:paraId="0338823C"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2F5496" w:themeFill="accent1" w:themeFillShade="BF"/>
            <w:vAlign w:val="center"/>
          </w:tcPr>
          <w:p w14:paraId="29E8DE63" w14:textId="77777777" w:rsidR="004567F6" w:rsidRPr="00A86B46" w:rsidRDefault="004567F6" w:rsidP="0063655D">
            <w:pPr>
              <w:rPr>
                <w:rFonts w:ascii="Courier New" w:hAnsi="Courier New" w:cs="Courier New"/>
                <w:b/>
                <w:bCs/>
                <w:sz w:val="24"/>
                <w:szCs w:val="24"/>
              </w:rPr>
            </w:pPr>
          </w:p>
        </w:tc>
        <w:tc>
          <w:tcPr>
            <w:tcW w:w="360" w:type="dxa"/>
            <w:shd w:val="clear" w:color="auto" w:fill="2F5496" w:themeFill="accent1" w:themeFillShade="BF"/>
            <w:vAlign w:val="center"/>
          </w:tcPr>
          <w:p w14:paraId="65A84459" w14:textId="77777777" w:rsidR="004567F6" w:rsidRPr="00A86B46" w:rsidRDefault="004567F6" w:rsidP="0063655D">
            <w:pPr>
              <w:rPr>
                <w:rFonts w:ascii="Courier New" w:hAnsi="Courier New" w:cs="Courier New"/>
                <w:b/>
                <w:bCs/>
                <w:sz w:val="24"/>
                <w:szCs w:val="24"/>
              </w:rPr>
            </w:pPr>
          </w:p>
        </w:tc>
        <w:tc>
          <w:tcPr>
            <w:tcW w:w="350" w:type="dxa"/>
            <w:shd w:val="clear" w:color="auto" w:fill="FFFFFF" w:themeFill="background1"/>
            <w:vAlign w:val="center"/>
          </w:tcPr>
          <w:p w14:paraId="0352E6A6"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1E671964"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7445D5D0"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36287E28"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4A7C8618"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26311E16"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455C03E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760E09C2"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3993FB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792DA957"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67C65D59"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3FF80B27"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A83E7EF"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501AED38"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DBF953A"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45BFAFC2"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7B9CA8E6"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276D67E" w14:textId="77777777" w:rsidR="004567F6" w:rsidRPr="00A86B46" w:rsidRDefault="004567F6" w:rsidP="0063655D">
            <w:pPr>
              <w:rPr>
                <w:rFonts w:ascii="Courier New" w:hAnsi="Courier New" w:cs="Courier New"/>
                <w:b/>
                <w:bCs/>
                <w:sz w:val="24"/>
                <w:szCs w:val="24"/>
              </w:rPr>
            </w:pPr>
          </w:p>
        </w:tc>
      </w:tr>
      <w:tr w:rsidR="004567F6" w:rsidRPr="00A86B46" w14:paraId="7B708826" w14:textId="240F623D" w:rsidTr="0063655D">
        <w:trPr>
          <w:trHeight w:val="225"/>
          <w:jc w:val="center"/>
        </w:trPr>
        <w:tc>
          <w:tcPr>
            <w:tcW w:w="2431" w:type="dxa"/>
            <w:vAlign w:val="center"/>
          </w:tcPr>
          <w:p w14:paraId="4853F22E"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2F5496" w:themeFill="accent1" w:themeFillShade="BF"/>
            <w:vAlign w:val="center"/>
          </w:tcPr>
          <w:p w14:paraId="577EAA1F" w14:textId="77777777" w:rsidR="004567F6" w:rsidRPr="00A86B46" w:rsidRDefault="004567F6" w:rsidP="0063655D">
            <w:pPr>
              <w:rPr>
                <w:rFonts w:ascii="Courier New" w:hAnsi="Courier New" w:cs="Courier New"/>
                <w:b/>
                <w:bCs/>
                <w:sz w:val="24"/>
                <w:szCs w:val="24"/>
              </w:rPr>
            </w:pPr>
          </w:p>
        </w:tc>
        <w:tc>
          <w:tcPr>
            <w:tcW w:w="360" w:type="dxa"/>
            <w:shd w:val="clear" w:color="auto" w:fill="2F5496" w:themeFill="accent1" w:themeFillShade="BF"/>
            <w:vAlign w:val="center"/>
          </w:tcPr>
          <w:p w14:paraId="3151582E" w14:textId="77777777" w:rsidR="004567F6" w:rsidRPr="00A86B46" w:rsidRDefault="004567F6" w:rsidP="0063655D">
            <w:pPr>
              <w:rPr>
                <w:rFonts w:ascii="Courier New" w:hAnsi="Courier New" w:cs="Courier New"/>
                <w:b/>
                <w:bCs/>
                <w:sz w:val="24"/>
                <w:szCs w:val="24"/>
              </w:rPr>
            </w:pPr>
          </w:p>
        </w:tc>
        <w:tc>
          <w:tcPr>
            <w:tcW w:w="350" w:type="dxa"/>
            <w:shd w:val="clear" w:color="auto" w:fill="FFFFFF" w:themeFill="background1"/>
            <w:vAlign w:val="center"/>
          </w:tcPr>
          <w:p w14:paraId="18B0AC4A"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4CCE429D"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1FDE4F90"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2E9F089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2618D143"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2120B35C"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7E8D96DA"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18E11F83"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F8290E0"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EFCA24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5CE9C9B7"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FEC6878"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3DB8F422"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340241E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A36EEFA"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09574BE3"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595A1BD"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7D38760E" w14:textId="77777777" w:rsidR="004567F6" w:rsidRPr="00A86B46" w:rsidRDefault="004567F6" w:rsidP="0063655D">
            <w:pPr>
              <w:rPr>
                <w:rFonts w:ascii="Courier New" w:hAnsi="Courier New" w:cs="Courier New"/>
                <w:b/>
                <w:bCs/>
                <w:sz w:val="24"/>
                <w:szCs w:val="24"/>
              </w:rPr>
            </w:pPr>
          </w:p>
        </w:tc>
      </w:tr>
      <w:tr w:rsidR="004567F6" w:rsidRPr="00A86B46" w14:paraId="7B46797E" w14:textId="7A15FB42" w:rsidTr="0063655D">
        <w:trPr>
          <w:trHeight w:val="225"/>
          <w:jc w:val="center"/>
        </w:trPr>
        <w:tc>
          <w:tcPr>
            <w:tcW w:w="2431" w:type="dxa"/>
            <w:vAlign w:val="center"/>
          </w:tcPr>
          <w:p w14:paraId="272421BA"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FFFFFF" w:themeFill="background1"/>
            <w:vAlign w:val="center"/>
          </w:tcPr>
          <w:p w14:paraId="302EA33B" w14:textId="77777777" w:rsidR="004567F6" w:rsidRPr="00A86B46" w:rsidRDefault="004567F6" w:rsidP="0063655D">
            <w:pPr>
              <w:rPr>
                <w:rFonts w:ascii="Courier New" w:hAnsi="Courier New" w:cs="Courier New"/>
                <w:b/>
                <w:bCs/>
                <w:sz w:val="24"/>
                <w:szCs w:val="24"/>
              </w:rPr>
            </w:pPr>
          </w:p>
        </w:tc>
        <w:tc>
          <w:tcPr>
            <w:tcW w:w="360" w:type="dxa"/>
            <w:shd w:val="clear" w:color="auto" w:fill="2F5496" w:themeFill="accent1" w:themeFillShade="BF"/>
            <w:vAlign w:val="center"/>
          </w:tcPr>
          <w:p w14:paraId="0838CCED" w14:textId="77777777" w:rsidR="004567F6" w:rsidRPr="00A86B46" w:rsidRDefault="004567F6" w:rsidP="0063655D">
            <w:pPr>
              <w:rPr>
                <w:rFonts w:ascii="Courier New" w:hAnsi="Courier New" w:cs="Courier New"/>
                <w:b/>
                <w:bCs/>
                <w:sz w:val="24"/>
                <w:szCs w:val="24"/>
              </w:rPr>
            </w:pPr>
          </w:p>
        </w:tc>
        <w:tc>
          <w:tcPr>
            <w:tcW w:w="350" w:type="dxa"/>
            <w:shd w:val="clear" w:color="auto" w:fill="FFFFFF" w:themeFill="background1"/>
            <w:vAlign w:val="center"/>
          </w:tcPr>
          <w:p w14:paraId="061A664F"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3DD39FBE"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7AA41AF4" w14:textId="77777777" w:rsidR="004567F6" w:rsidRPr="00A86B46" w:rsidRDefault="004567F6" w:rsidP="0063655D">
            <w:pPr>
              <w:rPr>
                <w:rFonts w:ascii="Courier New" w:hAnsi="Courier New" w:cs="Courier New"/>
                <w:b/>
                <w:bCs/>
                <w:sz w:val="24"/>
                <w:szCs w:val="24"/>
              </w:rPr>
            </w:pPr>
          </w:p>
        </w:tc>
        <w:tc>
          <w:tcPr>
            <w:tcW w:w="450" w:type="dxa"/>
            <w:shd w:val="clear" w:color="auto" w:fill="FFFFFF" w:themeFill="background1"/>
            <w:vAlign w:val="center"/>
          </w:tcPr>
          <w:p w14:paraId="04AB082B"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3065011C"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2DE85E73"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467C1BFF"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vAlign w:val="center"/>
          </w:tcPr>
          <w:p w14:paraId="224AE4A6"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E327412"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609BA01E"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4D5A86F9"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4F8E3C3"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8AFC9AC"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73A099C8"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5360055"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29AC1129"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1D6B96E4" w14:textId="77777777" w:rsidR="004567F6" w:rsidRPr="00A86B46" w:rsidRDefault="004567F6" w:rsidP="0063655D">
            <w:pPr>
              <w:rPr>
                <w:rFonts w:ascii="Courier New" w:hAnsi="Courier New" w:cs="Courier New"/>
                <w:b/>
                <w:bCs/>
                <w:sz w:val="24"/>
                <w:szCs w:val="24"/>
              </w:rPr>
            </w:pPr>
          </w:p>
        </w:tc>
        <w:tc>
          <w:tcPr>
            <w:tcW w:w="360" w:type="dxa"/>
            <w:shd w:val="clear" w:color="auto" w:fill="FFFFFF" w:themeFill="background1"/>
          </w:tcPr>
          <w:p w14:paraId="3854FCB4" w14:textId="77777777" w:rsidR="004567F6" w:rsidRPr="00A86B46" w:rsidRDefault="004567F6" w:rsidP="0063655D">
            <w:pPr>
              <w:rPr>
                <w:rFonts w:ascii="Courier New" w:hAnsi="Courier New" w:cs="Courier New"/>
                <w:b/>
                <w:bCs/>
                <w:sz w:val="24"/>
                <w:szCs w:val="24"/>
              </w:rPr>
            </w:pPr>
          </w:p>
        </w:tc>
      </w:tr>
      <w:tr w:rsidR="004567F6" w:rsidRPr="00A86B46" w14:paraId="47EE1FF0" w14:textId="2F6F4442" w:rsidTr="0063655D">
        <w:trPr>
          <w:trHeight w:val="348"/>
          <w:jc w:val="center"/>
        </w:trPr>
        <w:tc>
          <w:tcPr>
            <w:tcW w:w="2431" w:type="dxa"/>
            <w:vAlign w:val="center"/>
          </w:tcPr>
          <w:p w14:paraId="59AFC5D1"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1</w:t>
            </w:r>
            <w:r w:rsidRPr="00A86B46">
              <w:rPr>
                <w:rFonts w:ascii="Courier New" w:hAnsi="Courier New" w:cs="Courier New"/>
                <w:bCs/>
                <w:sz w:val="24"/>
                <w:szCs w:val="24"/>
              </w:rPr>
              <w:t>.1 Data Collection</w:t>
            </w:r>
          </w:p>
        </w:tc>
        <w:tc>
          <w:tcPr>
            <w:tcW w:w="454" w:type="dxa"/>
            <w:shd w:val="clear" w:color="auto" w:fill="FFFFFF" w:themeFill="background1"/>
            <w:vAlign w:val="center"/>
          </w:tcPr>
          <w:p w14:paraId="4744C44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3429EFF2"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2F5496" w:themeFill="accent1" w:themeFillShade="BF"/>
            <w:vAlign w:val="center"/>
          </w:tcPr>
          <w:p w14:paraId="47E6D3D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7D595FB4" w14:textId="77777777" w:rsidR="004567F6" w:rsidRPr="00A86B46" w:rsidRDefault="004567F6" w:rsidP="0063655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68B9679C" w14:textId="77777777" w:rsidR="004567F6" w:rsidRPr="00A86B46" w:rsidRDefault="004567F6" w:rsidP="0063655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2BC8C92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50DAA6B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F3A1BA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344EFAD"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6AB974A"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FD7CAC0"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3489EB90"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2A1EB58D"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7727AB93"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633CFEFB"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5C565AB4"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52BC7DEF"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3092322E"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65579F52"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5A9A5AA9" w14:textId="77777777" w:rsidR="004567F6" w:rsidRPr="00A86B46" w:rsidRDefault="004567F6" w:rsidP="0063655D">
            <w:pPr>
              <w:jc w:val="center"/>
              <w:rPr>
                <w:rFonts w:ascii="Courier New" w:hAnsi="Courier New" w:cs="Courier New"/>
                <w:b/>
                <w:bCs/>
                <w:color w:val="FF0000"/>
                <w:sz w:val="24"/>
                <w:szCs w:val="24"/>
              </w:rPr>
            </w:pPr>
          </w:p>
        </w:tc>
      </w:tr>
      <w:tr w:rsidR="004567F6" w:rsidRPr="00A86B46" w14:paraId="59B628F9" w14:textId="6E94F88F" w:rsidTr="0063655D">
        <w:trPr>
          <w:trHeight w:val="348"/>
          <w:jc w:val="center"/>
        </w:trPr>
        <w:tc>
          <w:tcPr>
            <w:tcW w:w="2431" w:type="dxa"/>
            <w:vAlign w:val="center"/>
          </w:tcPr>
          <w:p w14:paraId="154C05A5"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1</w:t>
            </w:r>
            <w:r w:rsidRPr="00A86B46">
              <w:rPr>
                <w:rFonts w:ascii="Courier New" w:hAnsi="Courier New" w:cs="Courier New"/>
                <w:bCs/>
                <w:sz w:val="24"/>
                <w:szCs w:val="24"/>
              </w:rPr>
              <w:t>.2 Functional</w:t>
            </w:r>
          </w:p>
        </w:tc>
        <w:tc>
          <w:tcPr>
            <w:tcW w:w="454" w:type="dxa"/>
            <w:shd w:val="clear" w:color="auto" w:fill="FFFFFF" w:themeFill="background1"/>
            <w:vAlign w:val="center"/>
          </w:tcPr>
          <w:p w14:paraId="20813B0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8C3065E"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2F5496" w:themeFill="accent1" w:themeFillShade="BF"/>
            <w:vAlign w:val="center"/>
          </w:tcPr>
          <w:p w14:paraId="0CD7F0C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533DF291" w14:textId="77777777" w:rsidR="004567F6" w:rsidRPr="00A86B46" w:rsidRDefault="004567F6" w:rsidP="0063655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0A8F7574" w14:textId="77777777" w:rsidR="004567F6" w:rsidRPr="00A86B46" w:rsidRDefault="004567F6" w:rsidP="0063655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3C998F4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A1A49B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D8BEBA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4BDBE8D1"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4E7F6587"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0866D073"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6B578E89"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90417E8"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4D15D5C1"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6EF4DB29"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4AA1DD23"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4F88236"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3CF09505"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2DB1253"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641066C1" w14:textId="77777777" w:rsidR="004567F6" w:rsidRPr="00A86B46" w:rsidRDefault="004567F6" w:rsidP="0063655D">
            <w:pPr>
              <w:jc w:val="center"/>
              <w:rPr>
                <w:rFonts w:ascii="Courier New" w:hAnsi="Courier New" w:cs="Courier New"/>
                <w:b/>
                <w:bCs/>
                <w:color w:val="FF0000"/>
                <w:sz w:val="24"/>
                <w:szCs w:val="24"/>
              </w:rPr>
            </w:pPr>
          </w:p>
        </w:tc>
      </w:tr>
      <w:tr w:rsidR="004567F6" w:rsidRPr="00A86B46" w14:paraId="4D75EA2F" w14:textId="6442EE07" w:rsidTr="0063655D">
        <w:trPr>
          <w:trHeight w:val="348"/>
          <w:jc w:val="center"/>
        </w:trPr>
        <w:tc>
          <w:tcPr>
            <w:tcW w:w="2431" w:type="dxa"/>
            <w:vAlign w:val="center"/>
          </w:tcPr>
          <w:p w14:paraId="3C4ECCD2"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1</w:t>
            </w:r>
            <w:r w:rsidRPr="00A86B46">
              <w:rPr>
                <w:rFonts w:ascii="Courier New" w:hAnsi="Courier New" w:cs="Courier New"/>
                <w:bCs/>
                <w:sz w:val="24"/>
                <w:szCs w:val="24"/>
              </w:rPr>
              <w:t>.3 Non-Functional</w:t>
            </w:r>
          </w:p>
        </w:tc>
        <w:tc>
          <w:tcPr>
            <w:tcW w:w="454" w:type="dxa"/>
            <w:shd w:val="clear" w:color="auto" w:fill="FFFFFF" w:themeFill="background1"/>
            <w:vAlign w:val="center"/>
          </w:tcPr>
          <w:p w14:paraId="3614718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495313D7"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2F5496" w:themeFill="accent1" w:themeFillShade="BF"/>
            <w:vAlign w:val="center"/>
          </w:tcPr>
          <w:p w14:paraId="132CFED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403A435F" w14:textId="77777777" w:rsidR="004567F6" w:rsidRPr="00A86B46" w:rsidRDefault="004567F6" w:rsidP="0063655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16375A3F" w14:textId="77777777" w:rsidR="004567F6" w:rsidRPr="00A86B46" w:rsidRDefault="004567F6" w:rsidP="0063655D">
            <w:pPr>
              <w:jc w:val="center"/>
              <w:rPr>
                <w:rFonts w:ascii="Courier New" w:hAnsi="Courier New" w:cs="Courier New"/>
                <w:b/>
                <w:bCs/>
                <w:color w:val="FF0000"/>
                <w:sz w:val="24"/>
                <w:szCs w:val="24"/>
              </w:rPr>
            </w:pPr>
          </w:p>
        </w:tc>
        <w:tc>
          <w:tcPr>
            <w:tcW w:w="450" w:type="dxa"/>
            <w:shd w:val="clear" w:color="auto" w:fill="FFFFFF" w:themeFill="background1"/>
            <w:vAlign w:val="center"/>
          </w:tcPr>
          <w:p w14:paraId="648DE85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3317606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2DACAA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3E9D441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3249A42F"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4E2C6EA6"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99DAC66"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50EB9394"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78897C63"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0D3365B8"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C1CDAEB"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7562352E"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13E6A566"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299DEA50" w14:textId="77777777" w:rsidR="004567F6" w:rsidRPr="00A86B46" w:rsidRDefault="004567F6" w:rsidP="0063655D">
            <w:pPr>
              <w:jc w:val="center"/>
              <w:rPr>
                <w:rFonts w:ascii="Courier New" w:hAnsi="Courier New" w:cs="Courier New"/>
                <w:b/>
                <w:bCs/>
                <w:color w:val="FF0000"/>
                <w:sz w:val="24"/>
                <w:szCs w:val="24"/>
              </w:rPr>
            </w:pPr>
          </w:p>
        </w:tc>
        <w:tc>
          <w:tcPr>
            <w:tcW w:w="360" w:type="dxa"/>
            <w:shd w:val="clear" w:color="auto" w:fill="FFFFFF" w:themeFill="background1"/>
          </w:tcPr>
          <w:p w14:paraId="76B25C4E" w14:textId="77777777" w:rsidR="004567F6" w:rsidRPr="00A86B46" w:rsidRDefault="004567F6" w:rsidP="0063655D">
            <w:pPr>
              <w:jc w:val="center"/>
              <w:rPr>
                <w:rFonts w:ascii="Courier New" w:hAnsi="Courier New" w:cs="Courier New"/>
                <w:b/>
                <w:bCs/>
                <w:color w:val="FF0000"/>
                <w:sz w:val="24"/>
                <w:szCs w:val="24"/>
              </w:rPr>
            </w:pPr>
          </w:p>
        </w:tc>
      </w:tr>
      <w:tr w:rsidR="004567F6" w:rsidRPr="00A86B46" w14:paraId="2C7D0806" w14:textId="338C0D67" w:rsidTr="0063655D">
        <w:trPr>
          <w:trHeight w:val="258"/>
          <w:jc w:val="center"/>
        </w:trPr>
        <w:tc>
          <w:tcPr>
            <w:tcW w:w="2431" w:type="dxa"/>
            <w:vAlign w:val="center"/>
          </w:tcPr>
          <w:p w14:paraId="3FA5EF9B" w14:textId="77777777" w:rsidR="004567F6" w:rsidRPr="00A86B46" w:rsidRDefault="004567F6" w:rsidP="0063655D">
            <w:pPr>
              <w:spacing w:line="360" w:lineRule="auto"/>
              <w:rPr>
                <w:rFonts w:ascii="Courier New" w:hAnsi="Courier New" w:cs="Courier New"/>
                <w:b/>
                <w:bCs/>
                <w:sz w:val="24"/>
                <w:szCs w:val="24"/>
              </w:rPr>
            </w:pPr>
            <w:r>
              <w:rPr>
                <w:rFonts w:ascii="Courier New" w:hAnsi="Courier New" w:cs="Courier New"/>
                <w:b/>
                <w:bCs/>
                <w:sz w:val="24"/>
                <w:szCs w:val="24"/>
              </w:rPr>
              <w:t>2</w:t>
            </w:r>
            <w:r w:rsidRPr="00A86B46">
              <w:rPr>
                <w:rFonts w:ascii="Courier New" w:hAnsi="Courier New" w:cs="Courier New"/>
                <w:b/>
                <w:bCs/>
                <w:sz w:val="24"/>
                <w:szCs w:val="24"/>
              </w:rPr>
              <w:t>.Design</w:t>
            </w:r>
          </w:p>
        </w:tc>
        <w:tc>
          <w:tcPr>
            <w:tcW w:w="454" w:type="dxa"/>
            <w:shd w:val="clear" w:color="auto" w:fill="FFFFFF" w:themeFill="background1"/>
            <w:vAlign w:val="center"/>
          </w:tcPr>
          <w:p w14:paraId="5BE5E1AD"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D0F97EB"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7A43E5B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9CF908B"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4AE8E4DC"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63A0A6E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52F199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AF4DE5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3F02837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5E79B66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7E588A2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5B7EA9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BB0154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D2C030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BBF455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D15CC1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A871EE1"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FA4C02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7A02FB3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EEB0601" w14:textId="77777777" w:rsidR="004567F6" w:rsidRPr="00A86B46" w:rsidRDefault="004567F6" w:rsidP="0063655D">
            <w:pPr>
              <w:jc w:val="center"/>
              <w:rPr>
                <w:rFonts w:ascii="Courier New" w:hAnsi="Courier New" w:cs="Courier New"/>
                <w:b/>
                <w:bCs/>
                <w:sz w:val="24"/>
                <w:szCs w:val="24"/>
              </w:rPr>
            </w:pPr>
          </w:p>
        </w:tc>
      </w:tr>
      <w:tr w:rsidR="004567F6" w:rsidRPr="00A86B46" w14:paraId="199F3B7A" w14:textId="3952292F" w:rsidTr="0063655D">
        <w:trPr>
          <w:trHeight w:val="368"/>
          <w:jc w:val="center"/>
        </w:trPr>
        <w:tc>
          <w:tcPr>
            <w:tcW w:w="2431" w:type="dxa"/>
            <w:vAlign w:val="center"/>
          </w:tcPr>
          <w:p w14:paraId="53A997E9"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2</w:t>
            </w:r>
            <w:r w:rsidRPr="00A86B46">
              <w:rPr>
                <w:rFonts w:ascii="Courier New" w:hAnsi="Courier New" w:cs="Courier New"/>
                <w:bCs/>
                <w:sz w:val="24"/>
                <w:szCs w:val="24"/>
              </w:rPr>
              <w:t>.1 Frontend software design</w:t>
            </w:r>
          </w:p>
        </w:tc>
        <w:tc>
          <w:tcPr>
            <w:tcW w:w="454" w:type="dxa"/>
            <w:shd w:val="clear" w:color="auto" w:fill="FFFFFF" w:themeFill="background1"/>
            <w:vAlign w:val="center"/>
          </w:tcPr>
          <w:p w14:paraId="2C35954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EAD3B4F"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76C9101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1A7B9D73"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2F5496" w:themeFill="accent1" w:themeFillShade="BF"/>
            <w:vAlign w:val="center"/>
          </w:tcPr>
          <w:p w14:paraId="1353FCC0"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2F5496" w:themeFill="accent1" w:themeFillShade="BF"/>
            <w:vAlign w:val="center"/>
          </w:tcPr>
          <w:p w14:paraId="18141F8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570A465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4039A90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7F169CE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18E339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75D200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7AA1E0DD"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F3C6CF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C2CB16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BCD18E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5A624D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5869419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A37F1E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7B5515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002BB3B" w14:textId="77777777" w:rsidR="004567F6" w:rsidRPr="00A86B46" w:rsidRDefault="004567F6" w:rsidP="0063655D">
            <w:pPr>
              <w:jc w:val="center"/>
              <w:rPr>
                <w:rFonts w:ascii="Courier New" w:hAnsi="Courier New" w:cs="Courier New"/>
                <w:b/>
                <w:bCs/>
                <w:sz w:val="24"/>
                <w:szCs w:val="24"/>
              </w:rPr>
            </w:pPr>
          </w:p>
        </w:tc>
      </w:tr>
      <w:tr w:rsidR="004567F6" w:rsidRPr="00A86B46" w14:paraId="3185FD5C" w14:textId="23D58108" w:rsidTr="0063655D">
        <w:trPr>
          <w:trHeight w:val="348"/>
          <w:jc w:val="center"/>
        </w:trPr>
        <w:tc>
          <w:tcPr>
            <w:tcW w:w="2431" w:type="dxa"/>
            <w:vAlign w:val="center"/>
          </w:tcPr>
          <w:p w14:paraId="0CB9767D" w14:textId="77777777" w:rsidR="004567F6" w:rsidRPr="00A86B46" w:rsidRDefault="004567F6" w:rsidP="0063655D">
            <w:pPr>
              <w:spacing w:line="360" w:lineRule="auto"/>
              <w:rPr>
                <w:rFonts w:ascii="Courier New" w:hAnsi="Courier New" w:cs="Courier New"/>
                <w:b/>
                <w:bCs/>
                <w:sz w:val="24"/>
                <w:szCs w:val="24"/>
              </w:rPr>
            </w:pPr>
            <w:r>
              <w:rPr>
                <w:rFonts w:ascii="Courier New" w:hAnsi="Courier New" w:cs="Courier New"/>
                <w:b/>
                <w:bCs/>
                <w:sz w:val="24"/>
                <w:szCs w:val="24"/>
              </w:rPr>
              <w:t>3</w:t>
            </w:r>
            <w:r w:rsidRPr="00A86B46">
              <w:rPr>
                <w:rFonts w:ascii="Courier New" w:hAnsi="Courier New" w:cs="Courier New"/>
                <w:b/>
                <w:bCs/>
                <w:sz w:val="24"/>
                <w:szCs w:val="24"/>
              </w:rPr>
              <w:t>.Development</w:t>
            </w:r>
          </w:p>
        </w:tc>
        <w:tc>
          <w:tcPr>
            <w:tcW w:w="454" w:type="dxa"/>
            <w:shd w:val="clear" w:color="auto" w:fill="FFFFFF" w:themeFill="background1"/>
            <w:vAlign w:val="center"/>
          </w:tcPr>
          <w:p w14:paraId="4203519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45E89FE"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09E0913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72FD0D0"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506A6945"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1D554E4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CA8442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E4B173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71C5348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357CD95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1AA9E5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598A6C1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E61966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70D4DF4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22A15A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760FAED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ADC440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57EC74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B4916F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50C3C508" w14:textId="77777777" w:rsidR="004567F6" w:rsidRPr="00A86B46" w:rsidRDefault="004567F6" w:rsidP="0063655D">
            <w:pPr>
              <w:jc w:val="center"/>
              <w:rPr>
                <w:rFonts w:ascii="Courier New" w:hAnsi="Courier New" w:cs="Courier New"/>
                <w:b/>
                <w:bCs/>
                <w:sz w:val="24"/>
                <w:szCs w:val="24"/>
              </w:rPr>
            </w:pPr>
          </w:p>
        </w:tc>
      </w:tr>
      <w:tr w:rsidR="004567F6" w:rsidRPr="00A86B46" w14:paraId="4EB6C2DE" w14:textId="016A956F" w:rsidTr="0063655D">
        <w:trPr>
          <w:trHeight w:val="348"/>
          <w:jc w:val="center"/>
        </w:trPr>
        <w:tc>
          <w:tcPr>
            <w:tcW w:w="2431" w:type="dxa"/>
            <w:vAlign w:val="center"/>
          </w:tcPr>
          <w:p w14:paraId="7C557B2D" w14:textId="77777777" w:rsidR="004567F6" w:rsidRPr="00A86B46" w:rsidRDefault="004567F6" w:rsidP="0063655D">
            <w:pPr>
              <w:spacing w:line="360" w:lineRule="auto"/>
              <w:rPr>
                <w:rFonts w:ascii="Courier New" w:hAnsi="Courier New" w:cs="Courier New"/>
                <w:b/>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3</w:t>
            </w:r>
            <w:r w:rsidRPr="00A86B46">
              <w:rPr>
                <w:rFonts w:ascii="Courier New" w:hAnsi="Courier New" w:cs="Courier New"/>
                <w:bCs/>
                <w:sz w:val="24"/>
                <w:szCs w:val="24"/>
              </w:rPr>
              <w:t>.1 Back-end coding</w:t>
            </w:r>
          </w:p>
        </w:tc>
        <w:tc>
          <w:tcPr>
            <w:tcW w:w="454" w:type="dxa"/>
            <w:shd w:val="clear" w:color="auto" w:fill="FFFFFF" w:themeFill="background1"/>
            <w:vAlign w:val="center"/>
          </w:tcPr>
          <w:p w14:paraId="7663557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5BD3D58E"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68B4A27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74CAA9EA"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2F5496" w:themeFill="accent1" w:themeFillShade="BF"/>
            <w:vAlign w:val="center"/>
          </w:tcPr>
          <w:p w14:paraId="1DE576A9"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2F5496" w:themeFill="accent1" w:themeFillShade="BF"/>
            <w:vAlign w:val="center"/>
          </w:tcPr>
          <w:p w14:paraId="0706069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0D37967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289505C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780AE73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555475C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2438376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1BB3376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456125F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AFB1DE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5C7116F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96485F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582285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817863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8DD6C6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70F36869" w14:textId="77777777" w:rsidR="004567F6" w:rsidRPr="00A86B46" w:rsidRDefault="004567F6" w:rsidP="0063655D">
            <w:pPr>
              <w:jc w:val="center"/>
              <w:rPr>
                <w:rFonts w:ascii="Courier New" w:hAnsi="Courier New" w:cs="Courier New"/>
                <w:b/>
                <w:bCs/>
                <w:sz w:val="24"/>
                <w:szCs w:val="24"/>
              </w:rPr>
            </w:pPr>
          </w:p>
        </w:tc>
      </w:tr>
      <w:tr w:rsidR="004567F6" w:rsidRPr="00A86B46" w14:paraId="07CBF916" w14:textId="44F980FA" w:rsidTr="0063655D">
        <w:trPr>
          <w:trHeight w:val="348"/>
          <w:jc w:val="center"/>
        </w:trPr>
        <w:tc>
          <w:tcPr>
            <w:tcW w:w="2431" w:type="dxa"/>
            <w:vAlign w:val="center"/>
          </w:tcPr>
          <w:p w14:paraId="545E8EF8"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3</w:t>
            </w:r>
            <w:r w:rsidRPr="00A86B46">
              <w:rPr>
                <w:rFonts w:ascii="Courier New" w:hAnsi="Courier New" w:cs="Courier New"/>
                <w:bCs/>
                <w:sz w:val="24"/>
                <w:szCs w:val="24"/>
              </w:rPr>
              <w:t>.</w:t>
            </w:r>
            <w:r>
              <w:rPr>
                <w:rFonts w:ascii="Courier New" w:hAnsi="Courier New" w:cs="Courier New"/>
                <w:bCs/>
                <w:sz w:val="24"/>
                <w:szCs w:val="24"/>
              </w:rPr>
              <w:t>2</w:t>
            </w:r>
            <w:r w:rsidRPr="00A86B46">
              <w:rPr>
                <w:rFonts w:ascii="Courier New" w:hAnsi="Courier New" w:cs="Courier New"/>
                <w:bCs/>
                <w:sz w:val="24"/>
                <w:szCs w:val="24"/>
              </w:rPr>
              <w:t xml:space="preserve"> </w:t>
            </w:r>
            <w:r>
              <w:rPr>
                <w:rFonts w:ascii="Courier New" w:hAnsi="Courier New" w:cs="Courier New"/>
                <w:bCs/>
                <w:sz w:val="24"/>
                <w:szCs w:val="24"/>
              </w:rPr>
              <w:t>Front</w:t>
            </w:r>
            <w:r w:rsidRPr="00A86B46">
              <w:rPr>
                <w:rFonts w:ascii="Courier New" w:hAnsi="Courier New" w:cs="Courier New"/>
                <w:bCs/>
                <w:sz w:val="24"/>
                <w:szCs w:val="24"/>
              </w:rPr>
              <w:t>-end coding</w:t>
            </w:r>
          </w:p>
        </w:tc>
        <w:tc>
          <w:tcPr>
            <w:tcW w:w="454" w:type="dxa"/>
            <w:shd w:val="clear" w:color="auto" w:fill="FFFFFF" w:themeFill="background1"/>
            <w:vAlign w:val="center"/>
          </w:tcPr>
          <w:p w14:paraId="4A9FB58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C0307E7"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4B53144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4D3E3FF6"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2F5496" w:themeFill="accent1" w:themeFillShade="BF"/>
            <w:vAlign w:val="center"/>
          </w:tcPr>
          <w:p w14:paraId="68289B7A"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2F5496" w:themeFill="accent1" w:themeFillShade="BF"/>
            <w:vAlign w:val="center"/>
          </w:tcPr>
          <w:p w14:paraId="78E192B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00C6C9A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6531FA3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495993F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vAlign w:val="center"/>
          </w:tcPr>
          <w:p w14:paraId="0C8EF4B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634F56A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75BCA27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60B12F2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86AE47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EC5ED0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5E88915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86AFCD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A602C3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87BBD5D"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2D5CD5D" w14:textId="77777777" w:rsidR="004567F6" w:rsidRPr="00A86B46" w:rsidRDefault="004567F6" w:rsidP="0063655D">
            <w:pPr>
              <w:jc w:val="center"/>
              <w:rPr>
                <w:rFonts w:ascii="Courier New" w:hAnsi="Courier New" w:cs="Courier New"/>
                <w:b/>
                <w:bCs/>
                <w:sz w:val="24"/>
                <w:szCs w:val="24"/>
              </w:rPr>
            </w:pPr>
          </w:p>
        </w:tc>
      </w:tr>
      <w:tr w:rsidR="004567F6" w:rsidRPr="00A86B46" w14:paraId="4AB6BDA8" w14:textId="4F343AC2" w:rsidTr="0063655D">
        <w:trPr>
          <w:trHeight w:val="247"/>
          <w:jc w:val="center"/>
        </w:trPr>
        <w:tc>
          <w:tcPr>
            <w:tcW w:w="2431" w:type="dxa"/>
            <w:vAlign w:val="center"/>
          </w:tcPr>
          <w:p w14:paraId="371F6F86" w14:textId="77777777" w:rsidR="004567F6" w:rsidRPr="00A86B46" w:rsidRDefault="004567F6" w:rsidP="0063655D">
            <w:pPr>
              <w:spacing w:line="360" w:lineRule="auto"/>
              <w:rPr>
                <w:rFonts w:ascii="Courier New" w:hAnsi="Courier New" w:cs="Courier New"/>
                <w:b/>
                <w:bCs/>
                <w:sz w:val="24"/>
                <w:szCs w:val="24"/>
              </w:rPr>
            </w:pPr>
            <w:r>
              <w:rPr>
                <w:rFonts w:ascii="Courier New" w:hAnsi="Courier New" w:cs="Courier New"/>
                <w:b/>
                <w:bCs/>
                <w:sz w:val="24"/>
                <w:szCs w:val="24"/>
              </w:rPr>
              <w:lastRenderedPageBreak/>
              <w:t>4</w:t>
            </w:r>
            <w:r w:rsidRPr="00A86B46">
              <w:rPr>
                <w:rFonts w:ascii="Courier New" w:hAnsi="Courier New" w:cs="Courier New"/>
                <w:b/>
                <w:bCs/>
                <w:sz w:val="24"/>
                <w:szCs w:val="24"/>
              </w:rPr>
              <w:t>.Testing</w:t>
            </w:r>
          </w:p>
        </w:tc>
        <w:tc>
          <w:tcPr>
            <w:tcW w:w="454" w:type="dxa"/>
            <w:shd w:val="clear" w:color="auto" w:fill="FFFFFF" w:themeFill="background1"/>
            <w:vAlign w:val="center"/>
          </w:tcPr>
          <w:p w14:paraId="4C0639CD"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5E44A50"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4203949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1E672651"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7635A845"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03855DC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E6B2E6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0DFE51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86525C9"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B6755D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655712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6E1A5C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9A286C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B189FC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23820A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B4F5F9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06873C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CB17F0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00CB7F51"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1BEF361" w14:textId="77777777" w:rsidR="004567F6" w:rsidRPr="00A86B46" w:rsidRDefault="004567F6" w:rsidP="0063655D">
            <w:pPr>
              <w:jc w:val="center"/>
              <w:rPr>
                <w:rFonts w:ascii="Courier New" w:hAnsi="Courier New" w:cs="Courier New"/>
                <w:b/>
                <w:bCs/>
                <w:sz w:val="24"/>
                <w:szCs w:val="24"/>
              </w:rPr>
            </w:pPr>
          </w:p>
        </w:tc>
      </w:tr>
      <w:tr w:rsidR="004567F6" w:rsidRPr="00A86B46" w14:paraId="5E905767" w14:textId="358B8DFB" w:rsidTr="0063655D">
        <w:trPr>
          <w:trHeight w:val="368"/>
          <w:jc w:val="center"/>
        </w:trPr>
        <w:tc>
          <w:tcPr>
            <w:tcW w:w="2431" w:type="dxa"/>
            <w:vAlign w:val="center"/>
          </w:tcPr>
          <w:p w14:paraId="5F96B57D" w14:textId="77777777" w:rsidR="004567F6" w:rsidRPr="00A86B46" w:rsidRDefault="004567F6" w:rsidP="0063655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Pr>
                <w:rFonts w:ascii="Courier New" w:hAnsi="Courier New" w:cs="Courier New"/>
                <w:bCs/>
                <w:sz w:val="24"/>
                <w:szCs w:val="24"/>
              </w:rPr>
              <w:t>4</w:t>
            </w:r>
            <w:r w:rsidRPr="00A86B46">
              <w:rPr>
                <w:rFonts w:ascii="Courier New" w:hAnsi="Courier New" w:cs="Courier New"/>
                <w:bCs/>
                <w:sz w:val="24"/>
                <w:szCs w:val="24"/>
              </w:rPr>
              <w:t>.1 Functionality testing</w:t>
            </w:r>
          </w:p>
        </w:tc>
        <w:tc>
          <w:tcPr>
            <w:tcW w:w="454" w:type="dxa"/>
            <w:shd w:val="clear" w:color="auto" w:fill="FFFFFF" w:themeFill="background1"/>
            <w:vAlign w:val="center"/>
          </w:tcPr>
          <w:p w14:paraId="33BD65F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3FE4BC4"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4DAD622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F9BB56F"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638C246F"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125EB09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55AA14EE"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78F1DA81"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7158843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BD52DD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6C4C4E5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4665891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40480C9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2717FEA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33024990"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2D0D84D1"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758028C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6AFC5B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3D77E7A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5D2A36F" w14:textId="77777777" w:rsidR="004567F6" w:rsidRPr="00A86B46" w:rsidRDefault="004567F6" w:rsidP="0063655D">
            <w:pPr>
              <w:jc w:val="center"/>
              <w:rPr>
                <w:rFonts w:ascii="Courier New" w:hAnsi="Courier New" w:cs="Courier New"/>
                <w:b/>
                <w:bCs/>
                <w:sz w:val="24"/>
                <w:szCs w:val="24"/>
              </w:rPr>
            </w:pPr>
          </w:p>
        </w:tc>
      </w:tr>
      <w:tr w:rsidR="004567F6" w:rsidRPr="00A86B46" w14:paraId="72E0F2E8" w14:textId="3CD4BD94" w:rsidTr="0063655D">
        <w:trPr>
          <w:trHeight w:val="350"/>
          <w:jc w:val="center"/>
        </w:trPr>
        <w:tc>
          <w:tcPr>
            <w:tcW w:w="2431" w:type="dxa"/>
            <w:vAlign w:val="center"/>
          </w:tcPr>
          <w:p w14:paraId="6276005A" w14:textId="77777777" w:rsidR="004567F6" w:rsidRPr="00A86B46" w:rsidRDefault="004567F6" w:rsidP="0063655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Pr>
                <w:rFonts w:ascii="Courier New" w:hAnsi="Courier New" w:cs="Courier New"/>
                <w:bCs/>
                <w:sz w:val="24"/>
                <w:szCs w:val="24"/>
              </w:rPr>
              <w:t>4</w:t>
            </w:r>
            <w:r w:rsidRPr="00A86B46">
              <w:rPr>
                <w:rFonts w:ascii="Courier New" w:hAnsi="Courier New" w:cs="Courier New"/>
                <w:bCs/>
                <w:sz w:val="24"/>
                <w:szCs w:val="24"/>
              </w:rPr>
              <w:t>.2 User interface testing</w:t>
            </w:r>
          </w:p>
        </w:tc>
        <w:tc>
          <w:tcPr>
            <w:tcW w:w="454" w:type="dxa"/>
            <w:shd w:val="clear" w:color="auto" w:fill="FFFFFF" w:themeFill="background1"/>
            <w:vAlign w:val="center"/>
          </w:tcPr>
          <w:p w14:paraId="63F8792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4E4C9BB1" w14:textId="77777777" w:rsidR="004567F6" w:rsidRPr="00A86B46" w:rsidRDefault="004567F6" w:rsidP="0063655D">
            <w:pPr>
              <w:jc w:val="center"/>
              <w:rPr>
                <w:rFonts w:ascii="Courier New" w:hAnsi="Courier New" w:cs="Courier New"/>
                <w:b/>
                <w:bCs/>
                <w:sz w:val="24"/>
                <w:szCs w:val="24"/>
              </w:rPr>
            </w:pPr>
          </w:p>
        </w:tc>
        <w:tc>
          <w:tcPr>
            <w:tcW w:w="350" w:type="dxa"/>
            <w:shd w:val="clear" w:color="auto" w:fill="FFFFFF" w:themeFill="background1"/>
            <w:vAlign w:val="center"/>
          </w:tcPr>
          <w:p w14:paraId="6BFDBCED"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045B1F5"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0CC8C02D" w14:textId="77777777" w:rsidR="004567F6" w:rsidRPr="00A86B46" w:rsidRDefault="004567F6" w:rsidP="0063655D">
            <w:pPr>
              <w:jc w:val="center"/>
              <w:rPr>
                <w:rFonts w:ascii="Courier New" w:hAnsi="Courier New" w:cs="Courier New"/>
                <w:b/>
                <w:bCs/>
                <w:sz w:val="24"/>
                <w:szCs w:val="24"/>
              </w:rPr>
            </w:pPr>
          </w:p>
        </w:tc>
        <w:tc>
          <w:tcPr>
            <w:tcW w:w="450" w:type="dxa"/>
            <w:shd w:val="clear" w:color="auto" w:fill="FFFFFF" w:themeFill="background1"/>
            <w:vAlign w:val="center"/>
          </w:tcPr>
          <w:p w14:paraId="0C812C5C"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528F7524"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648DCBB5"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2ECCCBB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vAlign w:val="center"/>
          </w:tcPr>
          <w:p w14:paraId="01AF6FEB"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2652E5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3EAF7A4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6CF2C8E3"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3911972A"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461A7688"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5A5E6547"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2F5496" w:themeFill="accent1" w:themeFillShade="BF"/>
          </w:tcPr>
          <w:p w14:paraId="3B0DAE02"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18E925AF"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241EEA46" w14:textId="77777777" w:rsidR="004567F6" w:rsidRPr="00A86B46" w:rsidRDefault="004567F6" w:rsidP="0063655D">
            <w:pPr>
              <w:jc w:val="center"/>
              <w:rPr>
                <w:rFonts w:ascii="Courier New" w:hAnsi="Courier New" w:cs="Courier New"/>
                <w:b/>
                <w:bCs/>
                <w:sz w:val="24"/>
                <w:szCs w:val="24"/>
              </w:rPr>
            </w:pPr>
          </w:p>
        </w:tc>
        <w:tc>
          <w:tcPr>
            <w:tcW w:w="360" w:type="dxa"/>
            <w:shd w:val="clear" w:color="auto" w:fill="FFFFFF" w:themeFill="background1"/>
          </w:tcPr>
          <w:p w14:paraId="4879B1F4" w14:textId="77777777" w:rsidR="004567F6" w:rsidRPr="00A86B46" w:rsidRDefault="004567F6" w:rsidP="0063655D">
            <w:pPr>
              <w:jc w:val="center"/>
              <w:rPr>
                <w:rFonts w:ascii="Courier New" w:hAnsi="Courier New" w:cs="Courier New"/>
                <w:b/>
                <w:bCs/>
                <w:sz w:val="24"/>
                <w:szCs w:val="24"/>
              </w:rPr>
            </w:pPr>
          </w:p>
        </w:tc>
      </w:tr>
      <w:tr w:rsidR="004567F6" w:rsidRPr="00A86B46" w14:paraId="1BDAEE3E" w14:textId="7FACB9A6" w:rsidTr="0063655D">
        <w:trPr>
          <w:trHeight w:val="350"/>
          <w:jc w:val="center"/>
        </w:trPr>
        <w:tc>
          <w:tcPr>
            <w:tcW w:w="6295" w:type="dxa"/>
            <w:gridSpan w:val="11"/>
            <w:shd w:val="clear" w:color="auto" w:fill="auto"/>
            <w:vAlign w:val="center"/>
          </w:tcPr>
          <w:p w14:paraId="3AD3A784" w14:textId="77777777" w:rsidR="004567F6" w:rsidRPr="00A86B46" w:rsidRDefault="004567F6" w:rsidP="0063655D">
            <w:pPr>
              <w:jc w:val="center"/>
              <w:rPr>
                <w:rFonts w:ascii="Courier New" w:hAnsi="Courier New" w:cs="Courier New"/>
                <w:b/>
                <w:bCs/>
                <w:sz w:val="24"/>
                <w:szCs w:val="24"/>
              </w:rPr>
            </w:pPr>
          </w:p>
        </w:tc>
        <w:tc>
          <w:tcPr>
            <w:tcW w:w="360" w:type="dxa"/>
          </w:tcPr>
          <w:p w14:paraId="64CE48E5" w14:textId="77777777" w:rsidR="004567F6" w:rsidRPr="00A86B46" w:rsidRDefault="004567F6" w:rsidP="0063655D">
            <w:pPr>
              <w:jc w:val="center"/>
              <w:rPr>
                <w:rFonts w:ascii="Courier New" w:hAnsi="Courier New" w:cs="Courier New"/>
                <w:b/>
                <w:bCs/>
                <w:sz w:val="24"/>
                <w:szCs w:val="24"/>
              </w:rPr>
            </w:pPr>
          </w:p>
        </w:tc>
        <w:tc>
          <w:tcPr>
            <w:tcW w:w="360" w:type="dxa"/>
          </w:tcPr>
          <w:p w14:paraId="58CF6024" w14:textId="77777777" w:rsidR="004567F6" w:rsidRPr="00A86B46" w:rsidRDefault="004567F6" w:rsidP="0063655D">
            <w:pPr>
              <w:jc w:val="center"/>
              <w:rPr>
                <w:rFonts w:ascii="Courier New" w:hAnsi="Courier New" w:cs="Courier New"/>
                <w:b/>
                <w:bCs/>
                <w:sz w:val="24"/>
                <w:szCs w:val="24"/>
              </w:rPr>
            </w:pPr>
          </w:p>
        </w:tc>
        <w:tc>
          <w:tcPr>
            <w:tcW w:w="360" w:type="dxa"/>
          </w:tcPr>
          <w:p w14:paraId="26A834F3" w14:textId="77777777" w:rsidR="004567F6" w:rsidRPr="00A86B46" w:rsidRDefault="004567F6" w:rsidP="0063655D">
            <w:pPr>
              <w:jc w:val="center"/>
              <w:rPr>
                <w:rFonts w:ascii="Courier New" w:hAnsi="Courier New" w:cs="Courier New"/>
                <w:b/>
                <w:bCs/>
                <w:sz w:val="24"/>
                <w:szCs w:val="24"/>
              </w:rPr>
            </w:pPr>
          </w:p>
        </w:tc>
        <w:tc>
          <w:tcPr>
            <w:tcW w:w="360" w:type="dxa"/>
          </w:tcPr>
          <w:p w14:paraId="1E040906" w14:textId="77777777" w:rsidR="004567F6" w:rsidRPr="00A86B46" w:rsidRDefault="004567F6" w:rsidP="0063655D">
            <w:pPr>
              <w:jc w:val="center"/>
              <w:rPr>
                <w:rFonts w:ascii="Courier New" w:hAnsi="Courier New" w:cs="Courier New"/>
                <w:b/>
                <w:bCs/>
                <w:sz w:val="24"/>
                <w:szCs w:val="24"/>
              </w:rPr>
            </w:pPr>
          </w:p>
        </w:tc>
        <w:tc>
          <w:tcPr>
            <w:tcW w:w="360" w:type="dxa"/>
          </w:tcPr>
          <w:p w14:paraId="01316A30" w14:textId="77777777" w:rsidR="004567F6" w:rsidRPr="00A86B46" w:rsidRDefault="004567F6" w:rsidP="0063655D">
            <w:pPr>
              <w:jc w:val="center"/>
              <w:rPr>
                <w:rFonts w:ascii="Courier New" w:hAnsi="Courier New" w:cs="Courier New"/>
                <w:b/>
                <w:bCs/>
                <w:sz w:val="24"/>
                <w:szCs w:val="24"/>
              </w:rPr>
            </w:pPr>
          </w:p>
        </w:tc>
        <w:tc>
          <w:tcPr>
            <w:tcW w:w="360" w:type="dxa"/>
          </w:tcPr>
          <w:p w14:paraId="6F0C4CF8" w14:textId="77777777" w:rsidR="004567F6" w:rsidRPr="00A86B46" w:rsidRDefault="004567F6" w:rsidP="0063655D">
            <w:pPr>
              <w:jc w:val="center"/>
              <w:rPr>
                <w:rFonts w:ascii="Courier New" w:hAnsi="Courier New" w:cs="Courier New"/>
                <w:b/>
                <w:bCs/>
                <w:sz w:val="24"/>
                <w:szCs w:val="24"/>
              </w:rPr>
            </w:pPr>
          </w:p>
        </w:tc>
        <w:tc>
          <w:tcPr>
            <w:tcW w:w="360" w:type="dxa"/>
          </w:tcPr>
          <w:p w14:paraId="2C2B5390" w14:textId="77777777" w:rsidR="004567F6" w:rsidRPr="00A86B46" w:rsidRDefault="004567F6" w:rsidP="0063655D">
            <w:pPr>
              <w:jc w:val="center"/>
              <w:rPr>
                <w:rFonts w:ascii="Courier New" w:hAnsi="Courier New" w:cs="Courier New"/>
                <w:b/>
                <w:bCs/>
                <w:sz w:val="24"/>
                <w:szCs w:val="24"/>
              </w:rPr>
            </w:pPr>
          </w:p>
        </w:tc>
        <w:tc>
          <w:tcPr>
            <w:tcW w:w="360" w:type="dxa"/>
          </w:tcPr>
          <w:p w14:paraId="0BE211D3" w14:textId="77777777" w:rsidR="004567F6" w:rsidRPr="00A86B46" w:rsidRDefault="004567F6" w:rsidP="0063655D">
            <w:pPr>
              <w:jc w:val="center"/>
              <w:rPr>
                <w:rFonts w:ascii="Courier New" w:hAnsi="Courier New" w:cs="Courier New"/>
                <w:b/>
                <w:bCs/>
                <w:sz w:val="24"/>
                <w:szCs w:val="24"/>
              </w:rPr>
            </w:pPr>
          </w:p>
        </w:tc>
        <w:tc>
          <w:tcPr>
            <w:tcW w:w="360" w:type="dxa"/>
          </w:tcPr>
          <w:p w14:paraId="2E1C0265" w14:textId="77777777" w:rsidR="004567F6" w:rsidRPr="00A86B46" w:rsidRDefault="004567F6" w:rsidP="0063655D">
            <w:pPr>
              <w:jc w:val="center"/>
              <w:rPr>
                <w:rFonts w:ascii="Courier New" w:hAnsi="Courier New" w:cs="Courier New"/>
                <w:b/>
                <w:bCs/>
                <w:sz w:val="24"/>
                <w:szCs w:val="24"/>
              </w:rPr>
            </w:pPr>
          </w:p>
        </w:tc>
        <w:tc>
          <w:tcPr>
            <w:tcW w:w="360" w:type="dxa"/>
          </w:tcPr>
          <w:p w14:paraId="205B179B" w14:textId="77777777" w:rsidR="004567F6" w:rsidRPr="00A86B46" w:rsidRDefault="004567F6" w:rsidP="0063655D">
            <w:pPr>
              <w:jc w:val="center"/>
              <w:rPr>
                <w:rFonts w:ascii="Courier New" w:hAnsi="Courier New" w:cs="Courier New"/>
                <w:b/>
                <w:bCs/>
                <w:sz w:val="24"/>
                <w:szCs w:val="24"/>
              </w:rPr>
            </w:pPr>
          </w:p>
        </w:tc>
      </w:tr>
      <w:tr w:rsidR="004567F6" w:rsidRPr="00A86B46" w14:paraId="2DBD923C" w14:textId="61A56A5A" w:rsidTr="0063655D">
        <w:trPr>
          <w:trHeight w:val="350"/>
          <w:jc w:val="center"/>
        </w:trPr>
        <w:tc>
          <w:tcPr>
            <w:tcW w:w="2431" w:type="dxa"/>
            <w:vAlign w:val="center"/>
          </w:tcPr>
          <w:p w14:paraId="38F289CE" w14:textId="77777777" w:rsidR="004567F6" w:rsidRPr="00A86B46" w:rsidRDefault="004567F6" w:rsidP="0063655D">
            <w:pPr>
              <w:spacing w:line="360" w:lineRule="auto"/>
              <w:jc w:val="right"/>
              <w:rPr>
                <w:rFonts w:ascii="Courier New" w:hAnsi="Courier New" w:cs="Courier New"/>
                <w:b/>
                <w:bCs/>
                <w:sz w:val="24"/>
                <w:szCs w:val="24"/>
              </w:rPr>
            </w:pPr>
            <w:r>
              <w:rPr>
                <w:rFonts w:ascii="Courier New" w:hAnsi="Courier New" w:cs="Courier New"/>
                <w:b/>
                <w:bCs/>
                <w:sz w:val="24"/>
                <w:szCs w:val="24"/>
              </w:rPr>
              <w:t xml:space="preserve">Legends: </w:t>
            </w:r>
          </w:p>
        </w:tc>
        <w:tc>
          <w:tcPr>
            <w:tcW w:w="1524" w:type="dxa"/>
            <w:gridSpan w:val="4"/>
            <w:shd w:val="clear" w:color="auto" w:fill="2F5496" w:themeFill="accent1" w:themeFillShade="BF"/>
            <w:vAlign w:val="center"/>
          </w:tcPr>
          <w:p w14:paraId="4B9D700A" w14:textId="77777777" w:rsidR="004567F6" w:rsidRPr="00A86B46" w:rsidRDefault="004567F6" w:rsidP="0063655D">
            <w:pPr>
              <w:jc w:val="center"/>
              <w:rPr>
                <w:rFonts w:ascii="Courier New" w:hAnsi="Courier New" w:cs="Courier New"/>
                <w:b/>
                <w:bCs/>
                <w:sz w:val="24"/>
                <w:szCs w:val="24"/>
              </w:rPr>
            </w:pPr>
          </w:p>
        </w:tc>
        <w:tc>
          <w:tcPr>
            <w:tcW w:w="2340" w:type="dxa"/>
            <w:gridSpan w:val="6"/>
            <w:shd w:val="clear" w:color="auto" w:fill="auto"/>
            <w:vAlign w:val="center"/>
          </w:tcPr>
          <w:p w14:paraId="71DFFF0E" w14:textId="77777777" w:rsidR="004567F6" w:rsidRPr="00A86B46" w:rsidRDefault="004567F6" w:rsidP="0063655D">
            <w:pPr>
              <w:rPr>
                <w:rFonts w:ascii="Courier New" w:hAnsi="Courier New" w:cs="Courier New"/>
                <w:b/>
                <w:bCs/>
                <w:sz w:val="24"/>
                <w:szCs w:val="24"/>
              </w:rPr>
            </w:pPr>
            <w:r>
              <w:rPr>
                <w:rFonts w:ascii="Courier New" w:hAnsi="Courier New" w:cs="Courier New"/>
                <w:b/>
                <w:bCs/>
                <w:sz w:val="24"/>
                <w:szCs w:val="24"/>
              </w:rPr>
              <w:t>Done</w:t>
            </w:r>
          </w:p>
        </w:tc>
        <w:tc>
          <w:tcPr>
            <w:tcW w:w="360" w:type="dxa"/>
          </w:tcPr>
          <w:p w14:paraId="3948AA9B" w14:textId="77777777" w:rsidR="004567F6" w:rsidRDefault="004567F6" w:rsidP="0063655D">
            <w:pPr>
              <w:rPr>
                <w:rFonts w:ascii="Courier New" w:hAnsi="Courier New" w:cs="Courier New"/>
                <w:b/>
                <w:bCs/>
                <w:sz w:val="24"/>
                <w:szCs w:val="24"/>
              </w:rPr>
            </w:pPr>
          </w:p>
        </w:tc>
        <w:tc>
          <w:tcPr>
            <w:tcW w:w="360" w:type="dxa"/>
          </w:tcPr>
          <w:p w14:paraId="33C5D327" w14:textId="77777777" w:rsidR="004567F6" w:rsidRDefault="004567F6" w:rsidP="0063655D">
            <w:pPr>
              <w:rPr>
                <w:rFonts w:ascii="Courier New" w:hAnsi="Courier New" w:cs="Courier New"/>
                <w:b/>
                <w:bCs/>
                <w:sz w:val="24"/>
                <w:szCs w:val="24"/>
              </w:rPr>
            </w:pPr>
          </w:p>
        </w:tc>
        <w:tc>
          <w:tcPr>
            <w:tcW w:w="360" w:type="dxa"/>
          </w:tcPr>
          <w:p w14:paraId="474246A6" w14:textId="77777777" w:rsidR="004567F6" w:rsidRDefault="004567F6" w:rsidP="0063655D">
            <w:pPr>
              <w:rPr>
                <w:rFonts w:ascii="Courier New" w:hAnsi="Courier New" w:cs="Courier New"/>
                <w:b/>
                <w:bCs/>
                <w:sz w:val="24"/>
                <w:szCs w:val="24"/>
              </w:rPr>
            </w:pPr>
          </w:p>
        </w:tc>
        <w:tc>
          <w:tcPr>
            <w:tcW w:w="360" w:type="dxa"/>
          </w:tcPr>
          <w:p w14:paraId="549D3315" w14:textId="77777777" w:rsidR="004567F6" w:rsidRDefault="004567F6" w:rsidP="0063655D">
            <w:pPr>
              <w:rPr>
                <w:rFonts w:ascii="Courier New" w:hAnsi="Courier New" w:cs="Courier New"/>
                <w:b/>
                <w:bCs/>
                <w:sz w:val="24"/>
                <w:szCs w:val="24"/>
              </w:rPr>
            </w:pPr>
          </w:p>
        </w:tc>
        <w:tc>
          <w:tcPr>
            <w:tcW w:w="360" w:type="dxa"/>
          </w:tcPr>
          <w:p w14:paraId="6330E301" w14:textId="77777777" w:rsidR="004567F6" w:rsidRDefault="004567F6" w:rsidP="0063655D">
            <w:pPr>
              <w:rPr>
                <w:rFonts w:ascii="Courier New" w:hAnsi="Courier New" w:cs="Courier New"/>
                <w:b/>
                <w:bCs/>
                <w:sz w:val="24"/>
                <w:szCs w:val="24"/>
              </w:rPr>
            </w:pPr>
          </w:p>
        </w:tc>
        <w:tc>
          <w:tcPr>
            <w:tcW w:w="360" w:type="dxa"/>
          </w:tcPr>
          <w:p w14:paraId="659C3703" w14:textId="77777777" w:rsidR="004567F6" w:rsidRDefault="004567F6" w:rsidP="0063655D">
            <w:pPr>
              <w:rPr>
                <w:rFonts w:ascii="Courier New" w:hAnsi="Courier New" w:cs="Courier New"/>
                <w:b/>
                <w:bCs/>
                <w:sz w:val="24"/>
                <w:szCs w:val="24"/>
              </w:rPr>
            </w:pPr>
          </w:p>
        </w:tc>
        <w:tc>
          <w:tcPr>
            <w:tcW w:w="360" w:type="dxa"/>
          </w:tcPr>
          <w:p w14:paraId="2A47E9F0" w14:textId="77777777" w:rsidR="004567F6" w:rsidRDefault="004567F6" w:rsidP="0063655D">
            <w:pPr>
              <w:rPr>
                <w:rFonts w:ascii="Courier New" w:hAnsi="Courier New" w:cs="Courier New"/>
                <w:b/>
                <w:bCs/>
                <w:sz w:val="24"/>
                <w:szCs w:val="24"/>
              </w:rPr>
            </w:pPr>
          </w:p>
        </w:tc>
        <w:tc>
          <w:tcPr>
            <w:tcW w:w="360" w:type="dxa"/>
          </w:tcPr>
          <w:p w14:paraId="7BB6C060" w14:textId="77777777" w:rsidR="004567F6" w:rsidRDefault="004567F6" w:rsidP="0063655D">
            <w:pPr>
              <w:rPr>
                <w:rFonts w:ascii="Courier New" w:hAnsi="Courier New" w:cs="Courier New"/>
                <w:b/>
                <w:bCs/>
                <w:sz w:val="24"/>
                <w:szCs w:val="24"/>
              </w:rPr>
            </w:pPr>
          </w:p>
        </w:tc>
        <w:tc>
          <w:tcPr>
            <w:tcW w:w="360" w:type="dxa"/>
          </w:tcPr>
          <w:p w14:paraId="7A569AA5" w14:textId="77777777" w:rsidR="004567F6" w:rsidRDefault="004567F6" w:rsidP="0063655D">
            <w:pPr>
              <w:rPr>
                <w:rFonts w:ascii="Courier New" w:hAnsi="Courier New" w:cs="Courier New"/>
                <w:b/>
                <w:bCs/>
                <w:sz w:val="24"/>
                <w:szCs w:val="24"/>
              </w:rPr>
            </w:pPr>
          </w:p>
        </w:tc>
        <w:tc>
          <w:tcPr>
            <w:tcW w:w="360" w:type="dxa"/>
          </w:tcPr>
          <w:p w14:paraId="21EDDEC1" w14:textId="77777777" w:rsidR="004567F6" w:rsidRDefault="004567F6" w:rsidP="0063655D">
            <w:pPr>
              <w:rPr>
                <w:rFonts w:ascii="Courier New" w:hAnsi="Courier New" w:cs="Courier New"/>
                <w:b/>
                <w:bCs/>
                <w:sz w:val="24"/>
                <w:szCs w:val="24"/>
              </w:rPr>
            </w:pPr>
          </w:p>
        </w:tc>
      </w:tr>
    </w:tbl>
    <w:p w14:paraId="5CAF59CD" w14:textId="77777777" w:rsidR="006A3486" w:rsidRDefault="006A3486" w:rsidP="004E47FB">
      <w:pPr>
        <w:rPr>
          <w:rFonts w:ascii="Courier New" w:hAnsi="Courier New" w:cs="Courier New"/>
          <w:b/>
          <w:bCs/>
          <w:sz w:val="24"/>
          <w:szCs w:val="24"/>
          <w:lang w:val="en-US"/>
        </w:rPr>
      </w:pPr>
    </w:p>
    <w:p w14:paraId="49687AA0" w14:textId="77777777" w:rsidR="004E47FB" w:rsidRPr="00A86B46" w:rsidRDefault="004E47FB" w:rsidP="004E47FB">
      <w:pPr>
        <w:rPr>
          <w:rFonts w:ascii="Courier New" w:hAnsi="Courier New" w:cs="Courier New"/>
          <w:sz w:val="24"/>
          <w:szCs w:val="24"/>
        </w:rPr>
      </w:pP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633B49F" w14:textId="77777777" w:rsidR="006A3486" w:rsidRDefault="006A3486" w:rsidP="006A348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w:t>
      </w:r>
      <w:r w:rsidRPr="00BA26A5">
        <w:rPr>
          <w:rFonts w:ascii="Courier New" w:hAnsi="Courier New" w:cs="Courier New"/>
          <w:sz w:val="24"/>
          <w:szCs w:val="24"/>
          <w:lang w:val="en-US"/>
        </w:rPr>
        <w:lastRenderedPageBreak/>
        <w:t>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6A3486">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6A3486" w14:paraId="539BB3E6" w14:textId="77777777" w:rsidTr="00DF0458">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30A20B63"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DF0458">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DF0458">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DF0458">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5755"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DF0458">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DF0458">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DF0458">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DF0458">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DF0458">
        <w:tc>
          <w:tcPr>
            <w:tcW w:w="2875" w:type="dxa"/>
            <w:tcBorders>
              <w:top w:val="nil"/>
              <w:left w:val="nil"/>
              <w:bottom w:val="nil"/>
              <w:right w:val="nil"/>
            </w:tcBorders>
          </w:tcPr>
          <w:p w14:paraId="4BC47D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4C0AC5C8" w14:textId="0A048F6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systems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DF0458">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DF0458">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DF0458">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1. Secure Data Viewing</w:t>
            </w:r>
          </w:p>
        </w:tc>
        <w:tc>
          <w:tcPr>
            <w:tcW w:w="5755"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DF0458">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DF0458">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DF0458">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DF0458">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DF0458">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5755"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DF0458">
        <w:tc>
          <w:tcPr>
            <w:tcW w:w="2875" w:type="dxa"/>
            <w:tcBorders>
              <w:top w:val="nil"/>
              <w:left w:val="single" w:sz="4" w:space="0" w:color="FFFFFF" w:themeColor="background1"/>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bl>
    <w:p w14:paraId="1D0062AD" w14:textId="77777777" w:rsidR="006A3486" w:rsidRDefault="006A3486" w:rsidP="006A3486">
      <w:pPr>
        <w:spacing w:line="480" w:lineRule="auto"/>
        <w:jc w:val="both"/>
        <w:rPr>
          <w:rFonts w:ascii="Courier New" w:hAnsi="Courier New" w:cs="Courier New"/>
          <w:sz w:val="24"/>
          <w:szCs w:val="24"/>
          <w:lang w:val="en-US"/>
        </w:rPr>
      </w:pPr>
    </w:p>
    <w:p w14:paraId="32D636BA" w14:textId="52B1BDE1" w:rsidR="006A3486" w:rsidRDefault="006A3486" w:rsidP="006A3486">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w:t>
      </w:r>
      <w:r w:rsidR="009F2A63">
        <w:rPr>
          <w:rFonts w:ascii="Courier New" w:hAnsi="Courier New" w:cs="Courier New"/>
          <w:sz w:val="24"/>
          <w:szCs w:val="24"/>
          <w:lang w:val="en-US"/>
        </w:rPr>
        <w:t>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FE5A08" w14:textId="77777777" w:rsidR="006A3486" w:rsidRDefault="006A3486" w:rsidP="006A3486">
      <w:pPr>
        <w:spacing w:line="480" w:lineRule="auto"/>
        <w:ind w:firstLine="720"/>
        <w:jc w:val="both"/>
        <w:rPr>
          <w:rFonts w:ascii="Courier New" w:hAnsi="Courier New" w:cs="Courier New"/>
          <w:sz w:val="24"/>
          <w:szCs w:val="24"/>
          <w:lang w:val="en-US"/>
        </w:rPr>
      </w:pPr>
    </w:p>
    <w:p w14:paraId="5ED0C44A"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4E47FB">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 xml:space="preserve">The user interface happens to be the main element in online recruitment as it supports interactions between the systems and the user. The user interface should be so designed as if it is easy to use and friend ties to a user with an </w:t>
      </w:r>
      <w:r w:rsidRPr="00BA26A5">
        <w:rPr>
          <w:rFonts w:ascii="Courier New" w:hAnsi="Courier New" w:cs="Courier New"/>
          <w:sz w:val="24"/>
          <w:szCs w:val="24"/>
          <w:lang w:val="en-US"/>
        </w:rPr>
        <w:lastRenderedPageBreak/>
        <w:t>appealing look. System should be presented in a simple and understandable way highlighting its i.e. functions</w:t>
      </w:r>
      <w:r w:rsidRPr="008663DC">
        <w:rPr>
          <w:rFonts w:ascii="Courier New" w:hAnsi="Courier New" w:cs="Courier New"/>
          <w:sz w:val="24"/>
          <w:szCs w:val="24"/>
          <w:lang w:val="en-US"/>
        </w:rPr>
        <w:t>.</w:t>
      </w:r>
    </w:p>
    <w:p w14:paraId="62581002" w14:textId="77777777" w:rsidR="009B0D5C" w:rsidRDefault="009B0D5C" w:rsidP="006A3486">
      <w:pPr>
        <w:spacing w:line="480" w:lineRule="auto"/>
        <w:jc w:val="both"/>
        <w:rPr>
          <w:rFonts w:ascii="Courier New" w:hAnsi="Courier New" w:cs="Courier New"/>
          <w:sz w:val="24"/>
          <w:szCs w:val="24"/>
          <w:lang w:val="en-US"/>
        </w:rPr>
      </w:pPr>
    </w:p>
    <w:p w14:paraId="64C25C55" w14:textId="77777777" w:rsidR="006A3486" w:rsidRDefault="006A3486" w:rsidP="006A3486">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8480" behindDoc="1" locked="0" layoutInCell="1" allowOverlap="1" wp14:anchorId="1F50D602" wp14:editId="7B2EC53E">
            <wp:simplePos x="0" y="0"/>
            <wp:positionH relativeFrom="column">
              <wp:posOffset>0</wp:posOffset>
            </wp:positionH>
            <wp:positionV relativeFrom="paragraph">
              <wp:posOffset>-1905</wp:posOffset>
            </wp:positionV>
            <wp:extent cx="5486400" cy="3086100"/>
            <wp:effectExtent l="0" t="0" r="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anchor>
        </w:drawing>
      </w:r>
    </w:p>
    <w:p w14:paraId="0F5D22F1" w14:textId="77777777" w:rsidR="006A3486" w:rsidRDefault="006A3486" w:rsidP="006A3486">
      <w:pPr>
        <w:spacing w:line="480" w:lineRule="auto"/>
        <w:jc w:val="both"/>
        <w:rPr>
          <w:rFonts w:ascii="Courier New" w:hAnsi="Courier New" w:cs="Courier New"/>
          <w:sz w:val="24"/>
          <w:szCs w:val="24"/>
          <w:lang w:val="en-US"/>
        </w:rPr>
      </w:pPr>
    </w:p>
    <w:p w14:paraId="031226E9" w14:textId="77777777" w:rsidR="006A3486" w:rsidRDefault="006A3486" w:rsidP="006A3486">
      <w:pPr>
        <w:spacing w:line="480" w:lineRule="auto"/>
        <w:jc w:val="both"/>
        <w:rPr>
          <w:rFonts w:ascii="Courier New" w:hAnsi="Courier New" w:cs="Courier New"/>
          <w:sz w:val="24"/>
          <w:szCs w:val="24"/>
          <w:lang w:val="en-US"/>
        </w:rPr>
      </w:pPr>
    </w:p>
    <w:p w14:paraId="6A6B6453" w14:textId="77777777" w:rsidR="006A3486" w:rsidRDefault="006A3486" w:rsidP="006A3486">
      <w:pPr>
        <w:spacing w:line="480" w:lineRule="auto"/>
        <w:jc w:val="both"/>
        <w:rPr>
          <w:rFonts w:ascii="Courier New" w:hAnsi="Courier New" w:cs="Courier New"/>
          <w:sz w:val="24"/>
          <w:szCs w:val="24"/>
          <w:lang w:val="en-US"/>
        </w:rPr>
      </w:pPr>
    </w:p>
    <w:p w14:paraId="34F4C063" w14:textId="77777777" w:rsidR="006A3486" w:rsidRDefault="006A3486" w:rsidP="006A3486">
      <w:pPr>
        <w:spacing w:line="480" w:lineRule="auto"/>
        <w:jc w:val="both"/>
        <w:rPr>
          <w:rFonts w:ascii="Courier New" w:hAnsi="Courier New" w:cs="Courier New"/>
          <w:sz w:val="24"/>
          <w:szCs w:val="24"/>
          <w:lang w:val="en-US"/>
        </w:rPr>
      </w:pPr>
    </w:p>
    <w:p w14:paraId="2C856697" w14:textId="77777777" w:rsidR="006A3486" w:rsidRDefault="006A3486" w:rsidP="006A3486">
      <w:pPr>
        <w:spacing w:line="480" w:lineRule="auto"/>
        <w:jc w:val="both"/>
        <w:rPr>
          <w:rFonts w:ascii="Courier New" w:hAnsi="Courier New" w:cs="Courier New"/>
          <w:sz w:val="24"/>
          <w:szCs w:val="24"/>
          <w:lang w:val="en-US"/>
        </w:rPr>
      </w:pPr>
    </w:p>
    <w:p w14:paraId="14BD736B" w14:textId="77777777" w:rsidR="006A3486" w:rsidRDefault="006A3486" w:rsidP="006A3486">
      <w:pPr>
        <w:spacing w:line="480" w:lineRule="auto"/>
        <w:jc w:val="both"/>
        <w:rPr>
          <w:rFonts w:ascii="Courier New" w:hAnsi="Courier New" w:cs="Courier New"/>
          <w:sz w:val="24"/>
          <w:szCs w:val="24"/>
          <w:lang w:val="en-US"/>
        </w:rPr>
      </w:pPr>
    </w:p>
    <w:p w14:paraId="43018B11" w14:textId="77777777" w:rsidR="006A3486" w:rsidRPr="00A91ACE" w:rsidRDefault="006A3486" w:rsidP="006A3486">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lastRenderedPageBreak/>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354D0C79" w14:textId="2777FB61" w:rsidR="006A3486" w:rsidRDefault="006A3486" w:rsidP="004E47FB">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w:t>
      </w:r>
      <w:r w:rsidRPr="00265279">
        <w:rPr>
          <w:rFonts w:ascii="Courier New" w:hAnsi="Courier New" w:cs="Courier New"/>
          <w:sz w:val="24"/>
          <w:szCs w:val="24"/>
          <w:lang w:val="en-US"/>
        </w:rPr>
        <w:lastRenderedPageBreak/>
        <w:t>frameworks and the tools used in the system build and deployment for online recruitment</w:t>
      </w:r>
      <w:r w:rsidRPr="00EB42F9">
        <w:rPr>
          <w:rFonts w:ascii="Courier New" w:hAnsi="Courier New" w:cs="Courier New"/>
          <w:sz w:val="24"/>
          <w:szCs w:val="24"/>
          <w:lang w:val="en-US"/>
        </w:rPr>
        <w:t>.</w:t>
      </w:r>
    </w:p>
    <w:p w14:paraId="67E45146" w14:textId="77777777" w:rsidR="006A3486" w:rsidRDefault="006A3486" w:rsidP="006A3486">
      <w:pPr>
        <w:spacing w:line="480" w:lineRule="auto"/>
        <w:jc w:val="both"/>
        <w:rPr>
          <w:rFonts w:ascii="Courier New" w:hAnsi="Courier New" w:cs="Courier New"/>
          <w:sz w:val="24"/>
          <w:szCs w:val="24"/>
          <w:lang w:val="en-US"/>
        </w:rPr>
      </w:pP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00351B90"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1EDD0B1A"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A3486">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5D603FEB" w14:textId="77777777" w:rsidR="006A3486" w:rsidRPr="00F21CF5"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number),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w:t>
      </w:r>
      <w:r w:rsidRPr="00BD6911">
        <w:rPr>
          <w:rFonts w:ascii="Courier New" w:hAnsi="Courier New" w:cs="Courier New"/>
          <w:sz w:val="24"/>
          <w:szCs w:val="24"/>
          <w:lang w:val="en-US"/>
        </w:rPr>
        <w:lastRenderedPageBreak/>
        <w:t>platform is able to work with necessary software pieces and perform the intended function</w:t>
      </w:r>
      <w:r w:rsidRPr="00F21CF5">
        <w:rPr>
          <w:rFonts w:ascii="Courier New" w:hAnsi="Courier New" w:cs="Courier New"/>
          <w:sz w:val="24"/>
          <w:szCs w:val="24"/>
          <w:lang w:val="en-US"/>
        </w:rPr>
        <w:t>.</w:t>
      </w:r>
    </w:p>
    <w:p w14:paraId="02B498C9" w14:textId="77777777" w:rsidR="006A3486" w:rsidRDefault="006A3486" w:rsidP="006A3486">
      <w:pPr>
        <w:tabs>
          <w:tab w:val="left" w:pos="1116"/>
        </w:tabs>
        <w:spacing w:line="480" w:lineRule="auto"/>
        <w:jc w:val="both"/>
        <w:rPr>
          <w:rFonts w:ascii="Courier New" w:hAnsi="Courier New" w:cs="Courier New"/>
          <w:b/>
          <w:bCs/>
          <w:sz w:val="24"/>
          <w:szCs w:val="24"/>
          <w:lang w:val="en-US"/>
        </w:rPr>
      </w:pP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206A4750" w14:textId="473FE8E0"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Pr="002D57D3">
        <w:rPr>
          <w:rFonts w:ascii="Courier New" w:hAnsi="Courier New" w:cs="Courier New"/>
          <w:sz w:val="24"/>
          <w:szCs w:val="24"/>
          <w:lang w:val="en-US"/>
        </w:rPr>
        <w:t xml:space="preserve">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w:t>
      </w:r>
      <w:r w:rsidRPr="002D57D3">
        <w:rPr>
          <w:rFonts w:ascii="Courier New" w:hAnsi="Courier New" w:cs="Courier New"/>
          <w:sz w:val="24"/>
          <w:szCs w:val="24"/>
          <w:lang w:val="en-US"/>
        </w:rPr>
        <w:lastRenderedPageBreak/>
        <w:t xml:space="preserve">system, therefore, have been complimented by the process which provide notification and reminders hence the smooth and quick recruitment. The system of architecture and design was designed with meticulous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follow all the necessary scrupulous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283E7CBD" w14:textId="77777777" w:rsidR="006A3486" w:rsidRDefault="006A3486" w:rsidP="006A3486">
      <w:pPr>
        <w:spacing w:line="480" w:lineRule="auto"/>
        <w:jc w:val="both"/>
        <w:rPr>
          <w:rFonts w:ascii="Courier New" w:hAnsi="Courier New" w:cs="Courier New"/>
          <w:b/>
          <w:bCs/>
          <w:sz w:val="24"/>
          <w:szCs w:val="24"/>
          <w:lang w:val="en-US"/>
        </w:rPr>
      </w:pPr>
    </w:p>
    <w:p w14:paraId="00442CBD" w14:textId="77777777" w:rsidR="006A3486" w:rsidRDefault="006A3486" w:rsidP="006A3486">
      <w:pPr>
        <w:spacing w:line="480" w:lineRule="auto"/>
        <w:jc w:val="both"/>
        <w:rPr>
          <w:rFonts w:ascii="Courier New" w:hAnsi="Courier New" w:cs="Courier New"/>
          <w:b/>
          <w:bCs/>
          <w:sz w:val="24"/>
          <w:szCs w:val="24"/>
          <w:lang w:val="en-US"/>
        </w:rPr>
      </w:pPr>
    </w:p>
    <w:p w14:paraId="52750C7A" w14:textId="77777777" w:rsidR="006A3486" w:rsidRDefault="006A3486" w:rsidP="006A3486">
      <w:pPr>
        <w:spacing w:line="480" w:lineRule="auto"/>
        <w:jc w:val="both"/>
        <w:rPr>
          <w:rFonts w:ascii="Courier New" w:hAnsi="Courier New" w:cs="Courier New"/>
          <w:b/>
          <w:bCs/>
          <w:sz w:val="24"/>
          <w:szCs w:val="24"/>
          <w:lang w:val="en-US"/>
        </w:rPr>
      </w:pPr>
    </w:p>
    <w:p w14:paraId="6F6C788A" w14:textId="77777777" w:rsidR="006A3486" w:rsidRDefault="006A3486" w:rsidP="006A3486">
      <w:pPr>
        <w:spacing w:line="480" w:lineRule="auto"/>
        <w:jc w:val="both"/>
        <w:rPr>
          <w:rFonts w:ascii="Courier New" w:hAnsi="Courier New" w:cs="Courier New"/>
          <w:b/>
          <w:bCs/>
          <w:sz w:val="24"/>
          <w:szCs w:val="24"/>
          <w:lang w:val="en-US"/>
        </w:rPr>
      </w:pPr>
    </w:p>
    <w:p w14:paraId="20491A1B" w14:textId="77777777" w:rsidR="006A3486" w:rsidRDefault="006A3486" w:rsidP="006A3486">
      <w:pPr>
        <w:spacing w:line="480" w:lineRule="auto"/>
        <w:jc w:val="both"/>
        <w:rPr>
          <w:rFonts w:ascii="Courier New" w:hAnsi="Courier New" w:cs="Courier New"/>
          <w:b/>
          <w:bCs/>
          <w:sz w:val="24"/>
          <w:szCs w:val="24"/>
          <w:lang w:val="en-US"/>
        </w:rPr>
      </w:pPr>
    </w:p>
    <w:p w14:paraId="2F7B43F1"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rchitecture</w:t>
      </w:r>
    </w:p>
    <w:p w14:paraId="26EA4EFE" w14:textId="77777777" w:rsidR="006A3486" w:rsidRPr="00A12B39" w:rsidRDefault="006A3486"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70528" behindDoc="1" locked="0" layoutInCell="1" allowOverlap="1" wp14:anchorId="4C51D668" wp14:editId="7A9B296C">
            <wp:simplePos x="0" y="0"/>
            <wp:positionH relativeFrom="margin">
              <wp:align>center</wp:align>
            </wp:positionH>
            <wp:positionV relativeFrom="paragraph">
              <wp:posOffset>478155</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r w:rsidRPr="00A12B39">
        <w:rPr>
          <w:rFonts w:ascii="Courier New" w:hAnsi="Courier New" w:cs="Courier New"/>
          <w:sz w:val="24"/>
          <w:szCs w:val="24"/>
          <w:lang w:val="en-US"/>
        </w:rPr>
        <w:t>A system architecture shows the representation and structure of the system.</w:t>
      </w:r>
    </w:p>
    <w:p w14:paraId="05E522F8" w14:textId="77777777" w:rsidR="006A3486" w:rsidRDefault="006A3486" w:rsidP="006A3486">
      <w:pPr>
        <w:spacing w:line="480" w:lineRule="auto"/>
        <w:jc w:val="both"/>
        <w:rPr>
          <w:rFonts w:ascii="Courier New" w:hAnsi="Courier New" w:cs="Courier New"/>
          <w:sz w:val="24"/>
          <w:szCs w:val="24"/>
          <w:lang w:val="en-US"/>
        </w:rPr>
      </w:pPr>
    </w:p>
    <w:p w14:paraId="427B3C84" w14:textId="77777777" w:rsidR="006A3486" w:rsidRDefault="006A3486" w:rsidP="006A3486">
      <w:pPr>
        <w:spacing w:line="480" w:lineRule="auto"/>
        <w:jc w:val="both"/>
        <w:rPr>
          <w:rFonts w:ascii="Courier New" w:hAnsi="Courier New" w:cs="Courier New"/>
          <w:sz w:val="24"/>
          <w:szCs w:val="24"/>
          <w:lang w:val="en-US"/>
        </w:rPr>
      </w:pPr>
    </w:p>
    <w:p w14:paraId="0CCD652E" w14:textId="77777777" w:rsidR="006A3486" w:rsidRDefault="006A3486" w:rsidP="006A3486">
      <w:pPr>
        <w:spacing w:line="480" w:lineRule="auto"/>
        <w:jc w:val="both"/>
        <w:rPr>
          <w:rFonts w:ascii="Courier New" w:hAnsi="Courier New" w:cs="Courier New"/>
          <w:sz w:val="24"/>
          <w:szCs w:val="24"/>
          <w:lang w:val="en-US"/>
        </w:rPr>
      </w:pPr>
    </w:p>
    <w:p w14:paraId="3EAF454A" w14:textId="77777777" w:rsidR="006A3486" w:rsidRDefault="006A3486" w:rsidP="006A3486">
      <w:pPr>
        <w:spacing w:line="480" w:lineRule="auto"/>
        <w:jc w:val="both"/>
        <w:rPr>
          <w:rFonts w:ascii="Courier New" w:hAnsi="Courier New" w:cs="Courier New"/>
          <w:sz w:val="24"/>
          <w:szCs w:val="24"/>
          <w:lang w:val="en-US"/>
        </w:rPr>
      </w:pPr>
    </w:p>
    <w:p w14:paraId="65020ED5" w14:textId="77777777" w:rsidR="006A3486" w:rsidRDefault="006A3486" w:rsidP="006A3486">
      <w:pPr>
        <w:spacing w:line="480" w:lineRule="auto"/>
        <w:jc w:val="both"/>
        <w:rPr>
          <w:rFonts w:ascii="Courier New" w:hAnsi="Courier New" w:cs="Courier New"/>
          <w:sz w:val="24"/>
          <w:szCs w:val="24"/>
          <w:lang w:val="en-US"/>
        </w:rPr>
      </w:pPr>
    </w:p>
    <w:p w14:paraId="1AFFF140" w14:textId="77777777" w:rsidR="006A3486" w:rsidRDefault="006A3486" w:rsidP="006A3486">
      <w:pPr>
        <w:spacing w:line="480" w:lineRule="auto"/>
        <w:jc w:val="both"/>
        <w:rPr>
          <w:rFonts w:ascii="Courier New" w:hAnsi="Courier New" w:cs="Courier New"/>
          <w:sz w:val="24"/>
          <w:szCs w:val="24"/>
          <w:lang w:val="en-US"/>
        </w:rPr>
      </w:pPr>
    </w:p>
    <w:p w14:paraId="67D6DEFE" w14:textId="77777777" w:rsidR="006A3486" w:rsidRDefault="006A3486" w:rsidP="006A3486">
      <w:pPr>
        <w:ind w:left="1440" w:firstLine="720"/>
        <w:rPr>
          <w:rFonts w:ascii="Courier New" w:hAnsi="Courier New" w:cs="Courier New"/>
          <w:b/>
          <w:bCs/>
          <w:sz w:val="24"/>
          <w:szCs w:val="24"/>
          <w:lang w:val="en-US"/>
        </w:rPr>
      </w:pPr>
    </w:p>
    <w:p w14:paraId="39359FB3"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w:t>
      </w:r>
      <w:r w:rsidRPr="002C5196">
        <w:rPr>
          <w:rFonts w:ascii="Courier New" w:hAnsi="Courier New" w:cs="Courier New"/>
          <w:sz w:val="24"/>
          <w:szCs w:val="24"/>
          <w:lang w:val="en-US"/>
        </w:rPr>
        <w:lastRenderedPageBreak/>
        <w:t>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31853F46"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7456" behindDoc="1" locked="0" layoutInCell="1" allowOverlap="1" wp14:anchorId="2D9105AD" wp14:editId="40939270">
            <wp:simplePos x="0" y="0"/>
            <wp:positionH relativeFrom="page">
              <wp:posOffset>771525</wp:posOffset>
            </wp:positionH>
            <wp:positionV relativeFrom="paragraph">
              <wp:posOffset>2596515</wp:posOffset>
            </wp:positionV>
            <wp:extent cx="6226736" cy="4163060"/>
            <wp:effectExtent l="0" t="0" r="3175" b="889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226736"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proofErr w:type="gramStart"/>
      <w:r w:rsidR="00C71433">
        <w:rPr>
          <w:rFonts w:ascii="Courier New" w:hAnsi="Courier New" w:cs="Courier New"/>
          <w:sz w:val="24"/>
          <w:szCs w:val="24"/>
          <w:lang w:val="en-US"/>
        </w:rPr>
        <w:t xml:space="preserve">researcher  </w:t>
      </w:r>
      <w:r w:rsidRPr="00DF7549">
        <w:rPr>
          <w:rFonts w:ascii="Courier New" w:hAnsi="Courier New" w:cs="Courier New"/>
          <w:sz w:val="24"/>
          <w:szCs w:val="24"/>
          <w:lang w:val="en-US"/>
        </w:rPr>
        <w:t>get</w:t>
      </w:r>
      <w:proofErr w:type="gramEnd"/>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0ED99E21" w14:textId="77777777" w:rsidR="006A3486" w:rsidRDefault="006A3486" w:rsidP="006A3486">
      <w:pPr>
        <w:spacing w:line="480" w:lineRule="auto"/>
        <w:ind w:firstLine="720"/>
        <w:jc w:val="both"/>
        <w:rPr>
          <w:rFonts w:ascii="Courier New" w:hAnsi="Courier New" w:cs="Courier New"/>
          <w:sz w:val="24"/>
          <w:szCs w:val="24"/>
          <w:lang w:val="en-US"/>
        </w:rPr>
      </w:pPr>
    </w:p>
    <w:p w14:paraId="4D940864" w14:textId="77777777" w:rsidR="006A3486" w:rsidRDefault="006A3486" w:rsidP="006A3486">
      <w:pPr>
        <w:spacing w:line="480" w:lineRule="auto"/>
        <w:jc w:val="both"/>
        <w:rPr>
          <w:rFonts w:ascii="Courier New" w:hAnsi="Courier New" w:cs="Courier New"/>
          <w:sz w:val="24"/>
          <w:szCs w:val="24"/>
          <w:lang w:val="en-US"/>
        </w:rPr>
      </w:pPr>
    </w:p>
    <w:p w14:paraId="4312CB34" w14:textId="77777777" w:rsidR="006A3486" w:rsidRDefault="006A3486" w:rsidP="006A3486">
      <w:pPr>
        <w:spacing w:line="480" w:lineRule="auto"/>
        <w:jc w:val="both"/>
        <w:rPr>
          <w:rFonts w:ascii="Courier New" w:hAnsi="Courier New" w:cs="Courier New"/>
          <w:sz w:val="24"/>
          <w:szCs w:val="24"/>
          <w:lang w:val="en-US"/>
        </w:rPr>
      </w:pPr>
    </w:p>
    <w:p w14:paraId="430A72CA" w14:textId="77777777" w:rsidR="006A3486" w:rsidRDefault="006A3486" w:rsidP="006A3486">
      <w:pPr>
        <w:spacing w:line="480" w:lineRule="auto"/>
        <w:jc w:val="both"/>
        <w:rPr>
          <w:rFonts w:ascii="Courier New" w:hAnsi="Courier New" w:cs="Courier New"/>
          <w:sz w:val="24"/>
          <w:szCs w:val="24"/>
          <w:lang w:val="en-US"/>
        </w:rPr>
      </w:pPr>
    </w:p>
    <w:p w14:paraId="02E2949D" w14:textId="77777777" w:rsidR="006A3486" w:rsidRDefault="006A3486" w:rsidP="006A3486">
      <w:pPr>
        <w:spacing w:line="480" w:lineRule="auto"/>
        <w:jc w:val="both"/>
        <w:rPr>
          <w:rFonts w:ascii="Courier New" w:hAnsi="Courier New" w:cs="Courier New"/>
          <w:sz w:val="24"/>
          <w:szCs w:val="24"/>
          <w:lang w:val="en-US"/>
        </w:rPr>
      </w:pPr>
    </w:p>
    <w:p w14:paraId="496C0DB9" w14:textId="77777777" w:rsidR="006A3486" w:rsidRDefault="006A3486" w:rsidP="006A3486">
      <w:pPr>
        <w:spacing w:line="480" w:lineRule="auto"/>
        <w:jc w:val="both"/>
        <w:rPr>
          <w:rFonts w:ascii="Courier New" w:hAnsi="Courier New" w:cs="Courier New"/>
          <w:sz w:val="24"/>
          <w:szCs w:val="24"/>
          <w:lang w:val="en-US"/>
        </w:rPr>
      </w:pPr>
    </w:p>
    <w:p w14:paraId="51573F03" w14:textId="77777777" w:rsidR="006A3486" w:rsidRDefault="006A3486" w:rsidP="006A3486">
      <w:pPr>
        <w:spacing w:line="480" w:lineRule="auto"/>
        <w:jc w:val="both"/>
        <w:rPr>
          <w:rFonts w:ascii="Courier New" w:hAnsi="Courier New" w:cs="Courier New"/>
          <w:sz w:val="24"/>
          <w:szCs w:val="24"/>
          <w:lang w:val="en-US"/>
        </w:rPr>
      </w:pPr>
    </w:p>
    <w:p w14:paraId="1B19278A" w14:textId="77777777" w:rsidR="006A3486" w:rsidRDefault="006A3486" w:rsidP="006A3486">
      <w:pPr>
        <w:spacing w:line="480" w:lineRule="auto"/>
        <w:jc w:val="both"/>
        <w:rPr>
          <w:rFonts w:ascii="Courier New" w:hAnsi="Courier New" w:cs="Courier New"/>
          <w:sz w:val="24"/>
          <w:szCs w:val="24"/>
          <w:lang w:val="en-US"/>
        </w:rPr>
      </w:pPr>
    </w:p>
    <w:p w14:paraId="2F0E9D9E" w14:textId="77777777" w:rsidR="006A3486" w:rsidRDefault="006A3486" w:rsidP="006A3486">
      <w:pPr>
        <w:spacing w:line="480" w:lineRule="auto"/>
        <w:jc w:val="both"/>
        <w:rPr>
          <w:rFonts w:ascii="Courier New" w:hAnsi="Courier New" w:cs="Courier New"/>
          <w:sz w:val="24"/>
          <w:szCs w:val="24"/>
          <w:lang w:val="en-US"/>
        </w:rPr>
      </w:pPr>
    </w:p>
    <w:p w14:paraId="5EC190FC" w14:textId="77777777" w:rsidR="006A3486" w:rsidRPr="00DE403F" w:rsidRDefault="006A3486" w:rsidP="006A3486">
      <w:pPr>
        <w:spacing w:line="480" w:lineRule="auto"/>
        <w:jc w:val="both"/>
        <w:rPr>
          <w:rFonts w:ascii="Courier New" w:hAnsi="Courier New" w:cs="Courier New"/>
          <w:sz w:val="24"/>
          <w:szCs w:val="24"/>
          <w:lang w:val="en-US"/>
        </w:rPr>
      </w:pPr>
    </w:p>
    <w:p w14:paraId="42E4048A"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408EF8AD" w14:textId="77777777"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47E6D6D2" w14:textId="77777777" w:rsidR="006A3486" w:rsidRPr="00523A0B" w:rsidRDefault="006A3486" w:rsidP="006A3486">
      <w:pPr>
        <w:spacing w:line="480" w:lineRule="auto"/>
        <w:ind w:firstLine="720"/>
        <w:jc w:val="both"/>
        <w:rPr>
          <w:rFonts w:ascii="Courier New" w:hAnsi="Courier New" w:cs="Courier New"/>
          <w:sz w:val="24"/>
          <w:szCs w:val="24"/>
          <w:lang w:val="en-US"/>
        </w:rPr>
      </w:pP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7777777"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77777777" w:rsidR="006A3486" w:rsidRDefault="006A3486" w:rsidP="006A3486">
      <w:pPr>
        <w:tabs>
          <w:tab w:val="left" w:pos="902"/>
        </w:tabs>
        <w:spacing w:line="480" w:lineRule="auto"/>
        <w:jc w:val="both"/>
        <w:rPr>
          <w:rFonts w:ascii="Courier New" w:hAnsi="Courier New" w:cs="Courier New"/>
          <w:noProof/>
          <w:sz w:val="24"/>
          <w:szCs w:val="24"/>
        </w:rPr>
      </w:pP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77777777" w:rsidR="006A3486" w:rsidRDefault="006A3486" w:rsidP="006A3486">
      <w:pPr>
        <w:tabs>
          <w:tab w:val="left" w:pos="902"/>
        </w:tabs>
        <w:spacing w:line="480" w:lineRule="auto"/>
        <w:jc w:val="both"/>
        <w:rPr>
          <w:rFonts w:ascii="Courier New" w:hAnsi="Courier New" w:cs="Courier New"/>
          <w:noProof/>
          <w:sz w:val="24"/>
          <w:szCs w:val="24"/>
        </w:rPr>
      </w:pPr>
    </w:p>
    <w:p w14:paraId="3C3AF737" w14:textId="77777777"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6E7AB2B1" w14:textId="77777777" w:rsidR="006A3486" w:rsidRDefault="006A3486" w:rsidP="006A3486">
      <w:pPr>
        <w:tabs>
          <w:tab w:val="left" w:pos="902"/>
        </w:tabs>
        <w:spacing w:line="480" w:lineRule="auto"/>
        <w:jc w:val="both"/>
        <w:rPr>
          <w:rFonts w:ascii="Courier New" w:hAnsi="Courier New" w:cs="Courier New"/>
          <w:noProof/>
          <w:sz w:val="24"/>
          <w:szCs w:val="24"/>
        </w:rPr>
      </w:pPr>
    </w:p>
    <w:p w14:paraId="74262F60" w14:textId="77777777" w:rsidR="006A3486" w:rsidRDefault="006A3486" w:rsidP="006A3486">
      <w:pPr>
        <w:tabs>
          <w:tab w:val="left" w:pos="902"/>
        </w:tabs>
        <w:spacing w:line="480" w:lineRule="auto"/>
        <w:jc w:val="both"/>
        <w:rPr>
          <w:rFonts w:ascii="Courier New" w:hAnsi="Courier New" w:cs="Courier New"/>
          <w:noProof/>
          <w:sz w:val="24"/>
          <w:szCs w:val="24"/>
        </w:rPr>
      </w:pPr>
    </w:p>
    <w:p w14:paraId="77F47879" w14:textId="77777777" w:rsidR="006A3486" w:rsidRPr="00B407D4" w:rsidRDefault="006A3486" w:rsidP="006A3486">
      <w:pPr>
        <w:tabs>
          <w:tab w:val="left" w:pos="902"/>
        </w:tabs>
        <w:spacing w:line="480" w:lineRule="auto"/>
        <w:jc w:val="both"/>
        <w:rPr>
          <w:rFonts w:ascii="Courier New" w:hAnsi="Courier New" w:cs="Courier New"/>
          <w:noProof/>
          <w:sz w:val="24"/>
          <w:szCs w:val="24"/>
        </w:rPr>
      </w:pPr>
      <w:r w:rsidRPr="00451B32">
        <w:rPr>
          <w:rFonts w:ascii="Courier New" w:hAnsi="Courier New" w:cs="Courier New"/>
          <w:noProof/>
          <w:sz w:val="24"/>
          <w:szCs w:val="24"/>
        </w:rPr>
        <w:lastRenderedPageBreak/>
        <w:drawing>
          <wp:anchor distT="0" distB="0" distL="114300" distR="114300" simplePos="0" relativeHeight="251663360" behindDoc="1" locked="0" layoutInCell="1" allowOverlap="1" wp14:anchorId="4C3A8C17" wp14:editId="7D1D3D9F">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78BEAADF" w14:textId="77777777" w:rsidR="006A3486" w:rsidRPr="00451B32" w:rsidRDefault="006A3486" w:rsidP="006A3486">
      <w:pPr>
        <w:spacing w:line="480" w:lineRule="auto"/>
        <w:jc w:val="center"/>
        <w:rPr>
          <w:rFonts w:ascii="Courier New" w:hAnsi="Courier New" w:cs="Courier New"/>
          <w:b/>
          <w:bCs/>
          <w:noProof/>
          <w:sz w:val="24"/>
          <w:szCs w:val="24"/>
        </w:rPr>
      </w:pPr>
    </w:p>
    <w:p w14:paraId="45AE2306" w14:textId="77777777" w:rsidR="006A3486" w:rsidRPr="00451B32" w:rsidRDefault="006A3486" w:rsidP="006A3486">
      <w:pPr>
        <w:spacing w:line="480" w:lineRule="auto"/>
        <w:jc w:val="center"/>
        <w:rPr>
          <w:rFonts w:ascii="Courier New" w:hAnsi="Courier New" w:cs="Courier New"/>
          <w:b/>
          <w:bCs/>
          <w:noProof/>
          <w:sz w:val="24"/>
          <w:szCs w:val="24"/>
        </w:rPr>
      </w:pPr>
    </w:p>
    <w:p w14:paraId="44827A51" w14:textId="77777777" w:rsidR="006A3486" w:rsidRPr="00451B32" w:rsidRDefault="006A3486" w:rsidP="006A3486">
      <w:pPr>
        <w:spacing w:line="480" w:lineRule="auto"/>
        <w:jc w:val="center"/>
        <w:rPr>
          <w:rFonts w:ascii="Courier New" w:hAnsi="Courier New" w:cs="Courier New"/>
          <w:b/>
          <w:bCs/>
          <w:noProof/>
          <w:sz w:val="24"/>
          <w:szCs w:val="24"/>
        </w:rPr>
      </w:pPr>
    </w:p>
    <w:p w14:paraId="5C9B46CC" w14:textId="77777777" w:rsidR="006A3486" w:rsidRPr="00451B32" w:rsidRDefault="006A3486" w:rsidP="006A3486">
      <w:pPr>
        <w:spacing w:line="480" w:lineRule="auto"/>
        <w:jc w:val="center"/>
        <w:rPr>
          <w:rFonts w:ascii="Courier New" w:hAnsi="Courier New" w:cs="Courier New"/>
          <w:b/>
          <w:bCs/>
          <w:noProof/>
          <w:sz w:val="24"/>
          <w:szCs w:val="24"/>
        </w:rPr>
      </w:pPr>
    </w:p>
    <w:p w14:paraId="4BF7E3FD" w14:textId="77777777" w:rsidR="006A3486" w:rsidRPr="00451B32" w:rsidRDefault="006A3486" w:rsidP="006A3486">
      <w:pPr>
        <w:spacing w:line="480" w:lineRule="auto"/>
        <w:jc w:val="center"/>
        <w:rPr>
          <w:rFonts w:ascii="Courier New" w:hAnsi="Courier New" w:cs="Courier New"/>
          <w:b/>
          <w:bCs/>
          <w:noProof/>
          <w:sz w:val="24"/>
          <w:szCs w:val="24"/>
        </w:rPr>
      </w:pPr>
    </w:p>
    <w:p w14:paraId="7FF23F9E" w14:textId="77777777" w:rsidR="006A3486" w:rsidRPr="00451B32" w:rsidRDefault="006A3486" w:rsidP="006A3486">
      <w:pPr>
        <w:spacing w:line="480" w:lineRule="auto"/>
        <w:jc w:val="center"/>
        <w:rPr>
          <w:rFonts w:ascii="Courier New" w:hAnsi="Courier New" w:cs="Courier New"/>
          <w:b/>
          <w:bCs/>
          <w:noProof/>
          <w:sz w:val="24"/>
          <w:szCs w:val="24"/>
        </w:rPr>
      </w:pPr>
    </w:p>
    <w:p w14:paraId="0B7F8105" w14:textId="77777777" w:rsidR="006A3486" w:rsidRPr="00451B32" w:rsidRDefault="006A3486" w:rsidP="006A3486">
      <w:pPr>
        <w:spacing w:line="480" w:lineRule="auto"/>
        <w:jc w:val="center"/>
        <w:rPr>
          <w:rFonts w:ascii="Courier New" w:hAnsi="Courier New" w:cs="Courier New"/>
          <w:b/>
          <w:bCs/>
          <w:noProof/>
          <w:sz w:val="24"/>
          <w:szCs w:val="24"/>
        </w:rPr>
      </w:pPr>
    </w:p>
    <w:p w14:paraId="35855098" w14:textId="77777777" w:rsidR="006A3486" w:rsidRPr="00451B32" w:rsidRDefault="006A3486" w:rsidP="006A3486">
      <w:pPr>
        <w:spacing w:line="480" w:lineRule="auto"/>
        <w:jc w:val="center"/>
        <w:rPr>
          <w:rFonts w:ascii="Courier New" w:hAnsi="Courier New" w:cs="Courier New"/>
          <w:b/>
          <w:bCs/>
          <w:noProof/>
          <w:sz w:val="24"/>
          <w:szCs w:val="24"/>
        </w:rPr>
      </w:pPr>
    </w:p>
    <w:p w14:paraId="56719E66" w14:textId="77777777" w:rsidR="006A3486" w:rsidRDefault="006A3486" w:rsidP="006A3486">
      <w:pPr>
        <w:spacing w:line="480" w:lineRule="auto"/>
        <w:jc w:val="center"/>
        <w:rPr>
          <w:rFonts w:ascii="Courier New" w:hAnsi="Courier New" w:cs="Courier New"/>
          <w:b/>
          <w:bCs/>
          <w:noProof/>
          <w:sz w:val="24"/>
          <w:szCs w:val="24"/>
        </w:rPr>
      </w:pPr>
    </w:p>
    <w:p w14:paraId="5FD69E52" w14:textId="77777777" w:rsidR="006A3486" w:rsidRPr="00451B32" w:rsidRDefault="006A3486" w:rsidP="006A3486">
      <w:pPr>
        <w:spacing w:line="480" w:lineRule="auto"/>
        <w:jc w:val="center"/>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77777777"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number)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w:t>
      </w:r>
      <w:r w:rsidRPr="008B2643">
        <w:rPr>
          <w:rFonts w:ascii="Courier New" w:hAnsi="Courier New" w:cs="Courier New"/>
          <w:sz w:val="24"/>
          <w:szCs w:val="24"/>
        </w:rPr>
        <w:lastRenderedPageBreak/>
        <w:t>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r w:rsidRPr="00451B32">
        <w:rPr>
          <w:rFonts w:ascii="Courier New" w:hAnsi="Courier New" w:cs="Courier New"/>
          <w:sz w:val="24"/>
          <w:szCs w:val="24"/>
        </w:rPr>
        <w:t>.</w:t>
      </w:r>
    </w:p>
    <w:p w14:paraId="10516A11"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36659C40"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Context Diagram</w:t>
      </w:r>
      <w:r w:rsidRPr="00451B32">
        <w:rPr>
          <w:rFonts w:ascii="Courier New" w:hAnsi="Courier New" w:cs="Courier New"/>
          <w:b/>
          <w:bCs/>
          <w:noProof/>
          <w:sz w:val="24"/>
          <w:szCs w:val="24"/>
        </w:rPr>
        <w:drawing>
          <wp:anchor distT="0" distB="0" distL="114300" distR="114300" simplePos="0" relativeHeight="251664384" behindDoc="1" locked="0" layoutInCell="1" allowOverlap="1" wp14:anchorId="65D1F2D9" wp14:editId="425E52DD">
            <wp:simplePos x="0" y="0"/>
            <wp:positionH relativeFrom="margin">
              <wp:align>center</wp:align>
            </wp:positionH>
            <wp:positionV relativeFrom="paragraph">
              <wp:posOffset>310625</wp:posOffset>
            </wp:positionV>
            <wp:extent cx="5478145" cy="1757045"/>
            <wp:effectExtent l="0" t="0" r="8255" b="0"/>
            <wp:wrapNone/>
            <wp:docPr id="509417530"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7530" name="Picture 2" descr="A diagram of a company&#10;&#10;Description automatically generated"/>
                    <pic:cNvPicPr/>
                  </pic:nvPicPr>
                  <pic:blipFill rotWithShape="1">
                    <a:blip r:embed="rId23">
                      <a:extLst>
                        <a:ext uri="{28A0092B-C50C-407E-A947-70E740481C1C}">
                          <a14:useLocalDpi xmlns:a14="http://schemas.microsoft.com/office/drawing/2010/main" val="0"/>
                        </a:ext>
                      </a:extLst>
                    </a:blip>
                    <a:srcRect l="11373" t="31513" r="14338" b="37652"/>
                    <a:stretch/>
                  </pic:blipFill>
                  <pic:spPr bwMode="auto">
                    <a:xfrm>
                      <a:off x="0" y="0"/>
                      <a:ext cx="5478145" cy="1757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2822C8"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65CB4332" w14:textId="77777777" w:rsidR="006A3486" w:rsidRPr="00451B32" w:rsidRDefault="006A3486" w:rsidP="006A3486">
      <w:pPr>
        <w:tabs>
          <w:tab w:val="left" w:pos="1027"/>
        </w:tabs>
        <w:spacing w:line="480" w:lineRule="auto"/>
        <w:rPr>
          <w:rFonts w:ascii="Courier New" w:hAnsi="Courier New" w:cs="Courier New"/>
          <w:b/>
          <w:bCs/>
          <w:sz w:val="24"/>
          <w:szCs w:val="24"/>
        </w:rPr>
      </w:pPr>
    </w:p>
    <w:p w14:paraId="41DDCEC6"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107244AC"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0AC129EB" w14:textId="77777777" w:rsidR="006A3486" w:rsidRDefault="006A3486" w:rsidP="006A3486">
      <w:pPr>
        <w:tabs>
          <w:tab w:val="left" w:pos="1027"/>
        </w:tabs>
        <w:spacing w:line="480" w:lineRule="auto"/>
        <w:rPr>
          <w:rFonts w:ascii="Courier New" w:hAnsi="Courier New" w:cs="Courier New"/>
          <w:b/>
          <w:bCs/>
          <w:sz w:val="24"/>
          <w:szCs w:val="24"/>
        </w:rPr>
      </w:pPr>
    </w:p>
    <w:p w14:paraId="2F71CF06" w14:textId="77777777" w:rsidR="006A3486" w:rsidRDefault="006A3486" w:rsidP="006A3486">
      <w:pPr>
        <w:tabs>
          <w:tab w:val="left" w:pos="1027"/>
        </w:tabs>
        <w:spacing w:line="480" w:lineRule="auto"/>
        <w:rPr>
          <w:rFonts w:ascii="Courier New" w:hAnsi="Courier New" w:cs="Courier New"/>
          <w:b/>
          <w:bCs/>
          <w:sz w:val="24"/>
          <w:szCs w:val="24"/>
        </w:rPr>
      </w:pP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16BEF15A"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379DAE92" wp14:editId="373ED90D">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77777777"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DFD Level 0 illustrates the interactions and data flows between the Admin, Agents, and Applicants.</w:t>
      </w:r>
    </w:p>
    <w:p w14:paraId="2DBA2A3A" w14:textId="77777777" w:rsidR="006A3486" w:rsidRPr="00451B32" w:rsidRDefault="006A3486"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system's entity’s traits were described, mostly in relation </w:t>
      </w:r>
      <w:r w:rsidRPr="008F5266">
        <w:rPr>
          <w:rFonts w:ascii="Courier New" w:hAnsi="Courier New" w:cs="Courier New"/>
          <w:sz w:val="24"/>
          <w:szCs w:val="24"/>
          <w:lang w:val="en-US"/>
        </w:rPr>
        <w:lastRenderedPageBreak/>
        <w:t>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9504" behindDoc="1" locked="0" layoutInCell="1" allowOverlap="1" wp14:anchorId="0119A28A" wp14:editId="4F7D414D">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table, at the same time foreign keys are used to link data </w:t>
      </w:r>
      <w:r w:rsidRPr="00346B65">
        <w:rPr>
          <w:rFonts w:ascii="Courier New" w:hAnsi="Courier New" w:cs="Courier New"/>
          <w:sz w:val="24"/>
          <w:szCs w:val="24"/>
          <w:lang w:val="en-US"/>
        </w:rPr>
        <w:lastRenderedPageBreak/>
        <w:t>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71F6EF90" w14:textId="77777777" w:rsidR="006A3486" w:rsidRDefault="006A3486" w:rsidP="006A3486">
      <w:pPr>
        <w:spacing w:line="480" w:lineRule="auto"/>
        <w:ind w:firstLine="720"/>
        <w:jc w:val="both"/>
        <w:rPr>
          <w:rFonts w:ascii="Courier New" w:hAnsi="Courier New" w:cs="Courier New"/>
          <w:sz w:val="24"/>
          <w:szCs w:val="24"/>
          <w:lang w:val="en-US"/>
        </w:rPr>
      </w:pP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77777777" w:rsidR="006A3486" w:rsidRPr="00AE46B9"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39</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77777777" w:rsidR="006A3486" w:rsidRPr="00AE46B9"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0</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77777777" w:rsidR="006A3486" w:rsidRPr="00AE46B9" w:rsidRDefault="006A3486" w:rsidP="00DF0458">
            <w:pPr>
              <w:jc w:val="center"/>
              <w:rPr>
                <w:rFonts w:ascii="Courier New" w:hAnsi="Courier New" w:cs="Courier New"/>
                <w:b/>
                <w:bCs/>
                <w:sz w:val="24"/>
                <w:szCs w:val="24"/>
                <w:lang w:val="en-US"/>
              </w:rPr>
            </w:pPr>
            <w:r>
              <w:rPr>
                <w:rFonts w:ascii="Courier New" w:hAnsi="Courier New" w:cs="Courier New"/>
                <w:b/>
                <w:bCs/>
                <w:sz w:val="24"/>
                <w:szCs w:val="24"/>
                <w:lang w:val="en-US"/>
              </w:rPr>
              <w:t>6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77777777"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DF0458">
        <w:tc>
          <w:tcPr>
            <w:tcW w:w="31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3117"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3117"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706D1F32" w14:textId="77777777" w:rsidTr="00DF0458">
        <w:tc>
          <w:tcPr>
            <w:tcW w:w="3116" w:type="dxa"/>
            <w:tcBorders>
              <w:left w:val="single" w:sz="4" w:space="0" w:color="FFFFFF"/>
              <w:bottom w:val="nil"/>
              <w:right w:val="single" w:sz="4" w:space="0" w:color="FFFFFF"/>
            </w:tcBorders>
          </w:tcPr>
          <w:p w14:paraId="174D1666"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Borders>
              <w:left w:val="single" w:sz="4" w:space="0" w:color="FFFFFF"/>
              <w:bottom w:val="nil"/>
              <w:right w:val="single" w:sz="4" w:space="0" w:color="FFFFFF"/>
            </w:tcBorders>
          </w:tcPr>
          <w:p w14:paraId="0360F5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51-5.00</w:t>
            </w:r>
          </w:p>
        </w:tc>
        <w:tc>
          <w:tcPr>
            <w:tcW w:w="3117" w:type="dxa"/>
            <w:tcBorders>
              <w:left w:val="single" w:sz="4" w:space="0" w:color="FFFFFF"/>
              <w:bottom w:val="nil"/>
              <w:right w:val="single" w:sz="4" w:space="0" w:color="FFFFFF"/>
            </w:tcBorders>
          </w:tcPr>
          <w:p w14:paraId="39B1AE01"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6A3486" w:rsidRPr="00AE46B9" w14:paraId="16309EEA" w14:textId="77777777" w:rsidTr="00DF0458">
        <w:tc>
          <w:tcPr>
            <w:tcW w:w="31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Borders>
              <w:top w:val="nil"/>
              <w:left w:val="nil"/>
              <w:bottom w:val="nil"/>
              <w:right w:val="nil"/>
            </w:tcBorders>
          </w:tcPr>
          <w:p w14:paraId="72F38357"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51-4.50</w:t>
            </w:r>
          </w:p>
        </w:tc>
        <w:tc>
          <w:tcPr>
            <w:tcW w:w="3117" w:type="dxa"/>
            <w:tcBorders>
              <w:top w:val="nil"/>
              <w:left w:val="nil"/>
              <w:bottom w:val="nil"/>
              <w:right w:val="nil"/>
            </w:tcBorders>
          </w:tcPr>
          <w:p w14:paraId="03029C3E"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7BE99284" w14:textId="77777777" w:rsidTr="00DF0458">
        <w:tc>
          <w:tcPr>
            <w:tcW w:w="31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Borders>
              <w:top w:val="nil"/>
              <w:left w:val="nil"/>
              <w:bottom w:val="nil"/>
              <w:right w:val="nil"/>
            </w:tcBorders>
          </w:tcPr>
          <w:p w14:paraId="44D6E60F"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1-3.50</w:t>
            </w:r>
          </w:p>
        </w:tc>
        <w:tc>
          <w:tcPr>
            <w:tcW w:w="3117" w:type="dxa"/>
            <w:tcBorders>
              <w:top w:val="nil"/>
              <w:left w:val="nil"/>
              <w:bottom w:val="nil"/>
              <w:right w:val="nil"/>
            </w:tcBorders>
          </w:tcPr>
          <w:p w14:paraId="0344A7E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6A3486" w:rsidRPr="00AE46B9" w14:paraId="4EB44059" w14:textId="77777777" w:rsidTr="00DF0458">
        <w:tc>
          <w:tcPr>
            <w:tcW w:w="31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Borders>
              <w:top w:val="nil"/>
              <w:left w:val="nil"/>
              <w:bottom w:val="nil"/>
              <w:right w:val="nil"/>
            </w:tcBorders>
          </w:tcPr>
          <w:p w14:paraId="7D96E8A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51-2.50</w:t>
            </w:r>
          </w:p>
        </w:tc>
        <w:tc>
          <w:tcPr>
            <w:tcW w:w="3117"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DF0458">
        <w:tc>
          <w:tcPr>
            <w:tcW w:w="31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Borders>
              <w:top w:val="nil"/>
              <w:left w:val="single" w:sz="4" w:space="0" w:color="FFFFFF"/>
              <w:right w:val="single" w:sz="4" w:space="0" w:color="FFFFFF"/>
            </w:tcBorders>
          </w:tcPr>
          <w:p w14:paraId="751E3DEC"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50</w:t>
            </w:r>
          </w:p>
        </w:tc>
        <w:tc>
          <w:tcPr>
            <w:tcW w:w="3117"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55041D34" w14:textId="77777777" w:rsidR="006A3486" w:rsidRPr="00451B32" w:rsidRDefault="006A3486" w:rsidP="006A3486">
      <w:pPr>
        <w:spacing w:line="480" w:lineRule="auto"/>
        <w:jc w:val="both"/>
        <w:rPr>
          <w:rFonts w:ascii="Courier New" w:hAnsi="Courier New" w:cs="Courier New"/>
          <w:sz w:val="24"/>
          <w:szCs w:val="24"/>
          <w:lang w:val="en-US"/>
        </w:rPr>
      </w:pPr>
    </w:p>
    <w:p w14:paraId="19E137EC" w14:textId="77777777" w:rsidR="006A3486" w:rsidRDefault="006A3486" w:rsidP="006A3486">
      <w:pPr>
        <w:spacing w:line="480" w:lineRule="auto"/>
        <w:jc w:val="both"/>
        <w:rPr>
          <w:rFonts w:ascii="Courier New" w:hAnsi="Courier New" w:cs="Courier New"/>
          <w:b/>
          <w:bCs/>
          <w:sz w:val="24"/>
          <w:szCs w:val="24"/>
          <w:lang w:val="en-US"/>
        </w:rPr>
      </w:pPr>
    </w:p>
    <w:p w14:paraId="702B1F04" w14:textId="77777777" w:rsidR="006A3486" w:rsidRDefault="006A3486"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78F8D3E7" w14:textId="77777777" w:rsidR="006A3486"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898"/>
        <w:gridCol w:w="2855"/>
        <w:gridCol w:w="2877"/>
      </w:tblGrid>
      <w:tr w:rsidR="006A3486" w:rsidRPr="00451B32" w14:paraId="66481054" w14:textId="77777777" w:rsidTr="00DF0458">
        <w:tc>
          <w:tcPr>
            <w:tcW w:w="3116" w:type="dxa"/>
            <w:tcBorders>
              <w:left w:val="single" w:sz="4" w:space="0" w:color="FFFFFF"/>
              <w:right w:val="single" w:sz="4" w:space="0" w:color="FFFFFF"/>
            </w:tcBorders>
          </w:tcPr>
          <w:p w14:paraId="251C944B"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3117" w:type="dxa"/>
            <w:tcBorders>
              <w:left w:val="single" w:sz="4" w:space="0" w:color="FFFFFF"/>
              <w:right w:val="single" w:sz="4" w:space="0" w:color="FFFFFF"/>
            </w:tcBorders>
          </w:tcPr>
          <w:p w14:paraId="5471D4CA"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3117" w:type="dxa"/>
            <w:tcBorders>
              <w:left w:val="single" w:sz="4" w:space="0" w:color="FFFFFF"/>
              <w:right w:val="single" w:sz="4" w:space="0" w:color="FFFFFF"/>
            </w:tcBorders>
          </w:tcPr>
          <w:p w14:paraId="2DFD3787"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6A3486" w:rsidRPr="00451B32" w14:paraId="6495204A" w14:textId="77777777" w:rsidTr="00DF0458">
        <w:tc>
          <w:tcPr>
            <w:tcW w:w="3116" w:type="dxa"/>
            <w:tcBorders>
              <w:left w:val="single" w:sz="4" w:space="0" w:color="FFFFFF"/>
              <w:bottom w:val="nil"/>
              <w:right w:val="single" w:sz="4" w:space="0" w:color="FFFFFF"/>
            </w:tcBorders>
          </w:tcPr>
          <w:p w14:paraId="75A761FF"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3117" w:type="dxa"/>
            <w:tcBorders>
              <w:left w:val="single" w:sz="4" w:space="0" w:color="FFFFFF"/>
              <w:bottom w:val="nil"/>
              <w:right w:val="single" w:sz="4" w:space="0" w:color="FFFFFF"/>
            </w:tcBorders>
          </w:tcPr>
          <w:p w14:paraId="31675AAA" w14:textId="77777777" w:rsidR="006A3486" w:rsidRPr="00451B32" w:rsidRDefault="006A3486" w:rsidP="00DF0458">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3117" w:type="dxa"/>
            <w:tcBorders>
              <w:left w:val="single" w:sz="4" w:space="0" w:color="FFFFFF"/>
              <w:bottom w:val="nil"/>
              <w:right w:val="single" w:sz="4" w:space="0" w:color="FFFFFF"/>
            </w:tcBorders>
          </w:tcPr>
          <w:p w14:paraId="650DFC4E"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Agreed in the Project Proposal</w:t>
            </w:r>
          </w:p>
        </w:tc>
      </w:tr>
      <w:tr w:rsidR="006A3486" w:rsidRPr="00451B32" w14:paraId="4CE91753" w14:textId="77777777" w:rsidTr="00DF0458">
        <w:tc>
          <w:tcPr>
            <w:tcW w:w="3116" w:type="dxa"/>
            <w:tcBorders>
              <w:top w:val="nil"/>
              <w:left w:val="nil"/>
              <w:bottom w:val="nil"/>
              <w:right w:val="nil"/>
            </w:tcBorders>
          </w:tcPr>
          <w:p w14:paraId="48049C8F"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3117" w:type="dxa"/>
            <w:tcBorders>
              <w:top w:val="nil"/>
              <w:left w:val="nil"/>
              <w:bottom w:val="nil"/>
              <w:right w:val="nil"/>
            </w:tcBorders>
          </w:tcPr>
          <w:p w14:paraId="73F70671" w14:textId="77777777" w:rsidR="006A3486" w:rsidRPr="00451B32" w:rsidRDefault="006A3486" w:rsidP="00DF0458">
            <w:pPr>
              <w:jc w:val="center"/>
              <w:rPr>
                <w:rFonts w:ascii="Courier New" w:hAnsi="Courier New" w:cs="Courier New"/>
                <w:sz w:val="24"/>
                <w:szCs w:val="24"/>
                <w:lang w:val="en-US"/>
              </w:rPr>
            </w:pPr>
            <w:r w:rsidRPr="00451B32">
              <w:rPr>
                <w:rFonts w:ascii="Courier New" w:hAnsi="Courier New" w:cs="Courier New"/>
                <w:sz w:val="24"/>
                <w:szCs w:val="24"/>
                <w:lang w:val="en-US"/>
              </w:rPr>
              <w:t>March 7, 2024</w:t>
            </w:r>
          </w:p>
        </w:tc>
        <w:tc>
          <w:tcPr>
            <w:tcW w:w="3117" w:type="dxa"/>
            <w:tcBorders>
              <w:top w:val="nil"/>
              <w:left w:val="nil"/>
              <w:bottom w:val="nil"/>
              <w:right w:val="nil"/>
            </w:tcBorders>
          </w:tcPr>
          <w:p w14:paraId="66BF1DDA"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Approved</w:t>
            </w:r>
          </w:p>
        </w:tc>
      </w:tr>
      <w:tr w:rsidR="006A3486" w:rsidRPr="00451B32" w14:paraId="02C6B4CE" w14:textId="77777777" w:rsidTr="00DF0458">
        <w:tc>
          <w:tcPr>
            <w:tcW w:w="3116" w:type="dxa"/>
            <w:tcBorders>
              <w:top w:val="nil"/>
              <w:left w:val="nil"/>
              <w:bottom w:val="nil"/>
              <w:right w:val="nil"/>
            </w:tcBorders>
          </w:tcPr>
          <w:p w14:paraId="2530B0E8"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3117" w:type="dxa"/>
            <w:tcBorders>
              <w:top w:val="nil"/>
              <w:left w:val="nil"/>
              <w:bottom w:val="nil"/>
              <w:right w:val="nil"/>
            </w:tcBorders>
          </w:tcPr>
          <w:p w14:paraId="57FF8162" w14:textId="77777777" w:rsidR="006A3486" w:rsidRPr="00451B32"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arch</w:t>
            </w:r>
            <w:r w:rsidRPr="00451B32">
              <w:rPr>
                <w:rFonts w:ascii="Courier New" w:hAnsi="Courier New" w:cs="Courier New"/>
                <w:sz w:val="24"/>
                <w:szCs w:val="24"/>
                <w:lang w:val="en-US"/>
              </w:rPr>
              <w:t xml:space="preserve"> 30, 2024</w:t>
            </w:r>
          </w:p>
        </w:tc>
        <w:tc>
          <w:tcPr>
            <w:tcW w:w="3117" w:type="dxa"/>
            <w:tcBorders>
              <w:top w:val="nil"/>
              <w:left w:val="nil"/>
              <w:bottom w:val="nil"/>
              <w:right w:val="nil"/>
            </w:tcBorders>
          </w:tcPr>
          <w:p w14:paraId="001362EC"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Few errors and updates on the major features</w:t>
            </w:r>
          </w:p>
        </w:tc>
      </w:tr>
      <w:tr w:rsidR="006A3486" w:rsidRPr="00451B32" w14:paraId="3734A99F" w14:textId="77777777" w:rsidTr="00DF0458">
        <w:tc>
          <w:tcPr>
            <w:tcW w:w="3116" w:type="dxa"/>
            <w:tcBorders>
              <w:top w:val="nil"/>
              <w:left w:val="single" w:sz="4" w:space="0" w:color="FFFFFF"/>
              <w:right w:val="single" w:sz="4" w:space="0" w:color="FFFFFF"/>
            </w:tcBorders>
          </w:tcPr>
          <w:p w14:paraId="1C12F7BD"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3117" w:type="dxa"/>
            <w:tcBorders>
              <w:top w:val="nil"/>
              <w:left w:val="single" w:sz="4" w:space="0" w:color="FFFFFF"/>
              <w:right w:val="single" w:sz="4" w:space="0" w:color="FFFFFF"/>
            </w:tcBorders>
          </w:tcPr>
          <w:p w14:paraId="1EB6D7EF" w14:textId="77777777" w:rsidR="006A3486" w:rsidRPr="00451B32"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ay</w:t>
            </w:r>
            <w:r w:rsidRPr="00451B32">
              <w:rPr>
                <w:rFonts w:ascii="Courier New" w:hAnsi="Courier New" w:cs="Courier New"/>
                <w:sz w:val="24"/>
                <w:szCs w:val="24"/>
                <w:lang w:val="en-US"/>
              </w:rPr>
              <w:t xml:space="preserve"> 15, 2024</w:t>
            </w:r>
          </w:p>
        </w:tc>
        <w:tc>
          <w:tcPr>
            <w:tcW w:w="3117" w:type="dxa"/>
            <w:tcBorders>
              <w:top w:val="nil"/>
              <w:left w:val="single" w:sz="4" w:space="0" w:color="FFFFFF"/>
              <w:right w:val="single" w:sz="4" w:space="0" w:color="FFFFFF"/>
            </w:tcBorders>
          </w:tcPr>
          <w:p w14:paraId="6786BE05"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Client was satisfied</w:t>
            </w:r>
          </w:p>
        </w:tc>
      </w:tr>
    </w:tbl>
    <w:p w14:paraId="7A5C1080" w14:textId="77777777" w:rsidR="006A3486" w:rsidRDefault="006A3486" w:rsidP="006A3486">
      <w:pPr>
        <w:rPr>
          <w:rFonts w:ascii="Courier New" w:hAnsi="Courier New" w:cs="Courier New"/>
          <w:sz w:val="24"/>
          <w:szCs w:val="24"/>
          <w:lang w:val="en-US"/>
        </w:rPr>
      </w:pPr>
    </w:p>
    <w:p w14:paraId="38F1F33D" w14:textId="77777777" w:rsidR="006A3486" w:rsidRPr="00AE46B9" w:rsidRDefault="006A3486" w:rsidP="006A3486">
      <w:pPr>
        <w:rPr>
          <w:rFonts w:ascii="Courier New" w:hAnsi="Courier New" w:cs="Courier New"/>
          <w:sz w:val="24"/>
          <w:szCs w:val="24"/>
          <w:lang w:val="en-US"/>
        </w:rPr>
      </w:pPr>
    </w:p>
    <w:p w14:paraId="350D4500" w14:textId="77777777" w:rsidR="006A3486" w:rsidRPr="00AE46B9" w:rsidRDefault="006A3486" w:rsidP="006A3486">
      <w:pPr>
        <w:rPr>
          <w:rFonts w:ascii="Courier New" w:hAnsi="Courier New" w:cs="Courier New"/>
          <w:sz w:val="24"/>
          <w:szCs w:val="24"/>
          <w:lang w:val="en-US"/>
        </w:rPr>
      </w:pPr>
    </w:p>
    <w:p w14:paraId="4430B9E0" w14:textId="1D1FF653" w:rsidR="006A3486" w:rsidRPr="00AE46B9" w:rsidRDefault="00EC1FA4" w:rsidP="006A3486">
      <w:pPr>
        <w:rPr>
          <w:rFonts w:ascii="Courier New" w:hAnsi="Courier New" w:cs="Courier New"/>
          <w:sz w:val="24"/>
          <w:szCs w:val="24"/>
          <w:lang w:val="en-US"/>
        </w:rPr>
      </w:pPr>
      <w:r>
        <w:rPr>
          <w:rFonts w:ascii="Courier New" w:hAnsi="Courier New" w:cs="Courier New"/>
          <w:sz w:val="24"/>
          <w:szCs w:val="24"/>
          <w:lang w:val="en-US"/>
        </w:rPr>
        <w:t>s</w:t>
      </w: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6"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7"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8"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9"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2"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3"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4"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5"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6"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9"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0"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1"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2"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Pr="007E4458" w:rsidRDefault="009B0D5C" w:rsidP="009B0D5C">
      <w:pPr>
        <w:spacing w:line="240" w:lineRule="auto"/>
        <w:jc w:val="both"/>
        <w:rPr>
          <w:rFonts w:ascii="Courier New" w:hAnsi="Courier New" w:cs="Courier New"/>
          <w:b/>
          <w:bCs/>
          <w:sz w:val="24"/>
          <w:szCs w:val="24"/>
          <w:lang w:val="en-US"/>
        </w:rPr>
      </w:pPr>
    </w:p>
    <w:p w14:paraId="2B232B02" w14:textId="77777777" w:rsidR="009B0D5C" w:rsidRPr="007E4458" w:rsidRDefault="009B0D5C" w:rsidP="009B0D5C">
      <w:pPr>
        <w:spacing w:line="240" w:lineRule="auto"/>
        <w:jc w:val="both"/>
        <w:rPr>
          <w:rFonts w:ascii="Courier New" w:hAnsi="Courier New" w:cs="Courier New"/>
          <w:b/>
          <w:bCs/>
          <w:sz w:val="24"/>
          <w:szCs w:val="24"/>
          <w:lang w:val="en-US"/>
        </w:rPr>
      </w:pPr>
    </w:p>
    <w:p w14:paraId="7F35B514" w14:textId="77777777" w:rsidR="009B0D5C" w:rsidRPr="007E4458" w:rsidRDefault="009B0D5C" w:rsidP="009B0D5C">
      <w:pPr>
        <w:spacing w:line="240" w:lineRule="auto"/>
        <w:jc w:val="both"/>
        <w:rPr>
          <w:rFonts w:ascii="Courier New" w:hAnsi="Courier New" w:cs="Courier New"/>
          <w:b/>
          <w:bCs/>
          <w:sz w:val="24"/>
          <w:szCs w:val="24"/>
          <w:lang w:val="en-US"/>
        </w:rPr>
      </w:pPr>
    </w:p>
    <w:p w14:paraId="4A70B9CD" w14:textId="77777777" w:rsidR="009B0D5C" w:rsidRPr="007E4458" w:rsidRDefault="009B0D5C" w:rsidP="009B0D5C">
      <w:pPr>
        <w:spacing w:line="240" w:lineRule="auto"/>
        <w:jc w:val="both"/>
        <w:rPr>
          <w:rFonts w:ascii="Courier New" w:hAnsi="Courier New" w:cs="Courier New"/>
          <w:b/>
          <w:bCs/>
          <w:sz w:val="24"/>
          <w:szCs w:val="24"/>
          <w:lang w:val="en-US"/>
        </w:rPr>
      </w:pPr>
    </w:p>
    <w:p w14:paraId="6194B8EC" w14:textId="77777777" w:rsidR="009B0D5C" w:rsidRPr="007E4458" w:rsidRDefault="009B0D5C" w:rsidP="009B0D5C">
      <w:pPr>
        <w:spacing w:line="240" w:lineRule="auto"/>
        <w:jc w:val="both"/>
        <w:rPr>
          <w:rFonts w:ascii="Courier New" w:hAnsi="Courier New" w:cs="Courier New"/>
          <w:b/>
          <w:bCs/>
          <w:sz w:val="24"/>
          <w:szCs w:val="24"/>
          <w:lang w:val="en-US"/>
        </w:rPr>
      </w:pPr>
    </w:p>
    <w:p w14:paraId="21873291" w14:textId="77777777" w:rsidR="009B0D5C" w:rsidRDefault="009B0D5C" w:rsidP="009B0D5C">
      <w:pPr>
        <w:spacing w:line="480" w:lineRule="auto"/>
        <w:rPr>
          <w:rFonts w:ascii="Courier New" w:hAnsi="Courier New" w:cs="Courier New"/>
          <w:b/>
          <w:bCs/>
          <w:sz w:val="24"/>
          <w:szCs w:val="24"/>
          <w:lang w:val="en-US"/>
        </w:rPr>
      </w:pPr>
    </w:p>
    <w:p w14:paraId="5AABAFAD" w14:textId="77777777" w:rsidR="009B0D5C" w:rsidRPr="0032598C" w:rsidRDefault="009B0D5C" w:rsidP="009B0D5C">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2576" behindDoc="0" locked="0" layoutInCell="1" allowOverlap="1" wp14:anchorId="077F793C" wp14:editId="405AB02A">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9B0D5C" w14:paraId="1375D4CB" w14:textId="77777777" w:rsidTr="007C6ACB">
                              <w:tc>
                                <w:tcPr>
                                  <w:tcW w:w="5645" w:type="dxa"/>
                                </w:tcPr>
                                <w:p w14:paraId="69C05B27"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9B0D5C" w14:paraId="35EE1B28" w14:textId="77777777" w:rsidTr="007C6ACB">
                              <w:tc>
                                <w:tcPr>
                                  <w:tcW w:w="5645" w:type="dxa"/>
                                </w:tcPr>
                                <w:p w14:paraId="2A711942" w14:textId="77777777" w:rsidR="009B0D5C" w:rsidRPr="007C6ACB" w:rsidRDefault="009B0D5C" w:rsidP="007C6ACB">
                                  <w:pPr>
                                    <w:jc w:val="center"/>
                                    <w:rPr>
                                      <w:rFonts w:ascii="Courier New" w:hAnsi="Courier New" w:cs="Courier New"/>
                                      <w:b/>
                                      <w:bCs/>
                                      <w:color w:val="000000" w:themeColor="text1"/>
                                      <w:sz w:val="24"/>
                                      <w:szCs w:val="24"/>
                                    </w:rPr>
                                  </w:pPr>
                                </w:p>
                                <w:p w14:paraId="4FE2C494" w14:textId="77777777" w:rsidR="009B0D5C" w:rsidRPr="007C6ACB" w:rsidRDefault="009B0D5C" w:rsidP="007C6ACB">
                                  <w:pPr>
                                    <w:jc w:val="center"/>
                                    <w:rPr>
                                      <w:rFonts w:ascii="Courier New" w:hAnsi="Courier New" w:cs="Courier New"/>
                                      <w:b/>
                                      <w:bCs/>
                                      <w:color w:val="000000" w:themeColor="text1"/>
                                      <w:sz w:val="24"/>
                                      <w:szCs w:val="24"/>
                                    </w:rPr>
                                  </w:pPr>
                                </w:p>
                                <w:p w14:paraId="499C462B" w14:textId="77777777" w:rsidR="009B0D5C" w:rsidRPr="007C6ACB" w:rsidRDefault="009B0D5C" w:rsidP="007C6ACB">
                                  <w:pPr>
                                    <w:jc w:val="center"/>
                                    <w:rPr>
                                      <w:rFonts w:ascii="Courier New" w:hAnsi="Courier New" w:cs="Courier New"/>
                                      <w:b/>
                                      <w:bCs/>
                                      <w:color w:val="000000" w:themeColor="text1"/>
                                      <w:sz w:val="24"/>
                                      <w:szCs w:val="24"/>
                                    </w:rPr>
                                  </w:pPr>
                                </w:p>
                                <w:p w14:paraId="0B3CC8C0"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4650EA2C" wp14:editId="293484C2">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9B0D5C" w14:paraId="0452F446" w14:textId="77777777" w:rsidTr="007C6ACB">
                              <w:tc>
                                <w:tcPr>
                                  <w:tcW w:w="5645" w:type="dxa"/>
                                </w:tcPr>
                                <w:p w14:paraId="0A94AA39"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9B0D5C" w14:paraId="1277A02A" w14:textId="77777777" w:rsidTr="007C6ACB">
                              <w:tc>
                                <w:tcPr>
                                  <w:tcW w:w="5645" w:type="dxa"/>
                                </w:tcPr>
                                <w:p w14:paraId="7D71D14E"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1248246E" w14:textId="77777777" w:rsidR="009B0D5C" w:rsidRDefault="009B0D5C" w:rsidP="009B0D5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7F793C" id="Rectangle 1" o:spid="_x0000_s1026" style="position:absolute;margin-left:135.8pt;margin-top:456.4pt;width:297.4pt;height:188.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9B0D5C" w14:paraId="1375D4CB" w14:textId="77777777" w:rsidTr="007C6ACB">
                        <w:tc>
                          <w:tcPr>
                            <w:tcW w:w="5645" w:type="dxa"/>
                          </w:tcPr>
                          <w:p w14:paraId="69C05B27"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9B0D5C" w14:paraId="35EE1B28" w14:textId="77777777" w:rsidTr="007C6ACB">
                        <w:tc>
                          <w:tcPr>
                            <w:tcW w:w="5645" w:type="dxa"/>
                          </w:tcPr>
                          <w:p w14:paraId="2A711942" w14:textId="77777777" w:rsidR="009B0D5C" w:rsidRPr="007C6ACB" w:rsidRDefault="009B0D5C" w:rsidP="007C6ACB">
                            <w:pPr>
                              <w:jc w:val="center"/>
                              <w:rPr>
                                <w:rFonts w:ascii="Courier New" w:hAnsi="Courier New" w:cs="Courier New"/>
                                <w:b/>
                                <w:bCs/>
                                <w:color w:val="000000" w:themeColor="text1"/>
                                <w:sz w:val="24"/>
                                <w:szCs w:val="24"/>
                              </w:rPr>
                            </w:pPr>
                          </w:p>
                          <w:p w14:paraId="4FE2C494" w14:textId="77777777" w:rsidR="009B0D5C" w:rsidRPr="007C6ACB" w:rsidRDefault="009B0D5C" w:rsidP="007C6ACB">
                            <w:pPr>
                              <w:jc w:val="center"/>
                              <w:rPr>
                                <w:rFonts w:ascii="Courier New" w:hAnsi="Courier New" w:cs="Courier New"/>
                                <w:b/>
                                <w:bCs/>
                                <w:color w:val="000000" w:themeColor="text1"/>
                                <w:sz w:val="24"/>
                                <w:szCs w:val="24"/>
                              </w:rPr>
                            </w:pPr>
                          </w:p>
                          <w:p w14:paraId="499C462B" w14:textId="77777777" w:rsidR="009B0D5C" w:rsidRPr="007C6ACB" w:rsidRDefault="009B0D5C" w:rsidP="007C6ACB">
                            <w:pPr>
                              <w:jc w:val="center"/>
                              <w:rPr>
                                <w:rFonts w:ascii="Courier New" w:hAnsi="Courier New" w:cs="Courier New"/>
                                <w:b/>
                                <w:bCs/>
                                <w:color w:val="000000" w:themeColor="text1"/>
                                <w:sz w:val="24"/>
                                <w:szCs w:val="24"/>
                              </w:rPr>
                            </w:pPr>
                          </w:p>
                          <w:p w14:paraId="0B3CC8C0"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4650EA2C" wp14:editId="293484C2">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9B0D5C" w14:paraId="0452F446" w14:textId="77777777" w:rsidTr="007C6ACB">
                        <w:tc>
                          <w:tcPr>
                            <w:tcW w:w="5645" w:type="dxa"/>
                          </w:tcPr>
                          <w:p w14:paraId="0A94AA39"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9B0D5C" w14:paraId="1277A02A" w14:textId="77777777" w:rsidTr="007C6ACB">
                        <w:tc>
                          <w:tcPr>
                            <w:tcW w:w="5645" w:type="dxa"/>
                          </w:tcPr>
                          <w:p w14:paraId="7D71D14E"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1248246E" w14:textId="77777777" w:rsidR="009B0D5C" w:rsidRDefault="009B0D5C" w:rsidP="009B0D5C">
                      <w:pPr>
                        <w:jc w:val="center"/>
                      </w:pPr>
                    </w:p>
                  </w:txbxContent>
                </v:textbox>
              </v:rect>
            </w:pict>
          </mc:Fallback>
        </mc:AlternateContent>
      </w:r>
    </w:p>
    <w:p w14:paraId="59C2B469" w14:textId="77777777" w:rsidR="006A3486" w:rsidRDefault="006A3486"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sectPr w:rsidR="00D931A8" w:rsidSect="00597C00">
      <w:headerReference w:type="default" r:id="rId44"/>
      <w:footerReference w:type="default" r:id="rId45"/>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27A7B3" w14:textId="77777777" w:rsidR="00597C00" w:rsidRDefault="00597C00" w:rsidP="005F4654">
      <w:pPr>
        <w:spacing w:after="0" w:line="240" w:lineRule="auto"/>
      </w:pPr>
      <w:r>
        <w:separator/>
      </w:r>
    </w:p>
  </w:endnote>
  <w:endnote w:type="continuationSeparator" w:id="0">
    <w:p w14:paraId="62445206" w14:textId="77777777" w:rsidR="00597C00" w:rsidRDefault="00597C00"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2E3249" w14:textId="77777777" w:rsidR="00597C00" w:rsidRDefault="00597C00" w:rsidP="005F4654">
      <w:pPr>
        <w:spacing w:after="0" w:line="240" w:lineRule="auto"/>
      </w:pPr>
      <w:r>
        <w:separator/>
      </w:r>
    </w:p>
  </w:footnote>
  <w:footnote w:type="continuationSeparator" w:id="0">
    <w:p w14:paraId="23D29217" w14:textId="77777777" w:rsidR="00597C00" w:rsidRDefault="00597C00"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51AE0"/>
    <w:rsid w:val="00067B00"/>
    <w:rsid w:val="00076AD2"/>
    <w:rsid w:val="00080649"/>
    <w:rsid w:val="00091BFD"/>
    <w:rsid w:val="000A3862"/>
    <w:rsid w:val="000A7363"/>
    <w:rsid w:val="000C0561"/>
    <w:rsid w:val="000C57EA"/>
    <w:rsid w:val="000D0F27"/>
    <w:rsid w:val="000D134D"/>
    <w:rsid w:val="000D3452"/>
    <w:rsid w:val="000D7EFA"/>
    <w:rsid w:val="000E0D66"/>
    <w:rsid w:val="000E43E2"/>
    <w:rsid w:val="000E4B1E"/>
    <w:rsid w:val="000E51A3"/>
    <w:rsid w:val="000F02EE"/>
    <w:rsid w:val="000F1BFD"/>
    <w:rsid w:val="00107C5E"/>
    <w:rsid w:val="001125D8"/>
    <w:rsid w:val="00113674"/>
    <w:rsid w:val="00114EC0"/>
    <w:rsid w:val="00125B24"/>
    <w:rsid w:val="00130C12"/>
    <w:rsid w:val="00164231"/>
    <w:rsid w:val="0016576D"/>
    <w:rsid w:val="001838C8"/>
    <w:rsid w:val="0018783B"/>
    <w:rsid w:val="001910F0"/>
    <w:rsid w:val="0019394C"/>
    <w:rsid w:val="001A0B68"/>
    <w:rsid w:val="001B45C8"/>
    <w:rsid w:val="001B4F4A"/>
    <w:rsid w:val="001B7203"/>
    <w:rsid w:val="001C453C"/>
    <w:rsid w:val="001C4979"/>
    <w:rsid w:val="001D6DD4"/>
    <w:rsid w:val="001F16D5"/>
    <w:rsid w:val="001F27DD"/>
    <w:rsid w:val="001F3523"/>
    <w:rsid w:val="00203F10"/>
    <w:rsid w:val="00210B9D"/>
    <w:rsid w:val="0021568F"/>
    <w:rsid w:val="00215997"/>
    <w:rsid w:val="0022081F"/>
    <w:rsid w:val="00220873"/>
    <w:rsid w:val="00224476"/>
    <w:rsid w:val="00226128"/>
    <w:rsid w:val="002437F3"/>
    <w:rsid w:val="002444C9"/>
    <w:rsid w:val="00247D6E"/>
    <w:rsid w:val="00255643"/>
    <w:rsid w:val="002677D0"/>
    <w:rsid w:val="00270792"/>
    <w:rsid w:val="0027668F"/>
    <w:rsid w:val="00277779"/>
    <w:rsid w:val="00281EB6"/>
    <w:rsid w:val="00283186"/>
    <w:rsid w:val="00297479"/>
    <w:rsid w:val="002A31D0"/>
    <w:rsid w:val="002A4853"/>
    <w:rsid w:val="002B28FE"/>
    <w:rsid w:val="002B4960"/>
    <w:rsid w:val="002C7C82"/>
    <w:rsid w:val="002D3490"/>
    <w:rsid w:val="002E0B49"/>
    <w:rsid w:val="002F3DED"/>
    <w:rsid w:val="002F463C"/>
    <w:rsid w:val="002F7C99"/>
    <w:rsid w:val="00310317"/>
    <w:rsid w:val="00310C11"/>
    <w:rsid w:val="003143BE"/>
    <w:rsid w:val="0032598C"/>
    <w:rsid w:val="00352952"/>
    <w:rsid w:val="00353078"/>
    <w:rsid w:val="00362BF4"/>
    <w:rsid w:val="0036699F"/>
    <w:rsid w:val="0037405C"/>
    <w:rsid w:val="003773CE"/>
    <w:rsid w:val="00383432"/>
    <w:rsid w:val="003C7E2D"/>
    <w:rsid w:val="003D08AD"/>
    <w:rsid w:val="003D507F"/>
    <w:rsid w:val="003E5BE1"/>
    <w:rsid w:val="003E7D46"/>
    <w:rsid w:val="003F3912"/>
    <w:rsid w:val="00411CF3"/>
    <w:rsid w:val="00414D37"/>
    <w:rsid w:val="00424D97"/>
    <w:rsid w:val="00431472"/>
    <w:rsid w:val="004320D7"/>
    <w:rsid w:val="00432CA2"/>
    <w:rsid w:val="00441861"/>
    <w:rsid w:val="00441912"/>
    <w:rsid w:val="00451B32"/>
    <w:rsid w:val="00451CCD"/>
    <w:rsid w:val="004567F6"/>
    <w:rsid w:val="00457BAD"/>
    <w:rsid w:val="004779E8"/>
    <w:rsid w:val="00490207"/>
    <w:rsid w:val="004A6D31"/>
    <w:rsid w:val="004B2CF9"/>
    <w:rsid w:val="004B4D1F"/>
    <w:rsid w:val="004C15DA"/>
    <w:rsid w:val="004C2CA9"/>
    <w:rsid w:val="004C6C21"/>
    <w:rsid w:val="004E47FB"/>
    <w:rsid w:val="004F37DF"/>
    <w:rsid w:val="00501085"/>
    <w:rsid w:val="0051563B"/>
    <w:rsid w:val="00516E87"/>
    <w:rsid w:val="00522138"/>
    <w:rsid w:val="00534027"/>
    <w:rsid w:val="0055608F"/>
    <w:rsid w:val="0056075A"/>
    <w:rsid w:val="0057453A"/>
    <w:rsid w:val="0057791B"/>
    <w:rsid w:val="00583647"/>
    <w:rsid w:val="00587790"/>
    <w:rsid w:val="00590E99"/>
    <w:rsid w:val="00592FE9"/>
    <w:rsid w:val="005949D7"/>
    <w:rsid w:val="00597C00"/>
    <w:rsid w:val="005C2F6C"/>
    <w:rsid w:val="005C78E5"/>
    <w:rsid w:val="005D0D92"/>
    <w:rsid w:val="005E1470"/>
    <w:rsid w:val="005F175A"/>
    <w:rsid w:val="005F285B"/>
    <w:rsid w:val="005F4654"/>
    <w:rsid w:val="0061220A"/>
    <w:rsid w:val="00620466"/>
    <w:rsid w:val="00625C08"/>
    <w:rsid w:val="0063655D"/>
    <w:rsid w:val="00640D1A"/>
    <w:rsid w:val="0064176A"/>
    <w:rsid w:val="006430EB"/>
    <w:rsid w:val="00644E2A"/>
    <w:rsid w:val="00672531"/>
    <w:rsid w:val="006742F5"/>
    <w:rsid w:val="00686E18"/>
    <w:rsid w:val="006949ED"/>
    <w:rsid w:val="006A3486"/>
    <w:rsid w:val="006A4067"/>
    <w:rsid w:val="006B16A8"/>
    <w:rsid w:val="006C161C"/>
    <w:rsid w:val="006C716F"/>
    <w:rsid w:val="006D1A71"/>
    <w:rsid w:val="006F6148"/>
    <w:rsid w:val="00704FD6"/>
    <w:rsid w:val="0070697B"/>
    <w:rsid w:val="0071424E"/>
    <w:rsid w:val="0072158F"/>
    <w:rsid w:val="00723508"/>
    <w:rsid w:val="00724AAB"/>
    <w:rsid w:val="007318C2"/>
    <w:rsid w:val="00735E0E"/>
    <w:rsid w:val="00736CA9"/>
    <w:rsid w:val="00743308"/>
    <w:rsid w:val="00770555"/>
    <w:rsid w:val="0077144F"/>
    <w:rsid w:val="00773DB1"/>
    <w:rsid w:val="00777366"/>
    <w:rsid w:val="00777788"/>
    <w:rsid w:val="00785AAF"/>
    <w:rsid w:val="00793CB8"/>
    <w:rsid w:val="007A7498"/>
    <w:rsid w:val="007B418D"/>
    <w:rsid w:val="007C6ACB"/>
    <w:rsid w:val="007D24AE"/>
    <w:rsid w:val="007D7115"/>
    <w:rsid w:val="007E3AEB"/>
    <w:rsid w:val="007E4458"/>
    <w:rsid w:val="008006EE"/>
    <w:rsid w:val="00822E3B"/>
    <w:rsid w:val="00823D67"/>
    <w:rsid w:val="00827F0B"/>
    <w:rsid w:val="00832FB8"/>
    <w:rsid w:val="008336EE"/>
    <w:rsid w:val="00834266"/>
    <w:rsid w:val="00834383"/>
    <w:rsid w:val="00834438"/>
    <w:rsid w:val="00840EFB"/>
    <w:rsid w:val="008443B7"/>
    <w:rsid w:val="0084754F"/>
    <w:rsid w:val="00851750"/>
    <w:rsid w:val="008574CE"/>
    <w:rsid w:val="00862777"/>
    <w:rsid w:val="008663DC"/>
    <w:rsid w:val="008702E3"/>
    <w:rsid w:val="00872BD1"/>
    <w:rsid w:val="00873CC7"/>
    <w:rsid w:val="008757BA"/>
    <w:rsid w:val="00886BC5"/>
    <w:rsid w:val="00887D62"/>
    <w:rsid w:val="00891666"/>
    <w:rsid w:val="00892575"/>
    <w:rsid w:val="008A0A01"/>
    <w:rsid w:val="008A14C9"/>
    <w:rsid w:val="008A1830"/>
    <w:rsid w:val="008A7F6A"/>
    <w:rsid w:val="008B1BCF"/>
    <w:rsid w:val="008E00F6"/>
    <w:rsid w:val="009019CA"/>
    <w:rsid w:val="009027C1"/>
    <w:rsid w:val="00912E45"/>
    <w:rsid w:val="00913F94"/>
    <w:rsid w:val="00922B05"/>
    <w:rsid w:val="00924219"/>
    <w:rsid w:val="00932D35"/>
    <w:rsid w:val="00934041"/>
    <w:rsid w:val="0094533F"/>
    <w:rsid w:val="00951FD0"/>
    <w:rsid w:val="009711C4"/>
    <w:rsid w:val="00972251"/>
    <w:rsid w:val="00977F58"/>
    <w:rsid w:val="009866CD"/>
    <w:rsid w:val="009908A8"/>
    <w:rsid w:val="00995327"/>
    <w:rsid w:val="009A093B"/>
    <w:rsid w:val="009A140F"/>
    <w:rsid w:val="009A40CC"/>
    <w:rsid w:val="009B0D5C"/>
    <w:rsid w:val="009B46AD"/>
    <w:rsid w:val="009B7DE2"/>
    <w:rsid w:val="009E1E9D"/>
    <w:rsid w:val="009E2246"/>
    <w:rsid w:val="009E4FA0"/>
    <w:rsid w:val="009F2A63"/>
    <w:rsid w:val="00A021ED"/>
    <w:rsid w:val="00A05E82"/>
    <w:rsid w:val="00A110A0"/>
    <w:rsid w:val="00A12B39"/>
    <w:rsid w:val="00A13D51"/>
    <w:rsid w:val="00A145A7"/>
    <w:rsid w:val="00A3043B"/>
    <w:rsid w:val="00A3101A"/>
    <w:rsid w:val="00A5123B"/>
    <w:rsid w:val="00A51ED8"/>
    <w:rsid w:val="00A55637"/>
    <w:rsid w:val="00A56ABC"/>
    <w:rsid w:val="00A80462"/>
    <w:rsid w:val="00A90B19"/>
    <w:rsid w:val="00A91ACE"/>
    <w:rsid w:val="00A92795"/>
    <w:rsid w:val="00A960B4"/>
    <w:rsid w:val="00AA0D3D"/>
    <w:rsid w:val="00AA0E7E"/>
    <w:rsid w:val="00AA55B9"/>
    <w:rsid w:val="00AB138D"/>
    <w:rsid w:val="00AB400E"/>
    <w:rsid w:val="00AC1A65"/>
    <w:rsid w:val="00AE2877"/>
    <w:rsid w:val="00AE46B9"/>
    <w:rsid w:val="00AE4DEB"/>
    <w:rsid w:val="00AF61E0"/>
    <w:rsid w:val="00AF7F7C"/>
    <w:rsid w:val="00B407D4"/>
    <w:rsid w:val="00B41710"/>
    <w:rsid w:val="00B50D4C"/>
    <w:rsid w:val="00B524DC"/>
    <w:rsid w:val="00B54424"/>
    <w:rsid w:val="00B702A6"/>
    <w:rsid w:val="00B73232"/>
    <w:rsid w:val="00B773E0"/>
    <w:rsid w:val="00B84AEA"/>
    <w:rsid w:val="00B94107"/>
    <w:rsid w:val="00BA3CBF"/>
    <w:rsid w:val="00BA49B2"/>
    <w:rsid w:val="00BA65F8"/>
    <w:rsid w:val="00BA6A4E"/>
    <w:rsid w:val="00BB277E"/>
    <w:rsid w:val="00BB5286"/>
    <w:rsid w:val="00BB687D"/>
    <w:rsid w:val="00BC1875"/>
    <w:rsid w:val="00BC1C57"/>
    <w:rsid w:val="00BC3DFE"/>
    <w:rsid w:val="00BD1020"/>
    <w:rsid w:val="00BD396D"/>
    <w:rsid w:val="00BE62CD"/>
    <w:rsid w:val="00BF27C8"/>
    <w:rsid w:val="00C02A87"/>
    <w:rsid w:val="00C073B5"/>
    <w:rsid w:val="00C076D4"/>
    <w:rsid w:val="00C12CBF"/>
    <w:rsid w:val="00C23513"/>
    <w:rsid w:val="00C261F1"/>
    <w:rsid w:val="00C307FE"/>
    <w:rsid w:val="00C324CB"/>
    <w:rsid w:val="00C33C43"/>
    <w:rsid w:val="00C545AC"/>
    <w:rsid w:val="00C61F8E"/>
    <w:rsid w:val="00C71433"/>
    <w:rsid w:val="00C72D40"/>
    <w:rsid w:val="00C969C8"/>
    <w:rsid w:val="00CA155B"/>
    <w:rsid w:val="00CC3B17"/>
    <w:rsid w:val="00CD003A"/>
    <w:rsid w:val="00CD4FBC"/>
    <w:rsid w:val="00CE573A"/>
    <w:rsid w:val="00CF1A8D"/>
    <w:rsid w:val="00CF3B69"/>
    <w:rsid w:val="00CF3FFC"/>
    <w:rsid w:val="00CF70BE"/>
    <w:rsid w:val="00CF7378"/>
    <w:rsid w:val="00D107B1"/>
    <w:rsid w:val="00D14A25"/>
    <w:rsid w:val="00D21A38"/>
    <w:rsid w:val="00D21E2C"/>
    <w:rsid w:val="00D23FD9"/>
    <w:rsid w:val="00D36D67"/>
    <w:rsid w:val="00D4476A"/>
    <w:rsid w:val="00D46708"/>
    <w:rsid w:val="00D5057E"/>
    <w:rsid w:val="00D601C1"/>
    <w:rsid w:val="00D606C5"/>
    <w:rsid w:val="00D60C42"/>
    <w:rsid w:val="00D618F5"/>
    <w:rsid w:val="00D61F34"/>
    <w:rsid w:val="00D63F65"/>
    <w:rsid w:val="00D663C1"/>
    <w:rsid w:val="00D81732"/>
    <w:rsid w:val="00D84FAA"/>
    <w:rsid w:val="00D85287"/>
    <w:rsid w:val="00D931A8"/>
    <w:rsid w:val="00D966B5"/>
    <w:rsid w:val="00DA2F20"/>
    <w:rsid w:val="00DB2DA4"/>
    <w:rsid w:val="00DC2EEA"/>
    <w:rsid w:val="00DC7D65"/>
    <w:rsid w:val="00DD355A"/>
    <w:rsid w:val="00DE2D53"/>
    <w:rsid w:val="00DE2F5A"/>
    <w:rsid w:val="00DE403F"/>
    <w:rsid w:val="00DF7549"/>
    <w:rsid w:val="00E01BDC"/>
    <w:rsid w:val="00E07C2C"/>
    <w:rsid w:val="00E115F7"/>
    <w:rsid w:val="00E20F06"/>
    <w:rsid w:val="00E33048"/>
    <w:rsid w:val="00E4250F"/>
    <w:rsid w:val="00E46C8F"/>
    <w:rsid w:val="00E656F5"/>
    <w:rsid w:val="00E70857"/>
    <w:rsid w:val="00E71135"/>
    <w:rsid w:val="00E750CB"/>
    <w:rsid w:val="00E76F63"/>
    <w:rsid w:val="00E8042A"/>
    <w:rsid w:val="00E80A64"/>
    <w:rsid w:val="00E82F81"/>
    <w:rsid w:val="00E84BDE"/>
    <w:rsid w:val="00E85EF0"/>
    <w:rsid w:val="00E94184"/>
    <w:rsid w:val="00E94E50"/>
    <w:rsid w:val="00E96DBF"/>
    <w:rsid w:val="00EA68C8"/>
    <w:rsid w:val="00EB21F5"/>
    <w:rsid w:val="00EB234D"/>
    <w:rsid w:val="00EB42F9"/>
    <w:rsid w:val="00EC1FA4"/>
    <w:rsid w:val="00EC5F36"/>
    <w:rsid w:val="00ED176B"/>
    <w:rsid w:val="00EF3963"/>
    <w:rsid w:val="00F001A3"/>
    <w:rsid w:val="00F005AE"/>
    <w:rsid w:val="00F07E81"/>
    <w:rsid w:val="00F10725"/>
    <w:rsid w:val="00F21CF5"/>
    <w:rsid w:val="00F31F26"/>
    <w:rsid w:val="00F3464C"/>
    <w:rsid w:val="00F40984"/>
    <w:rsid w:val="00F4300E"/>
    <w:rsid w:val="00F47118"/>
    <w:rsid w:val="00F514C8"/>
    <w:rsid w:val="00F549F6"/>
    <w:rsid w:val="00F6414A"/>
    <w:rsid w:val="00F73CBE"/>
    <w:rsid w:val="00F82184"/>
    <w:rsid w:val="00F95FF1"/>
    <w:rsid w:val="00FA101F"/>
    <w:rsid w:val="00FA24FF"/>
    <w:rsid w:val="00FA46A1"/>
    <w:rsid w:val="00FA4AAA"/>
    <w:rsid w:val="00FB1EC9"/>
    <w:rsid w:val="00FB261A"/>
    <w:rsid w:val="00FD1DB4"/>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74-019-0767-z" TargetMode="External"/><Relationship Id="rId39" Type="http://schemas.openxmlformats.org/officeDocument/2006/relationships/hyperlink" Target="https://www.business-humanrights.org/en/latest-news/philippines-recruitment-agencies-and-lenders-collude-to-exploit-migrant-workers-amid-lack-of-govt-action-to-tackle-abuse/" TargetMode="External"/><Relationship Id="rId21" Type="http://schemas.openxmlformats.org/officeDocument/2006/relationships/image" Target="media/image5.PNG"/><Relationship Id="rId34" Type="http://schemas.openxmlformats.org/officeDocument/2006/relationships/hyperlink" Target="https://www.adobomagazine.com/philippine-news/intelligence-online-hiring-in-philippines-increases-fifteen-percent-in-2019-q4-shows-study-by-job-search-platform-monster/" TargetMode="External"/><Relationship Id="rId42" Type="http://schemas.openxmlformats.org/officeDocument/2006/relationships/hyperlink" Target="https://doi.org/10.1109/AIMS.38"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oi.org/10.29140/ajal.v4n3.5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080/1369118X.2021.1897150" TargetMode="External"/><Relationship Id="rId37" Type="http://schemas.openxmlformats.org/officeDocument/2006/relationships/hyperlink" Target="https://newsinfo.inquirer.net/1737214/most-ph-job-seekers-now-prefer-hybrid-work-setup" TargetMode="External"/><Relationship Id="rId40" Type="http://schemas.openxmlformats.org/officeDocument/2006/relationships/hyperlink" Target="https://doi.org/10.24198/JBM.V23I1.891"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l.ucsc.cmb.ac.lk/jspui/bitstream/123456789/4486/1/2017%20MIT%20017.pdf" TargetMode="External"/><Relationship Id="rId36" Type="http://schemas.openxmlformats.org/officeDocument/2006/relationships/hyperlink" Target="https://doi.org/10.1016/j.conctc.2020.100590"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pna.gov.ph/index.php/articles/1166432"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cnnphilippines.com/news/2020/5/29/DOLE-readies-department-order-governing-online-recruitment-platforms.html" TargetMode="External"/><Relationship Id="rId30" Type="http://schemas.openxmlformats.org/officeDocument/2006/relationships/hyperlink" Target="https://newsinfo.inquirer.net/1755172/job-hunt-tough-for-graduates-of-pandemic-generation" TargetMode="External"/><Relationship Id="rId35" Type="http://schemas.openxmlformats.org/officeDocument/2006/relationships/hyperlink" Target="https://doi.org/10.1177/1938965520965223" TargetMode="External"/><Relationship Id="rId43" Type="http://schemas.openxmlformats.org/officeDocument/2006/relationships/image" Target="media/image10.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109/ICTAI.2015.95" TargetMode="External"/><Relationship Id="rId38" Type="http://schemas.openxmlformats.org/officeDocument/2006/relationships/hyperlink" Target="https://www.philstar.com/business/2018/06/24/1827269/online-recruitment-seen-remain-positive"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ejournals.ph/article.php?id=1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615ED-B653-4452-9E52-9E7AADD6B1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49</Pages>
  <Words>7461</Words>
  <Characters>4253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41</cp:revision>
  <cp:lastPrinted>2023-12-23T10:17:00Z</cp:lastPrinted>
  <dcterms:created xsi:type="dcterms:W3CDTF">2023-12-23T10:17:00Z</dcterms:created>
  <dcterms:modified xsi:type="dcterms:W3CDTF">2024-04-14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